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510FC" w14:textId="4C596B04" w:rsidR="00E11C8A" w:rsidRDefault="00E11C8A" w:rsidP="00E11C8A">
      <w:pPr>
        <w:tabs>
          <w:tab w:val="left" w:pos="2820"/>
        </w:tabs>
        <w:spacing w:after="120"/>
        <w:rPr>
          <w:rFonts w:ascii="Arial" w:hAnsi="Arial" w:cs="Arial"/>
          <w:b/>
        </w:rPr>
      </w:pPr>
      <w:r>
        <w:rPr>
          <w:rFonts w:ascii="Arial" w:hAnsi="Arial"/>
          <w:b/>
          <w:bCs/>
          <w:noProof/>
          <w:sz w:val="24"/>
          <w:szCs w:val="24"/>
        </w:rPr>
        <w:t>3GPP TSG-RAN WG4 Meeting #97-e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bCs/>
          <w:noProof/>
          <w:sz w:val="24"/>
          <w:szCs w:val="24"/>
        </w:rPr>
        <w:t xml:space="preserve">  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ins w:id="0" w:author="RAN4#97 - JOH, Nokia" w:date="2020-11-03T05:31:00Z">
        <w:r w:rsidR="007C1C20">
          <w:rPr>
            <w:rFonts w:ascii="Arial" w:hAnsi="Arial"/>
            <w:b/>
            <w:noProof/>
            <w:sz w:val="24"/>
          </w:rPr>
          <w:t xml:space="preserve">Rev. </w:t>
        </w:r>
      </w:ins>
      <w:ins w:id="1" w:author="RAN4#97 - JOH, Nokia" w:date="2020-11-03T14:08:00Z">
        <w:del w:id="2" w:author="tank" w:date="2020-11-04T10:38:00Z">
          <w:r w:rsidR="00633052" w:rsidDel="00734AA0">
            <w:rPr>
              <w:rFonts w:ascii="Arial" w:hAnsi="Arial"/>
              <w:b/>
              <w:noProof/>
              <w:sz w:val="24"/>
            </w:rPr>
            <w:delText>3</w:delText>
          </w:r>
        </w:del>
      </w:ins>
      <w:ins w:id="3" w:author="tank" w:date="2020-11-04T10:38:00Z">
        <w:r w:rsidR="00734AA0">
          <w:rPr>
            <w:rFonts w:ascii="Arial" w:hAnsi="Arial"/>
            <w:b/>
            <w:noProof/>
            <w:sz w:val="24"/>
          </w:rPr>
          <w:t>4</w:t>
        </w:r>
      </w:ins>
      <w:ins w:id="4" w:author="RAN4#97 - JOH, Nokia" w:date="2020-11-03T05:31:00Z">
        <w:r w:rsidR="007C1C20">
          <w:rPr>
            <w:rFonts w:ascii="Arial" w:hAnsi="Arial"/>
            <w:b/>
            <w:noProof/>
            <w:sz w:val="24"/>
          </w:rPr>
          <w:t xml:space="preserve"> of </w:t>
        </w:r>
      </w:ins>
      <w:r w:rsidRPr="000F0FFD">
        <w:rPr>
          <w:rFonts w:ascii="Arial" w:hAnsi="Arial"/>
          <w:b/>
          <w:noProof/>
          <w:sz w:val="24"/>
        </w:rPr>
        <w:t>R4-20</w:t>
      </w:r>
      <w:r w:rsidR="00957213">
        <w:rPr>
          <w:rFonts w:ascii="Arial" w:hAnsi="Arial"/>
          <w:b/>
          <w:noProof/>
          <w:sz w:val="24"/>
        </w:rPr>
        <w:t>15245</w:t>
      </w:r>
      <w:r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noProof/>
          <w:sz w:val="24"/>
        </w:rPr>
        <w:t>Online, 2nd Nov. 2020 – 13th Nov. 2020</w:t>
      </w:r>
    </w:p>
    <w:p w14:paraId="48DB11A6" w14:textId="1530E4F8" w:rsidR="0065775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 xml:space="preserve">Source: </w:t>
      </w:r>
      <w:r w:rsidRPr="006578B7">
        <w:rPr>
          <w:rFonts w:ascii="Arial" w:hAnsi="Arial" w:cs="Arial"/>
          <w:b/>
        </w:rPr>
        <w:tab/>
      </w:r>
      <w:r w:rsidRPr="006578B7">
        <w:rPr>
          <w:rFonts w:ascii="Arial" w:hAnsi="Arial" w:cs="Arial"/>
        </w:rPr>
        <w:t>Nok</w:t>
      </w:r>
      <w:r w:rsidR="00BC764C" w:rsidRPr="006578B7">
        <w:rPr>
          <w:rFonts w:ascii="Arial" w:hAnsi="Arial" w:cs="Arial"/>
        </w:rPr>
        <w:t>ia</w:t>
      </w:r>
      <w:r w:rsidR="00454E53" w:rsidRPr="006578B7">
        <w:rPr>
          <w:rFonts w:ascii="Arial" w:hAnsi="Arial" w:cs="Arial"/>
        </w:rPr>
        <w:t>,</w:t>
      </w:r>
      <w:r w:rsidR="00E80415" w:rsidRPr="006578B7">
        <w:rPr>
          <w:rFonts w:ascii="Arial" w:hAnsi="Arial" w:cs="Arial"/>
        </w:rPr>
        <w:t xml:space="preserve"> </w:t>
      </w:r>
      <w:r w:rsidR="00827557">
        <w:rPr>
          <w:rFonts w:ascii="Arial" w:hAnsi="Arial" w:cs="Arial"/>
        </w:rPr>
        <w:t>T-mobile</w:t>
      </w:r>
    </w:p>
    <w:p w14:paraId="5B6A96A7" w14:textId="50A4DF73" w:rsidR="0043450E" w:rsidRPr="003A0B65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>Title:</w:t>
      </w:r>
      <w:r w:rsidRPr="006578B7">
        <w:rPr>
          <w:rFonts w:ascii="Arial" w:hAnsi="Arial" w:cs="Arial"/>
        </w:rPr>
        <w:t xml:space="preserve"> </w:t>
      </w:r>
      <w:r w:rsidRPr="006578B7">
        <w:rPr>
          <w:rFonts w:ascii="Arial" w:hAnsi="Arial" w:cs="Arial"/>
        </w:rPr>
        <w:tab/>
      </w:r>
      <w:r w:rsidRPr="006578B7">
        <w:rPr>
          <w:rFonts w:ascii="Arial" w:hAnsi="Arial" w:cs="Arial"/>
        </w:rPr>
        <w:tab/>
      </w:r>
      <w:r w:rsidR="00D43E1A" w:rsidRPr="00A15524">
        <w:rPr>
          <w:rFonts w:ascii="Arial" w:hAnsi="Arial" w:cs="Arial"/>
        </w:rPr>
        <w:t xml:space="preserve">TP </w:t>
      </w:r>
      <w:r w:rsidR="00A15524" w:rsidRPr="00A15524">
        <w:rPr>
          <w:rFonts w:ascii="Arial" w:hAnsi="Arial" w:cs="Arial"/>
        </w:rPr>
        <w:t xml:space="preserve">for </w:t>
      </w:r>
      <w:r w:rsidR="00A15524" w:rsidRPr="003A0B65">
        <w:rPr>
          <w:rFonts w:ascii="Arial" w:hAnsi="Arial" w:cs="Arial"/>
        </w:rPr>
        <w:t>37.71</w:t>
      </w:r>
      <w:r w:rsidR="00AD2289" w:rsidRPr="003A0B65">
        <w:rPr>
          <w:rFonts w:ascii="Arial" w:hAnsi="Arial" w:cs="Arial"/>
        </w:rPr>
        <w:t>7</w:t>
      </w:r>
      <w:r w:rsidR="00A15524" w:rsidRPr="003A0B65">
        <w:rPr>
          <w:rFonts w:ascii="Arial" w:hAnsi="Arial" w:cs="Arial"/>
        </w:rPr>
        <w:t>-</w:t>
      </w:r>
      <w:r w:rsidR="00D459E4" w:rsidRPr="003A0B65">
        <w:rPr>
          <w:rFonts w:ascii="Arial" w:hAnsi="Arial" w:cs="Arial"/>
        </w:rPr>
        <w:t>1</w:t>
      </w:r>
      <w:r w:rsidR="00A15524" w:rsidRPr="003A0B65">
        <w:rPr>
          <w:rFonts w:ascii="Arial" w:hAnsi="Arial" w:cs="Arial"/>
        </w:rPr>
        <w:t>1-</w:t>
      </w:r>
      <w:r w:rsidR="00296731" w:rsidRPr="003A0B65">
        <w:rPr>
          <w:rFonts w:ascii="Arial" w:hAnsi="Arial" w:cs="Arial"/>
        </w:rPr>
        <w:t>1</w:t>
      </w:r>
      <w:r w:rsidR="00A15524" w:rsidRPr="003A0B65">
        <w:rPr>
          <w:rFonts w:ascii="Arial" w:hAnsi="Arial" w:cs="Arial"/>
        </w:rPr>
        <w:t>1 to introduce DC_</w:t>
      </w:r>
      <w:r w:rsidR="00D23DA6">
        <w:rPr>
          <w:rFonts w:ascii="Arial" w:hAnsi="Arial" w:cs="Arial"/>
        </w:rPr>
        <w:t>71A</w:t>
      </w:r>
      <w:r w:rsidR="00296731" w:rsidRPr="003A0B65">
        <w:rPr>
          <w:rFonts w:ascii="Arial" w:hAnsi="Arial" w:cs="Arial"/>
        </w:rPr>
        <w:t>_n</w:t>
      </w:r>
      <w:r w:rsidR="00D23DA6">
        <w:rPr>
          <w:rFonts w:ascii="Arial" w:hAnsi="Arial" w:cs="Arial"/>
        </w:rPr>
        <w:t>71</w:t>
      </w:r>
      <w:r w:rsidR="009F1CA0" w:rsidRPr="003A0B65">
        <w:rPr>
          <w:rFonts w:ascii="Arial" w:hAnsi="Arial" w:cs="Arial"/>
        </w:rPr>
        <w:t>A</w:t>
      </w:r>
    </w:p>
    <w:p w14:paraId="23226DA5" w14:textId="0A8C7DED" w:rsidR="0043450E" w:rsidRPr="003A0B65" w:rsidRDefault="0043450E" w:rsidP="0043450E">
      <w:pPr>
        <w:rPr>
          <w:rFonts w:ascii="Arial" w:hAnsi="Arial" w:cs="Arial"/>
        </w:rPr>
      </w:pPr>
      <w:r w:rsidRPr="003A0B65">
        <w:rPr>
          <w:rFonts w:ascii="Arial" w:hAnsi="Arial" w:cs="Arial"/>
          <w:b/>
        </w:rPr>
        <w:t xml:space="preserve">Agenda Item: </w:t>
      </w:r>
      <w:r w:rsidRPr="003A0B65">
        <w:rPr>
          <w:rFonts w:ascii="Arial" w:hAnsi="Arial" w:cs="Arial"/>
          <w:b/>
        </w:rPr>
        <w:tab/>
      </w:r>
      <w:r w:rsidRPr="003A0B65">
        <w:rPr>
          <w:rFonts w:ascii="Arial" w:hAnsi="Arial" w:cs="Arial"/>
          <w:b/>
        </w:rPr>
        <w:tab/>
      </w:r>
      <w:r w:rsidRPr="003A0B65">
        <w:rPr>
          <w:rFonts w:ascii="Arial" w:hAnsi="Arial" w:cs="Arial"/>
        </w:rPr>
        <w:tab/>
      </w:r>
      <w:r w:rsidR="006101A2" w:rsidRPr="0016512D">
        <w:rPr>
          <w:rFonts w:ascii="Arial" w:hAnsi="Arial" w:cs="Arial"/>
        </w:rPr>
        <w:t>10.3.2</w:t>
      </w:r>
      <w:r w:rsidR="006101A2" w:rsidRPr="003A0B65">
        <w:rPr>
          <w:rFonts w:ascii="Arial" w:hAnsi="Arial" w:cs="Arial"/>
        </w:rPr>
        <w:t xml:space="preserve"> [</w:t>
      </w:r>
      <w:r w:rsidR="006101A2" w:rsidRPr="003A0B65">
        <w:rPr>
          <w:rFonts w:ascii="Arial" w:hAnsi="Arial" w:cs="Arial"/>
          <w:lang w:eastAsia="ja-JP"/>
        </w:rPr>
        <w:t>DC_R17_1BLTE_1BNR_2DL2UL-Core]</w:t>
      </w:r>
    </w:p>
    <w:p w14:paraId="7AD518C5" w14:textId="77777777" w:rsidR="0043450E" w:rsidRPr="003A0B65" w:rsidRDefault="0043450E" w:rsidP="0043450E">
      <w:pPr>
        <w:tabs>
          <w:tab w:val="left" w:pos="1985"/>
        </w:tabs>
        <w:jc w:val="both"/>
        <w:rPr>
          <w:rFonts w:ascii="Arial" w:hAnsi="Arial" w:cs="Arial"/>
          <w:caps/>
        </w:rPr>
      </w:pPr>
      <w:r w:rsidRPr="003A0B65">
        <w:rPr>
          <w:rFonts w:ascii="Arial" w:hAnsi="Arial" w:cs="Arial"/>
          <w:b/>
        </w:rPr>
        <w:t>Document for:</w:t>
      </w:r>
      <w:r w:rsidRPr="003A0B65">
        <w:rPr>
          <w:rFonts w:ascii="Arial" w:hAnsi="Arial" w:cs="Arial"/>
        </w:rPr>
        <w:tab/>
      </w:r>
      <w:r w:rsidR="00641C2E" w:rsidRPr="003A0B65">
        <w:rPr>
          <w:rFonts w:ascii="Arial" w:hAnsi="Arial" w:cs="Arial"/>
        </w:rPr>
        <w:t>Approval</w:t>
      </w:r>
    </w:p>
    <w:p w14:paraId="5C2448DB" w14:textId="77777777" w:rsidR="0043450E" w:rsidRPr="003A0B65" w:rsidRDefault="0043450E" w:rsidP="0043450E">
      <w:pPr>
        <w:pStyle w:val="Heading1"/>
      </w:pPr>
      <w:r w:rsidRPr="003A0B65">
        <w:t>1</w:t>
      </w:r>
      <w:r w:rsidRPr="003A0B65">
        <w:tab/>
        <w:t>Introduction</w:t>
      </w:r>
    </w:p>
    <w:p w14:paraId="6B4A697E" w14:textId="6967D9EC" w:rsidR="00187D59" w:rsidRDefault="00D767C4" w:rsidP="002A2879">
      <w:r w:rsidRPr="003A0B65">
        <w:t xml:space="preserve">This contribution is a </w:t>
      </w:r>
      <w:r w:rsidR="00187D59" w:rsidRPr="003A0B65">
        <w:t>TP for TR 37.71</w:t>
      </w:r>
      <w:r w:rsidR="00B764B7" w:rsidRPr="003A0B65">
        <w:t>7</w:t>
      </w:r>
      <w:r w:rsidR="00187D59" w:rsidRPr="003A0B65">
        <w:t>-</w:t>
      </w:r>
      <w:r w:rsidR="00D459E4" w:rsidRPr="003A0B65">
        <w:t>1</w:t>
      </w:r>
      <w:r w:rsidR="00187D59" w:rsidRPr="003A0B65">
        <w:t>1-</w:t>
      </w:r>
      <w:r w:rsidR="00296731" w:rsidRPr="003A0B65">
        <w:t>1</w:t>
      </w:r>
      <w:r w:rsidR="00187D59" w:rsidRPr="003A0B65">
        <w:t>1</w:t>
      </w:r>
      <w:r w:rsidR="00A15524" w:rsidRPr="003A0B65">
        <w:t xml:space="preserve"> </w:t>
      </w:r>
      <w:r w:rsidR="00187D59" w:rsidRPr="003A0B65">
        <w:t>to</w:t>
      </w:r>
      <w:r w:rsidR="00187D59" w:rsidRPr="00A15524">
        <w:t xml:space="preserve"> introduce </w:t>
      </w:r>
      <w:r w:rsidR="006010D7" w:rsidRPr="00296731">
        <w:t>DC_</w:t>
      </w:r>
      <w:r w:rsidR="00D23DA6">
        <w:t>71A</w:t>
      </w:r>
      <w:r w:rsidR="006010D7" w:rsidRPr="00296731">
        <w:t>_n</w:t>
      </w:r>
      <w:r w:rsidR="00D23DA6">
        <w:t>71</w:t>
      </w:r>
      <w:r w:rsidR="006010D7">
        <w:t xml:space="preserve">A.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1F6676F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5212C5EE" w14:textId="72670D2C" w:rsidR="00957213" w:rsidRDefault="00957213" w:rsidP="00957213">
      <w:pPr>
        <w:keepNext/>
        <w:keepLines/>
        <w:spacing w:before="180"/>
        <w:ind w:left="1134" w:hanging="1134"/>
        <w:outlineLvl w:val="2"/>
        <w:rPr>
          <w:ins w:id="5" w:author="RAN4#97 - JOH, Nokia" w:date="2020-11-03T06:43:00Z"/>
          <w:rFonts w:ascii="Arial" w:hAnsi="Arial" w:cs="Arial"/>
          <w:sz w:val="28"/>
          <w:lang w:val="en-US" w:eastAsia="ja-JP"/>
        </w:rPr>
      </w:pPr>
      <w:bookmarkStart w:id="6" w:name="_Toc22487395"/>
      <w:r>
        <w:rPr>
          <w:rFonts w:ascii="Arial" w:hAnsi="Arial" w:cs="Arial"/>
          <w:sz w:val="28"/>
          <w:lang w:val="en-US"/>
        </w:rPr>
        <w:t>6.</w:t>
      </w:r>
      <w:del w:id="7" w:author="RAN4#97 - JOH, Nokia" w:date="2020-11-03T06:40:00Z">
        <w:r w:rsidDel="00473FD2">
          <w:rPr>
            <w:rFonts w:ascii="Arial" w:hAnsi="Arial" w:cs="Arial"/>
            <w:sz w:val="28"/>
            <w:lang w:val="en-US"/>
          </w:rPr>
          <w:delText>1</w:delText>
        </w:r>
      </w:del>
      <w:ins w:id="8" w:author="RAN4#97 - JOH, Nokia" w:date="2020-11-03T06:40:00Z">
        <w:r w:rsidR="00473FD2">
          <w:rPr>
            <w:rFonts w:ascii="Arial" w:hAnsi="Arial" w:cs="Arial"/>
            <w:sz w:val="28"/>
            <w:lang w:val="en-US"/>
          </w:rPr>
          <w:t>4</w:t>
        </w:r>
      </w:ins>
      <w:r>
        <w:rPr>
          <w:rFonts w:ascii="Arial" w:hAnsi="Arial" w:cs="Arial"/>
          <w:sz w:val="28"/>
          <w:lang w:val="en-US"/>
        </w:rPr>
        <w:t>.</w:t>
      </w:r>
      <w:r w:rsidRPr="00D459E4">
        <w:rPr>
          <w:rFonts w:ascii="Arial" w:eastAsia="PMingLiU" w:hAnsi="Arial" w:cs="Arial"/>
          <w:sz w:val="28"/>
          <w:highlight w:val="yellow"/>
          <w:lang w:val="en-US" w:eastAsia="zh-TW"/>
        </w:rPr>
        <w:t>x</w:t>
      </w:r>
      <w:r>
        <w:rPr>
          <w:rFonts w:ascii="Arial" w:hAnsi="Arial" w:cs="Arial"/>
          <w:sz w:val="28"/>
          <w:lang w:val="en-US"/>
        </w:rPr>
        <w:tab/>
      </w:r>
      <w:r>
        <w:rPr>
          <w:rFonts w:ascii="Arial" w:hAnsi="Arial" w:cs="Arial"/>
          <w:sz w:val="28"/>
          <w:lang w:val="en-US" w:eastAsia="ja-JP"/>
        </w:rPr>
        <w:t>DC_71_n</w:t>
      </w:r>
      <w:bookmarkEnd w:id="6"/>
      <w:r>
        <w:rPr>
          <w:rFonts w:ascii="Arial" w:hAnsi="Arial" w:cs="Arial"/>
          <w:sz w:val="28"/>
          <w:lang w:val="en-US" w:eastAsia="ja-JP"/>
        </w:rPr>
        <w:t>71</w:t>
      </w:r>
    </w:p>
    <w:p w14:paraId="24AADD60" w14:textId="7DD6D5E9" w:rsidR="004228C1" w:rsidRDefault="004228C1" w:rsidP="004228C1">
      <w:pPr>
        <w:keepNext/>
        <w:keepLines/>
        <w:spacing w:before="120"/>
        <w:ind w:left="1134" w:hanging="1134"/>
        <w:outlineLvl w:val="3"/>
        <w:rPr>
          <w:ins w:id="9" w:author="RAN4#97 - JOH, Nokia" w:date="2020-11-03T06:43:00Z"/>
          <w:rFonts w:ascii="Arial" w:hAnsi="Arial" w:cs="Arial"/>
          <w:sz w:val="24"/>
          <w:szCs w:val="28"/>
          <w:lang w:val="en-US" w:eastAsia="ja-JP"/>
        </w:rPr>
      </w:pPr>
      <w:ins w:id="10" w:author="RAN4#97 - JOH, Nokia" w:date="2020-11-03T06:43:00Z">
        <w:r>
          <w:rPr>
            <w:rFonts w:ascii="Arial" w:hAnsi="Arial" w:cs="Arial"/>
            <w:sz w:val="24"/>
            <w:szCs w:val="28"/>
            <w:lang w:val="en-US" w:eastAsia="zh-CN"/>
          </w:rPr>
          <w:t>6.4.</w:t>
        </w:r>
        <w:r w:rsidRPr="00D459E4">
          <w:rPr>
            <w:rFonts w:ascii="Arial" w:hAnsi="Arial" w:cs="Arial"/>
            <w:sz w:val="24"/>
            <w:szCs w:val="28"/>
            <w:highlight w:val="yellow"/>
            <w:lang w:val="en-US" w:eastAsia="zh-CN"/>
          </w:rPr>
          <w:t>x</w:t>
        </w:r>
        <w:r>
          <w:rPr>
            <w:rFonts w:ascii="Arial" w:hAnsi="Arial" w:cs="Arial"/>
            <w:sz w:val="24"/>
            <w:szCs w:val="28"/>
            <w:lang w:val="en-US" w:eastAsia="zh-CN"/>
          </w:rPr>
          <w:t>.1</w:t>
        </w:r>
        <w:r>
          <w:rPr>
            <w:rFonts w:ascii="Arial" w:hAnsi="Arial" w:cs="Arial"/>
            <w:sz w:val="24"/>
            <w:szCs w:val="28"/>
            <w:lang w:val="en-US" w:eastAsia="zh-CN"/>
          </w:rPr>
          <w:tab/>
        </w:r>
        <w:r w:rsidR="00587B93" w:rsidRPr="00587B93">
          <w:rPr>
            <w:rFonts w:ascii="Arial" w:hAnsi="Arial" w:cs="Arial"/>
            <w:sz w:val="24"/>
            <w:szCs w:val="28"/>
            <w:lang w:val="en-US" w:eastAsia="zh-CN"/>
          </w:rPr>
          <w:t>Channel bandwidths per operating band for DC</w:t>
        </w:r>
      </w:ins>
    </w:p>
    <w:p w14:paraId="767152AF" w14:textId="49FB78AD" w:rsidR="00605FC8" w:rsidDel="004228C1" w:rsidRDefault="00605FC8" w:rsidP="00957213">
      <w:pPr>
        <w:keepNext/>
        <w:keepLines/>
        <w:spacing w:before="180"/>
        <w:ind w:left="1134" w:hanging="1134"/>
        <w:outlineLvl w:val="2"/>
        <w:rPr>
          <w:del w:id="11" w:author="RAN4#97 - JOH, Nokia" w:date="2020-11-03T06:43:00Z"/>
          <w:rFonts w:ascii="Arial" w:hAnsi="Arial" w:cs="Arial"/>
          <w:sz w:val="28"/>
          <w:lang w:val="en-US" w:eastAsia="zh-CN"/>
        </w:rPr>
      </w:pPr>
    </w:p>
    <w:p w14:paraId="0924ABE3" w14:textId="6A463C3E" w:rsidR="00A46EB9" w:rsidRDefault="00A46EB9" w:rsidP="00A46EB9">
      <w:pPr>
        <w:keepNext/>
        <w:keepLines/>
        <w:spacing w:before="60"/>
        <w:jc w:val="center"/>
        <w:rPr>
          <w:ins w:id="12" w:author="RAN4#97 - JOH, Nokia" w:date="2020-11-03T14:03:00Z"/>
          <w:rFonts w:ascii="Arial" w:eastAsia="PMingLiU" w:hAnsi="Arial"/>
          <w:b/>
        </w:rPr>
      </w:pPr>
      <w:ins w:id="13" w:author="RAN4#97 - JOH, Nokia" w:date="2020-11-03T14:03:00Z">
        <w:r>
          <w:rPr>
            <w:rFonts w:ascii="Arial" w:eastAsia="PMingLiU" w:hAnsi="Arial"/>
            <w:b/>
          </w:rPr>
          <w:t>Table 6.4.</w:t>
        </w:r>
      </w:ins>
      <w:ins w:id="14" w:author="RAN4#97 - JOH, Nokia" w:date="2020-11-03T14:09:00Z">
        <w:r w:rsidR="00413F1F" w:rsidRPr="00413F1F">
          <w:rPr>
            <w:rFonts w:ascii="Arial" w:eastAsia="PMingLiU" w:hAnsi="Arial"/>
            <w:b/>
            <w:highlight w:val="yellow"/>
            <w:rPrChange w:id="15" w:author="RAN4#97 - JOH, Nokia" w:date="2020-11-03T14:09:00Z">
              <w:rPr>
                <w:rFonts w:ascii="Arial" w:eastAsia="PMingLiU" w:hAnsi="Arial"/>
                <w:b/>
              </w:rPr>
            </w:rPrChange>
          </w:rPr>
          <w:t>x</w:t>
        </w:r>
      </w:ins>
      <w:ins w:id="16" w:author="RAN4#97 - JOH, Nokia" w:date="2020-11-03T14:03:00Z">
        <w:r>
          <w:rPr>
            <w:rFonts w:ascii="Arial" w:eastAsia="PMingLiU" w:hAnsi="Arial"/>
            <w:b/>
          </w:rPr>
          <w:t>.1-1: Supported channel bandwidths per DC configuration</w:t>
        </w:r>
      </w:ins>
    </w:p>
    <w:tbl>
      <w:tblPr>
        <w:tblW w:w="100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PrChange w:id="17" w:author="RAN4#97 - JOH, Nokia" w:date="2020-11-03T14:10:00Z">
          <w:tblPr>
            <w:tblW w:w="10035" w:type="dxa"/>
            <w:tblLayout w:type="fixed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550"/>
        <w:gridCol w:w="1559"/>
        <w:gridCol w:w="1694"/>
        <w:gridCol w:w="1694"/>
        <w:gridCol w:w="1695"/>
        <w:gridCol w:w="1134"/>
        <w:gridCol w:w="709"/>
        <w:tblGridChange w:id="18">
          <w:tblGrid>
            <w:gridCol w:w="1384"/>
            <w:gridCol w:w="166"/>
            <w:gridCol w:w="1394"/>
            <w:gridCol w:w="23"/>
            <w:gridCol w:w="142"/>
            <w:gridCol w:w="1599"/>
            <w:gridCol w:w="95"/>
            <w:gridCol w:w="1647"/>
            <w:gridCol w:w="47"/>
            <w:gridCol w:w="1695"/>
            <w:gridCol w:w="1134"/>
            <w:gridCol w:w="709"/>
          </w:tblGrid>
        </w:tblGridChange>
      </w:tblGrid>
      <w:tr w:rsidR="00A46EB9" w14:paraId="10AF49BD" w14:textId="77777777" w:rsidTr="009B5A10">
        <w:trPr>
          <w:ins w:id="19" w:author="RAN4#97 - JOH, Nokia" w:date="2020-11-03T14:03:00Z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tcPrChange w:id="20" w:author="RAN4#97 - JOH, Nokia" w:date="2020-11-03T14:10:00Z">
              <w:tcPr>
                <w:tcW w:w="1384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</w:tcPr>
            </w:tcPrChange>
          </w:tcPr>
          <w:p w14:paraId="5EE2D24B" w14:textId="77777777" w:rsidR="00A46EB9" w:rsidRDefault="00A46EB9">
            <w:pPr>
              <w:keepNext/>
              <w:keepLines/>
              <w:spacing w:after="0"/>
              <w:jc w:val="center"/>
              <w:rPr>
                <w:ins w:id="21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tcPrChange w:id="22" w:author="RAN4#97 - JOH, Nokia" w:date="2020-11-03T14:10:00Z">
              <w:tcPr>
                <w:tcW w:w="1559" w:type="dxa"/>
                <w:gridSpan w:val="2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</w:tcPr>
            </w:tcPrChange>
          </w:tcPr>
          <w:p w14:paraId="3EAA753E" w14:textId="77777777" w:rsidR="00A46EB9" w:rsidRDefault="00A46EB9">
            <w:pPr>
              <w:keepNext/>
              <w:keepLines/>
              <w:spacing w:after="0"/>
              <w:jc w:val="center"/>
              <w:rPr>
                <w:ins w:id="23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</w:p>
        </w:tc>
        <w:tc>
          <w:tcPr>
            <w:tcW w:w="692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  <w:tcPrChange w:id="24" w:author="RAN4#97 - JOH, Nokia" w:date="2020-11-03T14:10:00Z">
              <w:tcPr>
                <w:tcW w:w="7088" w:type="dxa"/>
                <w:gridSpan w:val="9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14:paraId="2C6097E0" w14:textId="77777777" w:rsidR="00A46EB9" w:rsidRDefault="00A46EB9">
            <w:pPr>
              <w:keepNext/>
              <w:keepLines/>
              <w:spacing w:after="0"/>
              <w:jc w:val="center"/>
              <w:rPr>
                <w:ins w:id="25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  <w:ins w:id="26" w:author="RAN4#97 - JOH, Nokia" w:date="2020-11-03T14:03:00Z"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t>E-UTRA – NR configuration / Bandwidth combination set</w:t>
              </w:r>
            </w:ins>
          </w:p>
        </w:tc>
      </w:tr>
      <w:tr w:rsidR="00A46EB9" w14:paraId="015CA84F" w14:textId="77777777" w:rsidTr="009B5A10">
        <w:trPr>
          <w:ins w:id="27" w:author="RAN4#97 - JOH, Nokia" w:date="2020-11-03T14:03:00Z"/>
        </w:trPr>
        <w:tc>
          <w:tcPr>
            <w:tcW w:w="155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  <w:tcPrChange w:id="28" w:author="RAN4#97 - JOH, Nokia" w:date="2020-11-03T14:10:00Z">
              <w:tcPr>
                <w:tcW w:w="1384" w:type="dxa"/>
                <w:vMerge w:val="restar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</w:tcPrChange>
          </w:tcPr>
          <w:p w14:paraId="2FAC9793" w14:textId="77777777" w:rsidR="00A46EB9" w:rsidRDefault="00A46EB9">
            <w:pPr>
              <w:keepNext/>
              <w:keepLines/>
              <w:spacing w:after="0"/>
              <w:jc w:val="center"/>
              <w:rPr>
                <w:ins w:id="29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  <w:ins w:id="30" w:author="RAN4#97 - JOH, Nokia" w:date="2020-11-03T14:03:00Z"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t>Downlink</w:t>
              </w:r>
            </w:ins>
          </w:p>
          <w:p w14:paraId="0B3FB9EC" w14:textId="77777777" w:rsidR="00A46EB9" w:rsidRDefault="00A46EB9">
            <w:pPr>
              <w:keepNext/>
              <w:keepLines/>
              <w:spacing w:after="0"/>
              <w:jc w:val="center"/>
              <w:rPr>
                <w:ins w:id="31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  <w:ins w:id="32" w:author="RAN4#97 - JOH, Nokia" w:date="2020-11-03T14:03:00Z"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t>EN-DC configuration</w:t>
              </w:r>
            </w:ins>
          </w:p>
        </w:tc>
        <w:tc>
          <w:tcPr>
            <w:tcW w:w="155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  <w:tcPrChange w:id="33" w:author="RAN4#97 - JOH, Nokia" w:date="2020-11-03T14:10:00Z">
              <w:tcPr>
                <w:tcW w:w="1559" w:type="dxa"/>
                <w:gridSpan w:val="2"/>
                <w:vMerge w:val="restar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</w:tcPrChange>
          </w:tcPr>
          <w:p w14:paraId="26CC4C35" w14:textId="77777777" w:rsidR="00A46EB9" w:rsidRDefault="00A46EB9">
            <w:pPr>
              <w:keepNext/>
              <w:keepLines/>
              <w:spacing w:after="0"/>
              <w:jc w:val="center"/>
              <w:rPr>
                <w:ins w:id="34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  <w:ins w:id="35" w:author="RAN4#97 - JOH, Nokia" w:date="2020-11-03T14:03:00Z"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t>Uplink EN-DC configurations</w:t>
              </w:r>
            </w:ins>
          </w:p>
        </w:tc>
        <w:tc>
          <w:tcPr>
            <w:tcW w:w="50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  <w:tcPrChange w:id="36" w:author="RAN4#97 - JOH, Nokia" w:date="2020-11-03T14:10:00Z">
              <w:tcPr>
                <w:tcW w:w="5245" w:type="dxa"/>
                <w:gridSpan w:val="7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14:paraId="06944CF2" w14:textId="77777777" w:rsidR="00A46EB9" w:rsidRDefault="00A46EB9">
            <w:pPr>
              <w:keepNext/>
              <w:keepLines/>
              <w:spacing w:after="0"/>
              <w:jc w:val="center"/>
              <w:rPr>
                <w:ins w:id="37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  <w:ins w:id="38" w:author="RAN4#97 - JOH, Nokia" w:date="2020-11-03T14:03:00Z"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t>Component carriers in order of increasing carrier frequency</w:t>
              </w:r>
            </w:ins>
          </w:p>
        </w:tc>
        <w:tc>
          <w:tcPr>
            <w:tcW w:w="113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  <w:tcPrChange w:id="39" w:author="RAN4#97 - JOH, Nokia" w:date="2020-11-03T14:10:00Z">
              <w:tcPr>
                <w:tcW w:w="1134" w:type="dxa"/>
                <w:vMerge w:val="restar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</w:tcPrChange>
          </w:tcPr>
          <w:p w14:paraId="0258A288" w14:textId="77777777" w:rsidR="00A46EB9" w:rsidRDefault="00A46EB9">
            <w:pPr>
              <w:keepNext/>
              <w:keepLines/>
              <w:spacing w:after="0"/>
              <w:jc w:val="center"/>
              <w:rPr>
                <w:ins w:id="40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  <w:ins w:id="41" w:author="RAN4#97 - JOH, Nokia" w:date="2020-11-03T14:03:00Z"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t xml:space="preserve">Maximum aggregated </w:t>
              </w:r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br/>
                <w:t>bandwidth (MHz)</w:t>
              </w:r>
            </w:ins>
          </w:p>
        </w:tc>
        <w:tc>
          <w:tcPr>
            <w:tcW w:w="70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  <w:tcPrChange w:id="42" w:author="RAN4#97 - JOH, Nokia" w:date="2020-11-03T14:10:00Z">
              <w:tcPr>
                <w:tcW w:w="709" w:type="dxa"/>
                <w:vMerge w:val="restar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</w:tcPrChange>
          </w:tcPr>
          <w:p w14:paraId="1D5FDAE1" w14:textId="77777777" w:rsidR="00A46EB9" w:rsidRDefault="00A46EB9">
            <w:pPr>
              <w:keepNext/>
              <w:keepLines/>
              <w:spacing w:after="0"/>
              <w:jc w:val="center"/>
              <w:rPr>
                <w:ins w:id="43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  <w:ins w:id="44" w:author="RAN4#97 - JOH, Nokia" w:date="2020-11-03T14:03:00Z">
              <w:r>
                <w:rPr>
                  <w:rFonts w:ascii="Arial" w:eastAsia="PMingLiU" w:hAnsi="Arial"/>
                  <w:b/>
                  <w:bCs/>
                  <w:color w:val="000000"/>
                  <w:kern w:val="24"/>
                  <w:sz w:val="18"/>
                  <w:szCs w:val="21"/>
                  <w:lang w:eastAsia="zh-TW"/>
                </w:rPr>
                <w:t>BCS</w:t>
              </w:r>
            </w:ins>
          </w:p>
        </w:tc>
      </w:tr>
      <w:tr w:rsidR="00F33B3C" w14:paraId="1DAE422D" w14:textId="77777777" w:rsidTr="009B5A10">
        <w:trPr>
          <w:trHeight w:val="671"/>
          <w:ins w:id="45" w:author="RAN4#97 - JOH, Nokia" w:date="2020-11-03T14:03:00Z"/>
          <w:trPrChange w:id="46" w:author="RAN4#97 - JOH, Nokia" w:date="2020-11-03T14:10:00Z">
            <w:trPr>
              <w:trHeight w:val="671"/>
            </w:trPr>
          </w:trPrChange>
        </w:trPr>
        <w:tc>
          <w:tcPr>
            <w:tcW w:w="155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  <w:tcPrChange w:id="47" w:author="RAN4#97 - JOH, Nokia" w:date="2020-11-03T14:10:00Z">
              <w:tcPr>
                <w:tcW w:w="1550" w:type="dxa"/>
                <w:gridSpan w:val="2"/>
                <w:vMerge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vAlign w:val="center"/>
                <w:hideMark/>
              </w:tcPr>
            </w:tcPrChange>
          </w:tcPr>
          <w:p w14:paraId="5AB19C84" w14:textId="77777777" w:rsidR="00A46EB9" w:rsidRDefault="00A46EB9">
            <w:pPr>
              <w:spacing w:after="0"/>
              <w:rPr>
                <w:ins w:id="48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</w:p>
        </w:tc>
        <w:tc>
          <w:tcPr>
            <w:tcW w:w="15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  <w:tcPrChange w:id="49" w:author="RAN4#97 - JOH, Nokia" w:date="2020-11-03T14:10:00Z">
              <w:tcPr>
                <w:tcW w:w="1417" w:type="dxa"/>
                <w:gridSpan w:val="2"/>
                <w:vMerge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vAlign w:val="center"/>
                <w:hideMark/>
              </w:tcPr>
            </w:tcPrChange>
          </w:tcPr>
          <w:p w14:paraId="6ACE482C" w14:textId="77777777" w:rsidR="00A46EB9" w:rsidRDefault="00A46EB9">
            <w:pPr>
              <w:spacing w:after="0"/>
              <w:rPr>
                <w:ins w:id="50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  <w:tcPrChange w:id="51" w:author="RAN4#97 - JOH, Nokia" w:date="2020-11-03T14:10:00Z">
              <w:tcPr>
                <w:tcW w:w="1741" w:type="dxa"/>
                <w:gridSpan w:val="2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</w:tcPrChange>
          </w:tcPr>
          <w:p w14:paraId="06B3AB96" w14:textId="77777777" w:rsidR="00A46EB9" w:rsidRDefault="00A46EB9">
            <w:pPr>
              <w:keepNext/>
              <w:keepLines/>
              <w:spacing w:after="0"/>
              <w:jc w:val="center"/>
              <w:rPr>
                <w:ins w:id="52" w:author="RAN4#97 - JOH, Nokia" w:date="2020-11-03T14:03:00Z"/>
                <w:rFonts w:ascii="Arial" w:eastAsia="PMingLiU" w:hAnsi="Arial" w:cs="Arial"/>
                <w:b/>
                <w:sz w:val="18"/>
                <w:szCs w:val="36"/>
                <w:lang w:val="en-US" w:eastAsia="zh-TW"/>
              </w:rPr>
            </w:pPr>
            <w:ins w:id="53" w:author="RAN4#97 - JOH, Nokia" w:date="2020-11-03T14:03:00Z">
              <w:r>
                <w:rPr>
                  <w:rFonts w:ascii="Arial" w:eastAsia="PMingLiU" w:hAnsi="Arial"/>
                  <w:b/>
                  <w:sz w:val="18"/>
                  <w:lang w:eastAsia="zh-TW"/>
                </w:rPr>
                <w:t>Channel bandwidths for E-UTRA carrier (MHz)</w:t>
              </w:r>
            </w:ins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  <w:tcPrChange w:id="54" w:author="RAN4#97 - JOH, Nokia" w:date="2020-11-03T14:10:00Z">
              <w:tcPr>
                <w:tcW w:w="1742" w:type="dxa"/>
                <w:gridSpan w:val="2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</w:tcPrChange>
          </w:tcPr>
          <w:p w14:paraId="35CA46AD" w14:textId="77777777" w:rsidR="00A46EB9" w:rsidRDefault="00A46EB9">
            <w:pPr>
              <w:keepNext/>
              <w:keepLines/>
              <w:spacing w:after="0"/>
              <w:jc w:val="center"/>
              <w:rPr>
                <w:ins w:id="55" w:author="RAN4#97 - JOH, Nokia" w:date="2020-11-03T14:03:00Z"/>
                <w:rFonts w:ascii="Arial" w:eastAsia="PMingLiU" w:hAnsi="Arial" w:cs="Arial"/>
                <w:b/>
                <w:sz w:val="18"/>
                <w:szCs w:val="36"/>
                <w:lang w:val="en-US" w:eastAsia="zh-TW"/>
              </w:rPr>
            </w:pPr>
            <w:ins w:id="56" w:author="RAN4#97 - JOH, Nokia" w:date="2020-11-03T14:03:00Z">
              <w:r>
                <w:rPr>
                  <w:rFonts w:ascii="Arial" w:eastAsia="PMingLiU" w:hAnsi="Arial"/>
                  <w:b/>
                  <w:sz w:val="18"/>
                  <w:lang w:eastAsia="zh-TW"/>
                </w:rPr>
                <w:t>Channel bandwidths NR for carrier (MHz)</w:t>
              </w:r>
            </w:ins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  <w:tcPrChange w:id="57" w:author="RAN4#97 - JOH, Nokia" w:date="2020-11-03T14:10:00Z">
              <w:tcPr>
                <w:tcW w:w="1742" w:type="dxa"/>
                <w:gridSpan w:val="2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14:paraId="2C0622A1" w14:textId="77777777" w:rsidR="00A46EB9" w:rsidRDefault="00A46EB9">
            <w:pPr>
              <w:keepNext/>
              <w:keepLines/>
              <w:spacing w:after="0"/>
              <w:jc w:val="center"/>
              <w:rPr>
                <w:ins w:id="58" w:author="RAN4#97 - JOH, Nokia" w:date="2020-11-03T14:03:00Z"/>
                <w:rFonts w:ascii="Arial" w:eastAsia="PMingLiU" w:hAnsi="Arial" w:cs="Arial"/>
                <w:b/>
                <w:sz w:val="18"/>
                <w:szCs w:val="36"/>
                <w:lang w:val="en-US" w:eastAsia="zh-TW"/>
              </w:rPr>
            </w:pPr>
            <w:ins w:id="59" w:author="RAN4#97 - JOH, Nokia" w:date="2020-11-03T14:03:00Z">
              <w:r>
                <w:rPr>
                  <w:rFonts w:ascii="Arial" w:eastAsia="PMingLiU" w:hAnsi="Arial"/>
                  <w:b/>
                  <w:sz w:val="18"/>
                  <w:lang w:eastAsia="zh-TW"/>
                </w:rPr>
                <w:t>Channel bandwidths for E-UTRA carrier (MHz)</w:t>
              </w:r>
            </w:ins>
          </w:p>
        </w:tc>
        <w:tc>
          <w:tcPr>
            <w:tcW w:w="113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  <w:tcPrChange w:id="60" w:author="RAN4#97 - JOH, Nokia" w:date="2020-11-03T14:10:00Z">
              <w:tcPr>
                <w:tcW w:w="1134" w:type="dxa"/>
                <w:vMerge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vAlign w:val="center"/>
                <w:hideMark/>
              </w:tcPr>
            </w:tcPrChange>
          </w:tcPr>
          <w:p w14:paraId="026B54C8" w14:textId="77777777" w:rsidR="00A46EB9" w:rsidRDefault="00A46EB9">
            <w:pPr>
              <w:spacing w:after="0"/>
              <w:rPr>
                <w:ins w:id="61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</w:p>
        </w:tc>
        <w:tc>
          <w:tcPr>
            <w:tcW w:w="70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  <w:tcPrChange w:id="62" w:author="RAN4#97 - JOH, Nokia" w:date="2020-11-03T14:10:00Z">
              <w:tcPr>
                <w:tcW w:w="709" w:type="dxa"/>
                <w:vMerge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vAlign w:val="center"/>
                <w:hideMark/>
              </w:tcPr>
            </w:tcPrChange>
          </w:tcPr>
          <w:p w14:paraId="6AA02B69" w14:textId="77777777" w:rsidR="00A46EB9" w:rsidRDefault="00A46EB9">
            <w:pPr>
              <w:spacing w:after="0"/>
              <w:rPr>
                <w:ins w:id="63" w:author="RAN4#97 - JOH, Nokia" w:date="2020-11-03T14:03:00Z"/>
                <w:rFonts w:ascii="Arial" w:eastAsia="PMingLiU" w:hAnsi="Arial"/>
                <w:b/>
                <w:sz w:val="18"/>
                <w:lang w:val="en-US" w:eastAsia="zh-TW"/>
              </w:rPr>
            </w:pPr>
          </w:p>
        </w:tc>
      </w:tr>
      <w:tr w:rsidR="00F62889" w14:paraId="0708EF07" w14:textId="77777777" w:rsidTr="00903426">
        <w:trPr>
          <w:trHeight w:val="114"/>
          <w:ins w:id="64" w:author="RAN4#97 - JOH, Nokia" w:date="2020-11-03T14:03:00Z"/>
        </w:trPr>
        <w:tc>
          <w:tcPr>
            <w:tcW w:w="155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2D7976" w14:textId="1A40C925" w:rsidR="00F62889" w:rsidRDefault="00F62889" w:rsidP="00F62889">
            <w:pPr>
              <w:keepNext/>
              <w:keepLines/>
              <w:spacing w:after="0"/>
              <w:jc w:val="center"/>
              <w:rPr>
                <w:ins w:id="65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  <w:ins w:id="66" w:author="RAN4#97 - JOH, Nokia" w:date="2020-11-03T14:06:00Z">
              <w:r w:rsidRPr="00867B4D">
                <w:rPr>
                  <w:rFonts w:ascii="Arial" w:eastAsia="PMingLiU" w:hAnsi="Arial"/>
                  <w:sz w:val="18"/>
                  <w:lang w:eastAsia="zh-CN"/>
                </w:rPr>
                <w:t>DC_71A_n71A</w:t>
              </w:r>
            </w:ins>
          </w:p>
        </w:tc>
        <w:tc>
          <w:tcPr>
            <w:tcW w:w="1559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9977CA" w14:textId="2AD5A0AB" w:rsidR="00F62889" w:rsidRPr="009B5A10" w:rsidRDefault="00F62889" w:rsidP="00F62889">
            <w:pPr>
              <w:keepNext/>
              <w:keepLines/>
              <w:spacing w:after="0"/>
              <w:jc w:val="center"/>
              <w:rPr>
                <w:ins w:id="67" w:author="RAN4#97 - JOH, Nokia" w:date="2020-11-03T14:03:00Z"/>
                <w:rFonts w:ascii="Arial" w:eastAsia="PMingLiU" w:hAnsi="Arial"/>
                <w:sz w:val="18"/>
                <w:vertAlign w:val="superscript"/>
                <w:lang w:eastAsia="zh-CN"/>
                <w:rPrChange w:id="68" w:author="RAN4#97 - JOH, Nokia" w:date="2020-11-03T14:09:00Z">
                  <w:rPr>
                    <w:ins w:id="69" w:author="RAN4#97 - JOH, Nokia" w:date="2020-11-03T14:03:00Z"/>
                    <w:rFonts w:ascii="Arial" w:eastAsia="PMingLiU" w:hAnsi="Arial"/>
                    <w:sz w:val="18"/>
                    <w:lang w:eastAsia="zh-CN"/>
                  </w:rPr>
                </w:rPrChange>
              </w:rPr>
            </w:pPr>
            <w:ins w:id="70" w:author="RAN4#97 - JOH, Nokia" w:date="2020-11-03T14:07:00Z">
              <w:r w:rsidRPr="00867B4D">
                <w:rPr>
                  <w:rFonts w:ascii="Arial" w:eastAsia="PMingLiU" w:hAnsi="Arial"/>
                  <w:sz w:val="18"/>
                  <w:lang w:eastAsia="zh-CN"/>
                </w:rPr>
                <w:t>DC_71A_n71A</w:t>
              </w:r>
            </w:ins>
            <w:ins w:id="71" w:author="RAN4#97 - JOH, Nokia" w:date="2020-11-03T14:09:00Z">
              <w:r>
                <w:rPr>
                  <w:rFonts w:ascii="Arial" w:eastAsia="PMingLiU" w:hAnsi="Arial"/>
                  <w:sz w:val="18"/>
                  <w:vertAlign w:val="superscript"/>
                  <w:lang w:eastAsia="zh-CN"/>
                </w:rPr>
                <w:t>2</w:t>
              </w:r>
            </w:ins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29544A6" w14:textId="1FE73947" w:rsidR="00F62889" w:rsidRDefault="00F62889" w:rsidP="00F62889">
            <w:pPr>
              <w:keepNext/>
              <w:keepLines/>
              <w:spacing w:after="0"/>
              <w:jc w:val="center"/>
              <w:rPr>
                <w:ins w:id="72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  <w:ins w:id="73" w:author="RAN4#97 - JOH, Nokia" w:date="2020-11-03T14:12:00Z">
              <w:r w:rsidRPr="00E062F1">
                <w:rPr>
                  <w:rFonts w:eastAsia="MS Mincho"/>
                </w:rPr>
                <w:t>15</w:t>
              </w:r>
            </w:ins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7733A0" w14:textId="048D2320" w:rsidR="00F62889" w:rsidRDefault="00F62889" w:rsidP="00F62889">
            <w:pPr>
              <w:keepNext/>
              <w:keepLines/>
              <w:spacing w:after="0"/>
              <w:jc w:val="center"/>
              <w:rPr>
                <w:ins w:id="74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  <w:ins w:id="75" w:author="RAN4#97 - JOH, Nokia" w:date="2020-11-03T14:12:00Z">
              <w:r w:rsidRPr="00E062F1">
                <w:rPr>
                  <w:rFonts w:eastAsia="MS Mincho"/>
                </w:rPr>
                <w:t>5</w:t>
              </w:r>
            </w:ins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04581E" w14:textId="77777777" w:rsidR="00F62889" w:rsidRDefault="00F62889" w:rsidP="00F62889">
            <w:pPr>
              <w:keepNext/>
              <w:keepLines/>
              <w:spacing w:after="0"/>
              <w:jc w:val="center"/>
              <w:rPr>
                <w:ins w:id="76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13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4B56351" w14:textId="1AB61FF0" w:rsidR="00F62889" w:rsidRDefault="00417551" w:rsidP="00F62889">
            <w:pPr>
              <w:keepNext/>
              <w:keepLines/>
              <w:spacing w:after="0"/>
              <w:jc w:val="center"/>
              <w:rPr>
                <w:ins w:id="77" w:author="RAN4#97 - JOH, Nokia" w:date="2020-11-03T14:03:00Z"/>
                <w:rFonts w:ascii="Arial" w:eastAsia="PMingLiU" w:hAnsi="Arial"/>
                <w:sz w:val="18"/>
                <w:lang w:val="fi-FI" w:eastAsia="zh-CN"/>
              </w:rPr>
            </w:pPr>
            <w:ins w:id="78" w:author="RAN4#97 - JOH, Nokia" w:date="2020-11-03T14:13:00Z">
              <w:r>
                <w:rPr>
                  <w:rFonts w:ascii="Arial" w:eastAsia="PMingLiU" w:hAnsi="Arial"/>
                  <w:sz w:val="18"/>
                  <w:lang w:val="fi-FI" w:eastAsia="zh-CN"/>
                </w:rPr>
                <w:t>20</w:t>
              </w:r>
            </w:ins>
          </w:p>
        </w:tc>
        <w:tc>
          <w:tcPr>
            <w:tcW w:w="709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DB01456" w14:textId="6A6A0F13" w:rsidR="00F62889" w:rsidRDefault="00F62889" w:rsidP="00F62889">
            <w:pPr>
              <w:keepNext/>
              <w:keepLines/>
              <w:spacing w:after="0"/>
              <w:jc w:val="center"/>
              <w:rPr>
                <w:ins w:id="79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  <w:ins w:id="80" w:author="RAN4#97 - JOH, Nokia" w:date="2020-11-03T14:10:00Z">
              <w:r>
                <w:rPr>
                  <w:rFonts w:ascii="Arial" w:eastAsia="PMingLiU" w:hAnsi="Arial"/>
                  <w:sz w:val="18"/>
                  <w:lang w:eastAsia="zh-CN"/>
                </w:rPr>
                <w:t>0</w:t>
              </w:r>
            </w:ins>
          </w:p>
        </w:tc>
      </w:tr>
      <w:tr w:rsidR="00F62889" w14:paraId="6F76D55A" w14:textId="77777777" w:rsidTr="00903426">
        <w:trPr>
          <w:trHeight w:val="114"/>
          <w:ins w:id="81" w:author="RAN4#97 - JOH, Nokia" w:date="2020-11-03T14:03:00Z"/>
        </w:trPr>
        <w:tc>
          <w:tcPr>
            <w:tcW w:w="155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CC69377" w14:textId="77777777" w:rsidR="00F62889" w:rsidRDefault="00F62889" w:rsidP="00F62889">
            <w:pPr>
              <w:spacing w:after="0"/>
              <w:rPr>
                <w:ins w:id="82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55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91437B6" w14:textId="77777777" w:rsidR="00F62889" w:rsidRDefault="00F62889" w:rsidP="00F62889">
            <w:pPr>
              <w:spacing w:after="0"/>
              <w:rPr>
                <w:ins w:id="83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7AA2825" w14:textId="35893D4B" w:rsidR="00F62889" w:rsidRDefault="00F62889" w:rsidP="00F62889">
            <w:pPr>
              <w:keepNext/>
              <w:keepLines/>
              <w:spacing w:after="0"/>
              <w:jc w:val="center"/>
              <w:rPr>
                <w:ins w:id="84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  <w:ins w:id="85" w:author="RAN4#97 - JOH, Nokia" w:date="2020-11-03T14:12:00Z">
              <w:r w:rsidRPr="00E062F1">
                <w:rPr>
                  <w:rFonts w:eastAsia="MS Mincho"/>
                </w:rPr>
                <w:t>10</w:t>
              </w:r>
            </w:ins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5D2E3EA" w14:textId="6D0148B3" w:rsidR="00F62889" w:rsidRDefault="00F62889" w:rsidP="00F62889">
            <w:pPr>
              <w:keepNext/>
              <w:keepLines/>
              <w:spacing w:after="0"/>
              <w:jc w:val="center"/>
              <w:rPr>
                <w:ins w:id="86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  <w:ins w:id="87" w:author="RAN4#97 - JOH, Nokia" w:date="2020-11-03T14:12:00Z">
              <w:r w:rsidRPr="00E062F1">
                <w:rPr>
                  <w:rFonts w:eastAsia="MS Mincho"/>
                </w:rPr>
                <w:t>5, 10</w:t>
              </w:r>
            </w:ins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7E64FE" w14:textId="77777777" w:rsidR="00F62889" w:rsidRDefault="00F62889" w:rsidP="00F62889">
            <w:pPr>
              <w:keepNext/>
              <w:keepLines/>
              <w:spacing w:after="0"/>
              <w:jc w:val="center"/>
              <w:rPr>
                <w:ins w:id="88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134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19F54E13" w14:textId="77777777" w:rsidR="00F62889" w:rsidRDefault="00F62889" w:rsidP="00F62889">
            <w:pPr>
              <w:spacing w:after="0"/>
              <w:rPr>
                <w:ins w:id="89" w:author="RAN4#97 - JOH, Nokia" w:date="2020-11-03T14:03:00Z"/>
                <w:rFonts w:ascii="Arial" w:eastAsia="PMingLiU" w:hAnsi="Arial"/>
                <w:sz w:val="18"/>
                <w:lang w:val="fi-FI" w:eastAsia="zh-CN"/>
              </w:rPr>
            </w:pPr>
          </w:p>
        </w:tc>
        <w:tc>
          <w:tcPr>
            <w:tcW w:w="70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2C0F4A8" w14:textId="77777777" w:rsidR="00F62889" w:rsidRDefault="00F62889" w:rsidP="00F62889">
            <w:pPr>
              <w:spacing w:after="0"/>
              <w:rPr>
                <w:ins w:id="90" w:author="RAN4#97 - JOH, Nokia" w:date="2020-11-03T14:03:00Z"/>
                <w:rFonts w:ascii="Arial" w:eastAsia="PMingLiU" w:hAnsi="Arial"/>
                <w:sz w:val="18"/>
                <w:lang w:eastAsia="zh-CN"/>
              </w:rPr>
            </w:pPr>
          </w:p>
        </w:tc>
      </w:tr>
      <w:tr w:rsidR="00F62889" w14:paraId="40AC9977" w14:textId="77777777" w:rsidTr="00903426">
        <w:trPr>
          <w:trHeight w:val="114"/>
          <w:ins w:id="91" w:author="RAN4#97 - JOH, Nokia" w:date="2020-11-03T14:12:00Z"/>
        </w:trPr>
        <w:tc>
          <w:tcPr>
            <w:tcW w:w="155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3140F524" w14:textId="77777777" w:rsidR="00F62889" w:rsidRDefault="00F62889" w:rsidP="00F62889">
            <w:pPr>
              <w:spacing w:after="0"/>
              <w:rPr>
                <w:ins w:id="92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55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240931FC" w14:textId="77777777" w:rsidR="00F62889" w:rsidRDefault="00F62889" w:rsidP="00F62889">
            <w:pPr>
              <w:spacing w:after="0"/>
              <w:rPr>
                <w:ins w:id="93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CF441A" w14:textId="654EEECA" w:rsidR="00F62889" w:rsidRDefault="00F62889" w:rsidP="00F62889">
            <w:pPr>
              <w:keepNext/>
              <w:keepLines/>
              <w:spacing w:after="0"/>
              <w:jc w:val="center"/>
              <w:rPr>
                <w:ins w:id="94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95" w:author="RAN4#97 - JOH, Nokia" w:date="2020-11-03T14:12:00Z">
              <w:r w:rsidRPr="00E062F1">
                <w:rPr>
                  <w:rFonts w:eastAsia="MS Mincho"/>
                </w:rPr>
                <w:t>5</w:t>
              </w:r>
            </w:ins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D744BBA" w14:textId="202BADA7" w:rsidR="00F62889" w:rsidRDefault="00F62889" w:rsidP="00F62889">
            <w:pPr>
              <w:keepNext/>
              <w:keepLines/>
              <w:spacing w:after="0"/>
              <w:jc w:val="center"/>
              <w:rPr>
                <w:ins w:id="96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97" w:author="RAN4#97 - JOH, Nokia" w:date="2020-11-03T14:12:00Z">
              <w:r w:rsidRPr="00E062F1">
                <w:rPr>
                  <w:rFonts w:eastAsia="MS Mincho"/>
                </w:rPr>
                <w:t>5, 10, 15</w:t>
              </w:r>
            </w:ins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189CD7B" w14:textId="77777777" w:rsidR="00F62889" w:rsidRDefault="00F62889" w:rsidP="00F62889">
            <w:pPr>
              <w:keepNext/>
              <w:keepLines/>
              <w:spacing w:after="0"/>
              <w:jc w:val="center"/>
              <w:rPr>
                <w:ins w:id="98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134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6E9C8FEB" w14:textId="77777777" w:rsidR="00F62889" w:rsidRDefault="00F62889" w:rsidP="00F62889">
            <w:pPr>
              <w:spacing w:after="0"/>
              <w:rPr>
                <w:ins w:id="99" w:author="RAN4#97 - JOH, Nokia" w:date="2020-11-03T14:12:00Z"/>
                <w:rFonts w:ascii="Arial" w:eastAsia="PMingLiU" w:hAnsi="Arial"/>
                <w:sz w:val="18"/>
                <w:lang w:val="fi-FI" w:eastAsia="zh-CN"/>
              </w:rPr>
            </w:pPr>
          </w:p>
        </w:tc>
        <w:tc>
          <w:tcPr>
            <w:tcW w:w="70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074A18F8" w14:textId="77777777" w:rsidR="00F62889" w:rsidRDefault="00F62889" w:rsidP="00F62889">
            <w:pPr>
              <w:spacing w:after="0"/>
              <w:rPr>
                <w:ins w:id="100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</w:tr>
      <w:tr w:rsidR="00F62889" w14:paraId="3A04E798" w14:textId="77777777" w:rsidTr="00903426">
        <w:trPr>
          <w:trHeight w:val="114"/>
          <w:ins w:id="101" w:author="RAN4#97 - JOH, Nokia" w:date="2020-11-03T14:12:00Z"/>
        </w:trPr>
        <w:tc>
          <w:tcPr>
            <w:tcW w:w="155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10BBE42" w14:textId="77777777" w:rsidR="00F62889" w:rsidRDefault="00F62889" w:rsidP="00F62889">
            <w:pPr>
              <w:spacing w:after="0"/>
              <w:rPr>
                <w:ins w:id="102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55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A8EBC06" w14:textId="77777777" w:rsidR="00F62889" w:rsidRDefault="00F62889" w:rsidP="00F62889">
            <w:pPr>
              <w:spacing w:after="0"/>
              <w:rPr>
                <w:ins w:id="103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0D0080C" w14:textId="77777777" w:rsidR="00F62889" w:rsidRDefault="00F62889" w:rsidP="00F62889">
            <w:pPr>
              <w:keepNext/>
              <w:keepLines/>
              <w:spacing w:after="0"/>
              <w:jc w:val="center"/>
              <w:rPr>
                <w:ins w:id="104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7D19458" w14:textId="46B19338" w:rsidR="00F62889" w:rsidRDefault="00F62889" w:rsidP="00F62889">
            <w:pPr>
              <w:keepNext/>
              <w:keepLines/>
              <w:spacing w:after="0"/>
              <w:jc w:val="center"/>
              <w:rPr>
                <w:ins w:id="105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106" w:author="RAN4#97 - JOH, Nokia" w:date="2020-11-03T14:12:00Z">
              <w:r w:rsidRPr="00E062F1">
                <w:rPr>
                  <w:rFonts w:eastAsia="MS Mincho"/>
                </w:rPr>
                <w:t>5</w:t>
              </w:r>
            </w:ins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34C199" w14:textId="2569A3FC" w:rsidR="00F62889" w:rsidRDefault="00F62889" w:rsidP="00F62889">
            <w:pPr>
              <w:keepNext/>
              <w:keepLines/>
              <w:spacing w:after="0"/>
              <w:jc w:val="center"/>
              <w:rPr>
                <w:ins w:id="107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108" w:author="RAN4#97 - JOH, Nokia" w:date="2020-11-03T14:12:00Z">
              <w:r w:rsidRPr="00E062F1">
                <w:rPr>
                  <w:rFonts w:eastAsia="MS Mincho"/>
                </w:rPr>
                <w:t>15</w:t>
              </w:r>
            </w:ins>
          </w:p>
        </w:tc>
        <w:tc>
          <w:tcPr>
            <w:tcW w:w="1134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38F3C4F4" w14:textId="77777777" w:rsidR="00F62889" w:rsidRDefault="00F62889" w:rsidP="00F62889">
            <w:pPr>
              <w:spacing w:after="0"/>
              <w:rPr>
                <w:ins w:id="109" w:author="RAN4#97 - JOH, Nokia" w:date="2020-11-03T14:12:00Z"/>
                <w:rFonts w:ascii="Arial" w:eastAsia="PMingLiU" w:hAnsi="Arial"/>
                <w:sz w:val="18"/>
                <w:lang w:val="fi-FI" w:eastAsia="zh-CN"/>
              </w:rPr>
            </w:pPr>
          </w:p>
        </w:tc>
        <w:tc>
          <w:tcPr>
            <w:tcW w:w="70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7AD78B38" w14:textId="77777777" w:rsidR="00F62889" w:rsidRDefault="00F62889" w:rsidP="00F62889">
            <w:pPr>
              <w:spacing w:after="0"/>
              <w:rPr>
                <w:ins w:id="110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</w:tr>
      <w:tr w:rsidR="00F62889" w14:paraId="4D402014" w14:textId="77777777" w:rsidTr="00903426">
        <w:trPr>
          <w:trHeight w:val="114"/>
          <w:ins w:id="111" w:author="RAN4#97 - JOH, Nokia" w:date="2020-11-03T14:12:00Z"/>
        </w:trPr>
        <w:tc>
          <w:tcPr>
            <w:tcW w:w="155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0970257B" w14:textId="77777777" w:rsidR="00F62889" w:rsidRDefault="00F62889" w:rsidP="00F62889">
            <w:pPr>
              <w:spacing w:after="0"/>
              <w:rPr>
                <w:ins w:id="112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55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2E5A9782" w14:textId="77777777" w:rsidR="00F62889" w:rsidRDefault="00F62889" w:rsidP="00F62889">
            <w:pPr>
              <w:spacing w:after="0"/>
              <w:rPr>
                <w:ins w:id="113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4731610" w14:textId="77777777" w:rsidR="00F62889" w:rsidRDefault="00F62889" w:rsidP="00F62889">
            <w:pPr>
              <w:keepNext/>
              <w:keepLines/>
              <w:spacing w:after="0"/>
              <w:jc w:val="center"/>
              <w:rPr>
                <w:ins w:id="114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225ABA" w14:textId="60C4CFD0" w:rsidR="00F62889" w:rsidRDefault="00F62889" w:rsidP="00F62889">
            <w:pPr>
              <w:keepNext/>
              <w:keepLines/>
              <w:spacing w:after="0"/>
              <w:jc w:val="center"/>
              <w:rPr>
                <w:ins w:id="115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116" w:author="RAN4#97 - JOH, Nokia" w:date="2020-11-03T14:12:00Z">
              <w:r w:rsidRPr="00E062F1">
                <w:rPr>
                  <w:rFonts w:eastAsia="MS Mincho"/>
                </w:rPr>
                <w:t>5, 10</w:t>
              </w:r>
            </w:ins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6FF4F29" w14:textId="79655386" w:rsidR="00F62889" w:rsidRDefault="00F62889" w:rsidP="00F62889">
            <w:pPr>
              <w:keepNext/>
              <w:keepLines/>
              <w:spacing w:after="0"/>
              <w:jc w:val="center"/>
              <w:rPr>
                <w:ins w:id="117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118" w:author="RAN4#97 - JOH, Nokia" w:date="2020-11-03T14:12:00Z">
              <w:r w:rsidRPr="00E062F1">
                <w:rPr>
                  <w:rFonts w:eastAsia="MS Mincho"/>
                </w:rPr>
                <w:t>10</w:t>
              </w:r>
            </w:ins>
          </w:p>
        </w:tc>
        <w:tc>
          <w:tcPr>
            <w:tcW w:w="1134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3B8CBD93" w14:textId="77777777" w:rsidR="00F62889" w:rsidRDefault="00F62889" w:rsidP="00F62889">
            <w:pPr>
              <w:spacing w:after="0"/>
              <w:rPr>
                <w:ins w:id="119" w:author="RAN4#97 - JOH, Nokia" w:date="2020-11-03T14:12:00Z"/>
                <w:rFonts w:ascii="Arial" w:eastAsia="PMingLiU" w:hAnsi="Arial"/>
                <w:sz w:val="18"/>
                <w:lang w:val="fi-FI" w:eastAsia="zh-CN"/>
              </w:rPr>
            </w:pPr>
          </w:p>
        </w:tc>
        <w:tc>
          <w:tcPr>
            <w:tcW w:w="70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2151769D" w14:textId="77777777" w:rsidR="00F62889" w:rsidRDefault="00F62889" w:rsidP="00F62889">
            <w:pPr>
              <w:spacing w:after="0"/>
              <w:rPr>
                <w:ins w:id="120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</w:tr>
      <w:tr w:rsidR="00F62889" w14:paraId="6CE52CE4" w14:textId="77777777" w:rsidTr="00903426">
        <w:trPr>
          <w:trHeight w:val="114"/>
          <w:ins w:id="121" w:author="RAN4#97 - JOH, Nokia" w:date="2020-11-03T14:12:00Z"/>
        </w:trPr>
        <w:tc>
          <w:tcPr>
            <w:tcW w:w="155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402036" w14:textId="77777777" w:rsidR="00F62889" w:rsidRDefault="00F62889" w:rsidP="00F62889">
            <w:pPr>
              <w:spacing w:after="0"/>
              <w:rPr>
                <w:ins w:id="122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559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207450" w14:textId="77777777" w:rsidR="00F62889" w:rsidRDefault="00F62889" w:rsidP="00F62889">
            <w:pPr>
              <w:spacing w:after="0"/>
              <w:rPr>
                <w:ins w:id="123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21AD97D" w14:textId="77777777" w:rsidR="00F62889" w:rsidRDefault="00F62889" w:rsidP="00F62889">
            <w:pPr>
              <w:keepNext/>
              <w:keepLines/>
              <w:spacing w:after="0"/>
              <w:jc w:val="center"/>
              <w:rPr>
                <w:ins w:id="124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  <w:tc>
          <w:tcPr>
            <w:tcW w:w="1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B163B45" w14:textId="3F422A46" w:rsidR="00F62889" w:rsidRDefault="00F62889" w:rsidP="00F62889">
            <w:pPr>
              <w:keepNext/>
              <w:keepLines/>
              <w:spacing w:after="0"/>
              <w:jc w:val="center"/>
              <w:rPr>
                <w:ins w:id="125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126" w:author="RAN4#97 - JOH, Nokia" w:date="2020-11-03T14:12:00Z">
              <w:r w:rsidRPr="00E062F1">
                <w:rPr>
                  <w:rFonts w:eastAsia="MS Mincho"/>
                </w:rPr>
                <w:t>5, 10, 15</w:t>
              </w:r>
            </w:ins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EC9C02" w14:textId="685C9D2A" w:rsidR="00F62889" w:rsidRDefault="00F62889" w:rsidP="00F62889">
            <w:pPr>
              <w:keepNext/>
              <w:keepLines/>
              <w:spacing w:after="0"/>
              <w:jc w:val="center"/>
              <w:rPr>
                <w:ins w:id="127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  <w:ins w:id="128" w:author="RAN4#97 - JOH, Nokia" w:date="2020-11-03T14:12:00Z">
              <w:r w:rsidRPr="00E062F1">
                <w:rPr>
                  <w:rFonts w:eastAsia="MS Mincho"/>
                </w:rPr>
                <w:t>5</w:t>
              </w:r>
            </w:ins>
          </w:p>
        </w:tc>
        <w:tc>
          <w:tcPr>
            <w:tcW w:w="113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29F6AE" w14:textId="77777777" w:rsidR="00F62889" w:rsidRDefault="00F62889" w:rsidP="00F62889">
            <w:pPr>
              <w:spacing w:after="0"/>
              <w:rPr>
                <w:ins w:id="129" w:author="RAN4#97 - JOH, Nokia" w:date="2020-11-03T14:12:00Z"/>
                <w:rFonts w:ascii="Arial" w:eastAsia="PMingLiU" w:hAnsi="Arial"/>
                <w:sz w:val="18"/>
                <w:lang w:val="fi-FI" w:eastAsia="zh-CN"/>
              </w:rPr>
            </w:pPr>
          </w:p>
        </w:tc>
        <w:tc>
          <w:tcPr>
            <w:tcW w:w="709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E95817" w14:textId="77777777" w:rsidR="00F62889" w:rsidRDefault="00F62889" w:rsidP="00F62889">
            <w:pPr>
              <w:spacing w:after="0"/>
              <w:rPr>
                <w:ins w:id="130" w:author="RAN4#97 - JOH, Nokia" w:date="2020-11-03T14:12:00Z"/>
                <w:rFonts w:ascii="Arial" w:eastAsia="PMingLiU" w:hAnsi="Arial"/>
                <w:sz w:val="18"/>
                <w:lang w:eastAsia="zh-CN"/>
              </w:rPr>
            </w:pPr>
          </w:p>
        </w:tc>
      </w:tr>
      <w:tr w:rsidR="00A46EB9" w14:paraId="0B82A0CA" w14:textId="77777777" w:rsidTr="00F33B3C">
        <w:trPr>
          <w:trHeight w:val="114"/>
          <w:ins w:id="131" w:author="RAN4#97 - JOH, Nokia" w:date="2020-11-03T14:03:00Z"/>
          <w:trPrChange w:id="132" w:author="RAN4#97 - JOH, Nokia" w:date="2020-11-03T14:07:00Z">
            <w:trPr>
              <w:trHeight w:val="114"/>
            </w:trPr>
          </w:trPrChange>
        </w:trPr>
        <w:tc>
          <w:tcPr>
            <w:tcW w:w="10035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  <w:tcPrChange w:id="133" w:author="RAN4#97 - JOH, Nokia" w:date="2020-11-03T14:07:00Z">
              <w:tcPr>
                <w:tcW w:w="10031" w:type="dxa"/>
                <w:gridSpan w:val="12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5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</w:tcPrChange>
          </w:tcPr>
          <w:p w14:paraId="24366F79" w14:textId="77777777" w:rsidR="009B5A10" w:rsidRPr="00E062F1" w:rsidRDefault="009B5A10" w:rsidP="009B5A10">
            <w:pPr>
              <w:pStyle w:val="TAN"/>
              <w:rPr>
                <w:ins w:id="134" w:author="RAN4#97 - JOH, Nokia" w:date="2020-11-03T14:09:00Z"/>
                <w:rFonts w:eastAsia="PMingLiU"/>
                <w:lang w:eastAsia="zh-TW"/>
              </w:rPr>
            </w:pPr>
            <w:ins w:id="135" w:author="RAN4#97 - JOH, Nokia" w:date="2020-11-03T14:09:00Z">
              <w:r w:rsidRPr="00E062F1">
                <w:rPr>
                  <w:rFonts w:eastAsia="PMingLiU"/>
                  <w:lang w:eastAsia="zh-TW"/>
                </w:rPr>
                <w:t>NOTE 2:</w:t>
              </w:r>
              <w:r w:rsidRPr="00E062F1">
                <w:tab/>
              </w:r>
              <w:r w:rsidRPr="00E062F1">
                <w:rPr>
                  <w:rFonts w:eastAsia="PMingLiU"/>
                  <w:lang w:eastAsia="zh-TW"/>
                </w:rPr>
                <w:t>Only single switched UL is supported.</w:t>
              </w:r>
            </w:ins>
          </w:p>
          <w:p w14:paraId="3CE3D582" w14:textId="61521858" w:rsidR="00A46EB9" w:rsidRDefault="00A46EB9">
            <w:pPr>
              <w:keepNext/>
              <w:keepLines/>
              <w:spacing w:after="0"/>
              <w:ind w:left="851" w:hanging="851"/>
              <w:rPr>
                <w:ins w:id="136" w:author="RAN4#97 - JOH, Nokia" w:date="2020-11-03T14:03:00Z"/>
                <w:rFonts w:ascii="Arial" w:eastAsia="PMingLiU" w:hAnsi="Arial" w:cs="Arial"/>
                <w:color w:val="000000"/>
                <w:kern w:val="24"/>
                <w:sz w:val="18"/>
                <w:szCs w:val="21"/>
                <w:lang w:eastAsia="zh-CN"/>
              </w:rPr>
            </w:pPr>
          </w:p>
        </w:tc>
      </w:tr>
    </w:tbl>
    <w:p w14:paraId="672C5817" w14:textId="77777777" w:rsidR="00605FC8" w:rsidRDefault="00605FC8" w:rsidP="00957213">
      <w:pPr>
        <w:keepNext/>
        <w:keepLines/>
        <w:spacing w:before="120"/>
        <w:ind w:left="1134" w:hanging="1134"/>
        <w:outlineLvl w:val="3"/>
        <w:rPr>
          <w:ins w:id="137" w:author="RAN4#97 - JOH, Nokia" w:date="2020-11-03T06:43:00Z"/>
          <w:rFonts w:ascii="Arial" w:hAnsi="Arial" w:cs="Arial"/>
          <w:sz w:val="24"/>
          <w:szCs w:val="28"/>
          <w:lang w:val="en-US" w:eastAsia="zh-CN"/>
        </w:rPr>
      </w:pPr>
    </w:p>
    <w:p w14:paraId="354020B1" w14:textId="29E0E3D5" w:rsidR="00957213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ja-JP"/>
        </w:rPr>
      </w:pPr>
      <w:r>
        <w:rPr>
          <w:rFonts w:ascii="Arial" w:hAnsi="Arial" w:cs="Arial"/>
          <w:sz w:val="24"/>
          <w:szCs w:val="28"/>
          <w:lang w:val="en-US" w:eastAsia="zh-CN"/>
        </w:rPr>
        <w:t>6.</w:t>
      </w:r>
      <w:del w:id="138" w:author="RAN4#97 - JOH, Nokia" w:date="2020-11-03T06:40:00Z">
        <w:r w:rsidDel="00473FD2">
          <w:rPr>
            <w:rFonts w:ascii="Arial" w:hAnsi="Arial" w:cs="Arial"/>
            <w:sz w:val="24"/>
            <w:szCs w:val="28"/>
            <w:lang w:val="en-US" w:eastAsia="zh-CN"/>
          </w:rPr>
          <w:delText>1</w:delText>
        </w:r>
      </w:del>
      <w:ins w:id="139" w:author="RAN4#97 - JOH, Nokia" w:date="2020-11-03T06:40:00Z">
        <w:r w:rsidR="00473FD2">
          <w:rPr>
            <w:rFonts w:ascii="Arial" w:hAnsi="Arial" w:cs="Arial"/>
            <w:sz w:val="24"/>
            <w:szCs w:val="28"/>
            <w:lang w:val="en-US" w:eastAsia="zh-CN"/>
          </w:rPr>
          <w:t>4</w:t>
        </w:r>
      </w:ins>
      <w:r>
        <w:rPr>
          <w:rFonts w:ascii="Arial" w:hAnsi="Arial" w:cs="Arial"/>
          <w:sz w:val="24"/>
          <w:szCs w:val="28"/>
          <w:lang w:val="en-US" w:eastAsia="zh-CN"/>
        </w:rPr>
        <w:t>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</w:t>
      </w:r>
      <w:del w:id="140" w:author="RAN4#97 - JOH, Nokia" w:date="2020-11-03T06:43:00Z">
        <w:r w:rsidDel="00CC7F96">
          <w:rPr>
            <w:rFonts w:ascii="Arial" w:hAnsi="Arial" w:cs="Arial"/>
            <w:sz w:val="24"/>
            <w:szCs w:val="28"/>
            <w:lang w:val="en-US" w:eastAsia="zh-CN"/>
          </w:rPr>
          <w:delText>1</w:delText>
        </w:r>
      </w:del>
      <w:ins w:id="141" w:author="RAN4#97 - JOH, Nokia" w:date="2020-11-03T06:43:00Z">
        <w:r w:rsidR="00CC7F96">
          <w:rPr>
            <w:rFonts w:ascii="Arial" w:hAnsi="Arial" w:cs="Arial"/>
            <w:sz w:val="24"/>
            <w:szCs w:val="28"/>
            <w:lang w:val="en-US" w:eastAsia="zh-CN"/>
          </w:rPr>
          <w:t>2</w:t>
        </w:r>
      </w:ins>
      <w:r>
        <w:rPr>
          <w:rFonts w:ascii="Arial" w:hAnsi="Arial" w:cs="Arial"/>
          <w:sz w:val="24"/>
          <w:szCs w:val="28"/>
          <w:lang w:val="en-US" w:eastAsia="zh-CN"/>
        </w:rPr>
        <w:tab/>
        <w:t xml:space="preserve">Configuration for </w:t>
      </w:r>
      <w:r>
        <w:rPr>
          <w:rFonts w:ascii="Arial" w:hAnsi="Arial" w:cs="Arial"/>
          <w:sz w:val="24"/>
          <w:szCs w:val="28"/>
          <w:lang w:val="en-US" w:eastAsia="ja-JP"/>
        </w:rPr>
        <w:t>DC</w:t>
      </w:r>
    </w:p>
    <w:p w14:paraId="7832E8FC" w14:textId="77777777" w:rsidR="00957213" w:rsidRDefault="00957213" w:rsidP="00957213">
      <w:pPr>
        <w:rPr>
          <w:lang w:val="en-US" w:eastAsia="ja-JP"/>
        </w:rPr>
      </w:pPr>
      <w:r>
        <w:rPr>
          <w:lang w:val="en-US" w:eastAsia="ja-JP"/>
        </w:rPr>
        <w:t xml:space="preserve">The configuration to be specified in </w:t>
      </w:r>
      <w:r w:rsidRPr="00594FA1">
        <w:rPr>
          <w:lang w:val="en-US" w:eastAsia="ja-JP"/>
        </w:rPr>
        <w:t>Table 5.5B.3-1</w:t>
      </w:r>
      <w:r>
        <w:rPr>
          <w:lang w:val="en-US" w:eastAsia="ja-JP"/>
        </w:rPr>
        <w:t xml:space="preserve"> of 38.101-3 is as follows:</w:t>
      </w:r>
    </w:p>
    <w:p w14:paraId="5420FEB6" w14:textId="77777777" w:rsidR="00957213" w:rsidRDefault="00957213" w:rsidP="00957213">
      <w:pPr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  <w:r w:rsidRPr="00E228A7">
        <w:rPr>
          <w:rFonts w:ascii="Arial" w:hAnsi="Arial" w:cs="Arial"/>
          <w:b/>
        </w:rPr>
        <w:t>Table 5.5B.3-1: Intra-band non-contiguous EN-DC configurations</w:t>
      </w:r>
    </w:p>
    <w:tbl>
      <w:tblPr>
        <w:tblW w:w="70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7"/>
        <w:gridCol w:w="2280"/>
        <w:gridCol w:w="2280"/>
      </w:tblGrid>
      <w:tr w:rsidR="00957213" w14:paraId="38AF0E2B" w14:textId="77777777" w:rsidTr="00FB6887">
        <w:trPr>
          <w:trHeight w:val="47"/>
          <w:tblHeader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86D01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lastRenderedPageBreak/>
              <w:t>EN-DC</w:t>
            </w:r>
          </w:p>
          <w:p w14:paraId="59DA6D85" w14:textId="77777777" w:rsidR="00957213" w:rsidRDefault="00957213" w:rsidP="00FB6887">
            <w:pPr>
              <w:pStyle w:val="TAH"/>
              <w:rPr>
                <w:lang w:val="en-US" w:eastAsia="fi-FI"/>
              </w:rPr>
            </w:pPr>
            <w:r w:rsidRPr="00E062F1">
              <w:rPr>
                <w:lang w:eastAsia="fi-FI"/>
              </w:rPr>
              <w:t>configuration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85CF6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t>Uplink EN-DC</w:t>
            </w:r>
          </w:p>
          <w:p w14:paraId="75031471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t>configuration</w:t>
            </w:r>
          </w:p>
          <w:p w14:paraId="12343368" w14:textId="77777777" w:rsidR="00957213" w:rsidRPr="00936F91" w:rsidRDefault="00957213" w:rsidP="00FB6887">
            <w:pPr>
              <w:pStyle w:val="TAH"/>
              <w:rPr>
                <w:lang w:val="en-US" w:eastAsia="fi-FI"/>
              </w:rPr>
            </w:pPr>
            <w:r w:rsidRPr="00E062F1">
              <w:rPr>
                <w:lang w:eastAsia="fi-FI"/>
              </w:rPr>
              <w:t>(NOTE 1)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4D619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t>Single UL allowed</w:t>
            </w:r>
          </w:p>
          <w:p w14:paraId="09B67B91" w14:textId="77777777" w:rsidR="00957213" w:rsidRDefault="00957213" w:rsidP="00FB6887">
            <w:pPr>
              <w:pStyle w:val="TAH"/>
              <w:rPr>
                <w:lang w:val="en-US" w:eastAsia="fi-FI"/>
              </w:rPr>
            </w:pPr>
          </w:p>
        </w:tc>
      </w:tr>
      <w:tr w:rsidR="00957213" w14:paraId="0EBD8ABE" w14:textId="77777777" w:rsidTr="00FB6887">
        <w:trPr>
          <w:trHeight w:val="303"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F4CB5" w14:textId="77777777" w:rsidR="00957213" w:rsidRPr="00AA5195" w:rsidRDefault="00957213" w:rsidP="00FB6887">
            <w:pPr>
              <w:pStyle w:val="TAH"/>
              <w:rPr>
                <w:b w:val="0"/>
                <w:vertAlign w:val="superscript"/>
                <w:lang w:val="fi-FI" w:eastAsia="zh-CN"/>
              </w:rPr>
            </w:pPr>
            <w:r w:rsidRPr="0042672F">
              <w:rPr>
                <w:b w:val="0"/>
                <w:lang w:val="fi-FI" w:eastAsia="fi-FI"/>
              </w:rPr>
              <w:t>DC_</w:t>
            </w:r>
            <w:r>
              <w:rPr>
                <w:b w:val="0"/>
                <w:lang w:val="fi-FI" w:eastAsia="fi-FI"/>
              </w:rPr>
              <w:t>71A</w:t>
            </w:r>
            <w:r w:rsidRPr="0042672F">
              <w:rPr>
                <w:b w:val="0"/>
                <w:lang w:val="fi-FI" w:eastAsia="fi-FI"/>
              </w:rPr>
              <w:t>_n</w:t>
            </w:r>
            <w:r>
              <w:rPr>
                <w:b w:val="0"/>
                <w:lang w:val="fi-FI" w:eastAsia="fi-FI"/>
              </w:rPr>
              <w:t>71A</w:t>
            </w:r>
            <w:r>
              <w:rPr>
                <w:b w:val="0"/>
                <w:vertAlign w:val="superscript"/>
                <w:lang w:val="fi-FI" w:eastAsia="fi-FI"/>
              </w:rPr>
              <w:t>3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E815C" w14:textId="77777777" w:rsidR="00957213" w:rsidRPr="009D5B4E" w:rsidRDefault="00957213" w:rsidP="00FB6887">
            <w:pPr>
              <w:pStyle w:val="TAH"/>
              <w:rPr>
                <w:b w:val="0"/>
                <w:lang w:val="en-US" w:eastAsia="fi-FI"/>
              </w:rPr>
            </w:pPr>
            <w:r w:rsidRPr="009D5B4E">
              <w:rPr>
                <w:b w:val="0"/>
                <w:lang w:eastAsia="zh-TW"/>
              </w:rPr>
              <w:t>DC_</w:t>
            </w:r>
            <w:r>
              <w:rPr>
                <w:b w:val="0"/>
                <w:lang w:eastAsia="zh-CN"/>
              </w:rPr>
              <w:t>71</w:t>
            </w:r>
            <w:r w:rsidRPr="009D5B4E">
              <w:rPr>
                <w:b w:val="0"/>
                <w:lang w:eastAsia="zh-CN"/>
              </w:rPr>
              <w:t>A</w:t>
            </w:r>
            <w:r w:rsidRPr="009D5B4E">
              <w:rPr>
                <w:b w:val="0"/>
                <w:lang w:eastAsia="zh-TW"/>
              </w:rPr>
              <w:t>_n</w:t>
            </w:r>
            <w:r>
              <w:rPr>
                <w:b w:val="0"/>
                <w:lang w:eastAsia="zh-CN"/>
              </w:rPr>
              <w:t>71</w:t>
            </w:r>
            <w:r w:rsidRPr="009D5B4E">
              <w:rPr>
                <w:b w:val="0"/>
                <w:lang w:eastAsia="zh-CN"/>
              </w:rPr>
              <w:t>A</w:t>
            </w:r>
            <w:r w:rsidRPr="009D5B4E">
              <w:rPr>
                <w:b w:val="0"/>
                <w:vertAlign w:val="superscript"/>
                <w:lang w:eastAsia="zh-CN"/>
              </w:rPr>
              <w:t>5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9CD0" w14:textId="77777777" w:rsidR="00957213" w:rsidRPr="00A01809" w:rsidRDefault="00957213" w:rsidP="00FB6887">
            <w:pPr>
              <w:pStyle w:val="TAH"/>
              <w:rPr>
                <w:b w:val="0"/>
                <w:lang w:val="fi-FI" w:eastAsia="fi-FI"/>
              </w:rPr>
            </w:pPr>
            <w:r w:rsidRPr="00A01809">
              <w:rPr>
                <w:b w:val="0"/>
                <w:lang w:eastAsia="zh-TW"/>
              </w:rPr>
              <w:t>Yes</w:t>
            </w:r>
            <w:r w:rsidRPr="00A01809">
              <w:rPr>
                <w:b w:val="0"/>
                <w:vertAlign w:val="superscript"/>
                <w:lang w:eastAsia="zh-TW"/>
              </w:rPr>
              <w:t>5</w:t>
            </w:r>
          </w:p>
        </w:tc>
      </w:tr>
      <w:tr w:rsidR="00957213" w14:paraId="27C07A63" w14:textId="77777777" w:rsidTr="00FB6887">
        <w:trPr>
          <w:trHeight w:val="341"/>
          <w:jc w:val="center"/>
        </w:trPr>
        <w:tc>
          <w:tcPr>
            <w:tcW w:w="709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8050D3" w14:textId="77777777" w:rsidR="00957213" w:rsidRPr="00E062F1" w:rsidRDefault="00957213" w:rsidP="00FB6887">
            <w:pPr>
              <w:pStyle w:val="TAN"/>
              <w:rPr>
                <w:lang w:eastAsia="fi-FI"/>
              </w:rPr>
            </w:pPr>
            <w:r w:rsidRPr="00E062F1">
              <w:rPr>
                <w:lang w:eastAsia="fi-FI"/>
              </w:rPr>
              <w:t>NOTE 3:</w:t>
            </w:r>
            <w:r w:rsidRPr="00E062F1">
              <w:rPr>
                <w:lang w:eastAsia="fi-FI"/>
              </w:rPr>
              <w:tab/>
              <w:t>The minimum requirements only apply for non-simultaneous Tx/Rx between all carriers.</w:t>
            </w:r>
          </w:p>
          <w:p w14:paraId="0DA9722B" w14:textId="77777777" w:rsidR="00957213" w:rsidRDefault="00957213" w:rsidP="00FB6887">
            <w:pPr>
              <w:pStyle w:val="TAN"/>
              <w:rPr>
                <w:rFonts w:eastAsia="PMingLiU"/>
                <w:lang w:eastAsia="zh-TW"/>
              </w:rPr>
            </w:pPr>
            <w:r w:rsidRPr="00E062F1">
              <w:rPr>
                <w:rFonts w:eastAsia="PMingLiU"/>
                <w:lang w:eastAsia="zh-TW"/>
              </w:rPr>
              <w:t>NOTE 5:</w:t>
            </w:r>
            <w:r w:rsidRPr="00E062F1">
              <w:tab/>
            </w:r>
            <w:r w:rsidRPr="00E062F1">
              <w:rPr>
                <w:rFonts w:eastAsia="PMingLiU"/>
                <w:lang w:eastAsia="zh-TW"/>
              </w:rPr>
              <w:t>Only single switched UL is supported.</w:t>
            </w:r>
          </w:p>
          <w:p w14:paraId="388D81FC" w14:textId="77777777" w:rsidR="00957213" w:rsidRPr="000C2BC5" w:rsidRDefault="00957213" w:rsidP="00FB6887">
            <w:pPr>
              <w:pStyle w:val="TAN"/>
              <w:ind w:left="0" w:firstLine="0"/>
              <w:rPr>
                <w:rFonts w:eastAsia="PMingLiU"/>
                <w:lang w:eastAsia="zh-TW"/>
              </w:rPr>
            </w:pPr>
          </w:p>
        </w:tc>
      </w:tr>
    </w:tbl>
    <w:p w14:paraId="1E23F9A4" w14:textId="116F4B78" w:rsidR="00957213" w:rsidRDefault="00957213" w:rsidP="00957213">
      <w:pPr>
        <w:rPr>
          <w:ins w:id="142" w:author="RAN4#97 - JOH, Nokia" w:date="2020-11-03T06:35:00Z"/>
          <w:rFonts w:ascii="Arial" w:eastAsia="MS Mincho" w:hAnsi="Arial" w:cs="Arial"/>
          <w:color w:val="FF0000"/>
          <w:sz w:val="28"/>
          <w:szCs w:val="28"/>
          <w:lang w:eastAsia="zh-CN"/>
        </w:rPr>
      </w:pPr>
    </w:p>
    <w:p w14:paraId="75AEE35A" w14:textId="65B4FE81" w:rsidR="00851E04" w:rsidDel="00605FC8" w:rsidRDefault="00851E04" w:rsidP="00957213">
      <w:pPr>
        <w:rPr>
          <w:del w:id="143" w:author="RAN4#97 - JOH, Nokia" w:date="2020-11-03T06:43:00Z"/>
          <w:rFonts w:ascii="Arial" w:eastAsia="MS Mincho" w:hAnsi="Arial" w:cs="Arial"/>
          <w:color w:val="FF0000"/>
          <w:sz w:val="28"/>
          <w:szCs w:val="28"/>
          <w:lang w:eastAsia="zh-CN"/>
        </w:rPr>
      </w:pPr>
    </w:p>
    <w:p w14:paraId="652CBB9A" w14:textId="7D04194F" w:rsidR="00957213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</w:t>
      </w:r>
      <w:del w:id="144" w:author="RAN4#97 - JOH, Nokia" w:date="2020-11-03T06:40:00Z">
        <w:r w:rsidDel="00473FD2">
          <w:rPr>
            <w:rFonts w:ascii="Arial" w:hAnsi="Arial" w:cs="Arial"/>
            <w:sz w:val="24"/>
            <w:szCs w:val="28"/>
            <w:lang w:val="en-US" w:eastAsia="zh-CN"/>
          </w:rPr>
          <w:delText>1</w:delText>
        </w:r>
      </w:del>
      <w:ins w:id="145" w:author="RAN4#97 - JOH, Nokia" w:date="2020-11-03T06:40:00Z">
        <w:r w:rsidR="00473FD2">
          <w:rPr>
            <w:rFonts w:ascii="Arial" w:hAnsi="Arial" w:cs="Arial"/>
            <w:sz w:val="24"/>
            <w:szCs w:val="28"/>
            <w:lang w:val="en-US" w:eastAsia="zh-CN"/>
          </w:rPr>
          <w:t>4</w:t>
        </w:r>
      </w:ins>
      <w:r>
        <w:rPr>
          <w:rFonts w:ascii="Arial" w:hAnsi="Arial" w:cs="Arial"/>
          <w:sz w:val="24"/>
          <w:szCs w:val="28"/>
          <w:lang w:val="en-US" w:eastAsia="zh-CN"/>
        </w:rPr>
        <w:t>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</w:t>
      </w:r>
      <w:del w:id="146" w:author="RAN4#97 - JOH, Nokia" w:date="2020-11-03T14:04:00Z">
        <w:r w:rsidDel="00AC5F8E">
          <w:rPr>
            <w:rFonts w:ascii="Arial" w:hAnsi="Arial" w:cs="Arial"/>
            <w:sz w:val="24"/>
            <w:szCs w:val="28"/>
            <w:lang w:val="en-US" w:eastAsia="zh-CN"/>
          </w:rPr>
          <w:delText>2</w:delText>
        </w:r>
      </w:del>
      <w:ins w:id="147" w:author="RAN4#97 - JOH, Nokia" w:date="2020-11-03T14:04:00Z">
        <w:r w:rsidR="00AC5F8E">
          <w:rPr>
            <w:rFonts w:ascii="Arial" w:hAnsi="Arial" w:cs="Arial"/>
            <w:sz w:val="24"/>
            <w:szCs w:val="28"/>
            <w:lang w:val="en-US" w:eastAsia="zh-CN"/>
          </w:rPr>
          <w:t>3</w:t>
        </w:r>
      </w:ins>
      <w:r>
        <w:rPr>
          <w:rFonts w:ascii="Arial" w:hAnsi="Arial" w:cs="Arial"/>
          <w:sz w:val="24"/>
          <w:szCs w:val="28"/>
          <w:lang w:val="en-US" w:eastAsia="zh-CN"/>
        </w:rPr>
        <w:tab/>
        <w:t>Maximum output power for DC</w:t>
      </w:r>
    </w:p>
    <w:p w14:paraId="0025F78A" w14:textId="77777777" w:rsidR="00957213" w:rsidRDefault="00957213" w:rsidP="00957213">
      <w:pPr>
        <w:rPr>
          <w:lang w:eastAsia="zh-CN"/>
        </w:rPr>
      </w:pPr>
      <w:r>
        <w:rPr>
          <w:lang w:eastAsia="zh-CN"/>
        </w:rPr>
        <w:t xml:space="preserve">The maximum output power for the uplink EN-DC configuration in </w:t>
      </w:r>
      <w:r w:rsidRPr="00E062F1">
        <w:t>Table 6.2B.1.2-</w:t>
      </w:r>
      <w:r>
        <w:t xml:space="preserve">1 of 38.101-3 </w:t>
      </w:r>
      <w:r>
        <w:rPr>
          <w:lang w:eastAsia="zh-CN"/>
        </w:rPr>
        <w:t>is given as.</w:t>
      </w:r>
    </w:p>
    <w:p w14:paraId="4B960E86" w14:textId="21369EAB" w:rsidR="00957213" w:rsidRDefault="00957213" w:rsidP="00957213">
      <w:pPr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  <w:r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  <w:lang w:eastAsia="zh-CN"/>
        </w:rPr>
        <w:t>6.</w:t>
      </w:r>
      <w:del w:id="148" w:author="RAN4#97 - JOH, Nokia" w:date="2020-11-03T06:40:00Z">
        <w:r w:rsidDel="00473FD2">
          <w:rPr>
            <w:rFonts w:ascii="Arial" w:hAnsi="Arial" w:cs="Arial"/>
            <w:b/>
            <w:lang w:eastAsia="zh-CN"/>
          </w:rPr>
          <w:delText>1</w:delText>
        </w:r>
      </w:del>
      <w:ins w:id="149" w:author="RAN4#97 - JOH, Nokia" w:date="2020-11-03T06:40:00Z">
        <w:r w:rsidR="00473FD2">
          <w:rPr>
            <w:rFonts w:ascii="Arial" w:hAnsi="Arial" w:cs="Arial"/>
            <w:b/>
            <w:lang w:eastAsia="zh-CN"/>
          </w:rPr>
          <w:t>4</w:t>
        </w:r>
      </w:ins>
      <w:r>
        <w:rPr>
          <w:rFonts w:ascii="Arial" w:hAnsi="Arial" w:cs="Arial"/>
          <w:b/>
          <w:lang w:eastAsia="zh-CN"/>
        </w:rPr>
        <w:t>.</w:t>
      </w:r>
      <w:r w:rsidRPr="00556EB2">
        <w:rPr>
          <w:rFonts w:ascii="Arial" w:hAnsi="Arial" w:cs="Arial"/>
          <w:b/>
          <w:highlight w:val="yellow"/>
          <w:lang w:eastAsia="zh-CN"/>
        </w:rPr>
        <w:t xml:space="preserve"> </w:t>
      </w:r>
      <w:r w:rsidRPr="00D459E4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 w:cs="Arial"/>
          <w:b/>
          <w:lang w:eastAsia="zh-CN"/>
        </w:rPr>
        <w:t>.</w:t>
      </w:r>
      <w:del w:id="150" w:author="RAN4#97 - JOH, Nokia" w:date="2020-11-03T14:05:00Z">
        <w:r w:rsidDel="00022AAB">
          <w:rPr>
            <w:rFonts w:ascii="Arial" w:hAnsi="Arial" w:cs="Arial"/>
            <w:b/>
            <w:lang w:eastAsia="zh-CN"/>
          </w:rPr>
          <w:delText>2</w:delText>
        </w:r>
      </w:del>
      <w:ins w:id="151" w:author="RAN4#97 - JOH, Nokia" w:date="2020-11-03T14:05:00Z">
        <w:r w:rsidR="00022AAB">
          <w:rPr>
            <w:rFonts w:ascii="Arial" w:hAnsi="Arial" w:cs="Arial"/>
            <w:b/>
            <w:lang w:eastAsia="zh-CN"/>
          </w:rPr>
          <w:t>3</w:t>
        </w:r>
      </w:ins>
      <w:r>
        <w:rPr>
          <w:rFonts w:ascii="Arial" w:hAnsi="Arial" w:cs="Arial"/>
          <w:b/>
        </w:rPr>
        <w:t>-1:</w:t>
      </w:r>
      <w:r>
        <w:t xml:space="preserve"> </w:t>
      </w:r>
      <w:r>
        <w:rPr>
          <w:rFonts w:ascii="Arial" w:hAnsi="Arial" w:cs="Arial"/>
          <w:b/>
        </w:rPr>
        <w:t>Maximum output power for inter-band EN-DC</w:t>
      </w:r>
      <w:r>
        <w:rPr>
          <w:rFonts w:ascii="Arial" w:hAnsi="Arial" w:cs="Arial"/>
          <w:b/>
          <w:lang w:eastAsia="zh-CN"/>
        </w:rPr>
        <w:t xml:space="preserve"> of 1 </w:t>
      </w:r>
      <w:r>
        <w:rPr>
          <w:rFonts w:ascii="Arial" w:hAnsi="Arial" w:cs="Arial"/>
          <w:b/>
          <w:lang w:eastAsia="ja-JP"/>
        </w:rPr>
        <w:t>LTE band + 1 NR band</w:t>
      </w:r>
    </w:p>
    <w:tbl>
      <w:tblPr>
        <w:tblW w:w="106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PrChange w:id="152" w:author="RAN4#97 - JOH, Nokia" w:date="2020-11-03T14:04:00Z">
          <w:tblPr>
            <w:tblW w:w="1060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2092"/>
        <w:gridCol w:w="1427"/>
        <w:gridCol w:w="1418"/>
        <w:gridCol w:w="1276"/>
        <w:gridCol w:w="1275"/>
        <w:gridCol w:w="1418"/>
        <w:gridCol w:w="1701"/>
        <w:tblGridChange w:id="153">
          <w:tblGrid>
            <w:gridCol w:w="2092"/>
            <w:gridCol w:w="1427"/>
            <w:gridCol w:w="1418"/>
            <w:gridCol w:w="1276"/>
            <w:gridCol w:w="1275"/>
            <w:gridCol w:w="1418"/>
            <w:gridCol w:w="1701"/>
          </w:tblGrid>
        </w:tblGridChange>
      </w:tblGrid>
      <w:tr w:rsidR="00957213" w:rsidRPr="00E062F1" w14:paraId="0B0C9582" w14:textId="77777777" w:rsidTr="00313827">
        <w:trPr>
          <w:trHeight w:val="359"/>
          <w:jc w:val="center"/>
          <w:trPrChange w:id="154" w:author="RAN4#97 - JOH, Nokia" w:date="2020-11-03T14:04:00Z">
            <w:trPr>
              <w:trHeight w:val="225"/>
              <w:jc w:val="center"/>
            </w:trPr>
          </w:trPrChange>
        </w:trPr>
        <w:tc>
          <w:tcPr>
            <w:tcW w:w="2092" w:type="dxa"/>
            <w:vAlign w:val="center"/>
            <w:tcPrChange w:id="155" w:author="RAN4#97 - JOH, Nokia" w:date="2020-11-03T14:04:00Z">
              <w:tcPr>
                <w:tcW w:w="2092" w:type="dxa"/>
                <w:vAlign w:val="center"/>
              </w:tcPr>
            </w:tcPrChange>
          </w:tcPr>
          <w:p w14:paraId="56B7F6A8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EN-DC configuration</w:t>
            </w:r>
          </w:p>
        </w:tc>
        <w:tc>
          <w:tcPr>
            <w:tcW w:w="1427" w:type="dxa"/>
            <w:tcPrChange w:id="156" w:author="RAN4#97 - JOH, Nokia" w:date="2020-11-03T14:04:00Z">
              <w:tcPr>
                <w:tcW w:w="1427" w:type="dxa"/>
              </w:tcPr>
            </w:tcPrChange>
          </w:tcPr>
          <w:p w14:paraId="6A7E7A4C" w14:textId="77777777" w:rsidR="00957213" w:rsidRPr="00D51D30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Power class</w:t>
            </w:r>
            <w:r>
              <w:rPr>
                <w:rFonts w:eastAsia="MS Mincho"/>
              </w:rPr>
              <w:t xml:space="preserve"> 1.5</w:t>
            </w:r>
          </w:p>
          <w:p w14:paraId="1126ABB3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(dBm)</w:t>
            </w:r>
          </w:p>
        </w:tc>
        <w:tc>
          <w:tcPr>
            <w:tcW w:w="1418" w:type="dxa"/>
            <w:tcPrChange w:id="157" w:author="RAN4#97 - JOH, Nokia" w:date="2020-11-03T14:04:00Z">
              <w:tcPr>
                <w:tcW w:w="1418" w:type="dxa"/>
              </w:tcPr>
            </w:tcPrChange>
          </w:tcPr>
          <w:p w14:paraId="1395AFB2" w14:textId="77777777" w:rsidR="00957213" w:rsidRPr="00D51D30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Tolerance</w:t>
            </w:r>
          </w:p>
          <w:p w14:paraId="708205F2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(dB)</w:t>
            </w:r>
          </w:p>
        </w:tc>
        <w:tc>
          <w:tcPr>
            <w:tcW w:w="1276" w:type="dxa"/>
            <w:tcPrChange w:id="158" w:author="RAN4#97 - JOH, Nokia" w:date="2020-11-03T14:04:00Z">
              <w:tcPr>
                <w:tcW w:w="1276" w:type="dxa"/>
              </w:tcPr>
            </w:tcPrChange>
          </w:tcPr>
          <w:p w14:paraId="472AFD4A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Power class 2</w:t>
            </w:r>
          </w:p>
          <w:p w14:paraId="5743DAC5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m)</w:t>
            </w:r>
          </w:p>
        </w:tc>
        <w:tc>
          <w:tcPr>
            <w:tcW w:w="1275" w:type="dxa"/>
            <w:tcPrChange w:id="159" w:author="RAN4#97 - JOH, Nokia" w:date="2020-11-03T14:04:00Z">
              <w:tcPr>
                <w:tcW w:w="1275" w:type="dxa"/>
              </w:tcPr>
            </w:tcPrChange>
          </w:tcPr>
          <w:p w14:paraId="612C9E11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Tolerance</w:t>
            </w:r>
          </w:p>
          <w:p w14:paraId="07B8DE9A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)</w:t>
            </w:r>
          </w:p>
        </w:tc>
        <w:tc>
          <w:tcPr>
            <w:tcW w:w="1418" w:type="dxa"/>
            <w:tcPrChange w:id="160" w:author="RAN4#97 - JOH, Nokia" w:date="2020-11-03T14:04:00Z">
              <w:tcPr>
                <w:tcW w:w="1418" w:type="dxa"/>
              </w:tcPr>
            </w:tcPrChange>
          </w:tcPr>
          <w:p w14:paraId="5A40670D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Power class 3</w:t>
            </w:r>
          </w:p>
          <w:p w14:paraId="73BE44E5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m)</w:t>
            </w:r>
          </w:p>
        </w:tc>
        <w:tc>
          <w:tcPr>
            <w:tcW w:w="1701" w:type="dxa"/>
            <w:tcPrChange w:id="161" w:author="RAN4#97 - JOH, Nokia" w:date="2020-11-03T14:04:00Z">
              <w:tcPr>
                <w:tcW w:w="1701" w:type="dxa"/>
              </w:tcPr>
            </w:tcPrChange>
          </w:tcPr>
          <w:p w14:paraId="656609F6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Tolerance</w:t>
            </w:r>
          </w:p>
          <w:p w14:paraId="16991D7A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)</w:t>
            </w:r>
          </w:p>
        </w:tc>
      </w:tr>
      <w:tr w:rsidR="00957213" w:rsidRPr="00E062F1" w14:paraId="08CE95A4" w14:textId="77777777" w:rsidTr="00FB6887">
        <w:trPr>
          <w:trHeight w:val="225"/>
          <w:jc w:val="center"/>
        </w:trPr>
        <w:tc>
          <w:tcPr>
            <w:tcW w:w="2092" w:type="dxa"/>
            <w:vAlign w:val="center"/>
          </w:tcPr>
          <w:p w14:paraId="7CD05AF0" w14:textId="77777777" w:rsidR="00957213" w:rsidRPr="00E062F1" w:rsidRDefault="00957213" w:rsidP="00FB6887">
            <w:pPr>
              <w:pStyle w:val="TAC"/>
              <w:rPr>
                <w:rFonts w:eastAsia="MS Mincho"/>
              </w:rPr>
            </w:pPr>
            <w:r w:rsidRPr="00E062F1">
              <w:t>DC_</w:t>
            </w:r>
            <w:r>
              <w:rPr>
                <w:lang w:eastAsia="zh-TW"/>
              </w:rPr>
              <w:t>71</w:t>
            </w:r>
            <w:r w:rsidRPr="00E062F1">
              <w:rPr>
                <w:lang w:eastAsia="zh-TW"/>
              </w:rPr>
              <w:t>A_n</w:t>
            </w:r>
            <w:r>
              <w:rPr>
                <w:lang w:eastAsia="zh-TW"/>
              </w:rPr>
              <w:t>71</w:t>
            </w:r>
            <w:r w:rsidRPr="00E062F1">
              <w:rPr>
                <w:lang w:eastAsia="zh-TW"/>
              </w:rPr>
              <w:t>A</w:t>
            </w:r>
            <w:r w:rsidRPr="00E062F1">
              <w:rPr>
                <w:vertAlign w:val="superscript"/>
                <w:lang w:eastAsia="zh-TW"/>
              </w:rPr>
              <w:t>4</w:t>
            </w:r>
          </w:p>
        </w:tc>
        <w:tc>
          <w:tcPr>
            <w:tcW w:w="1427" w:type="dxa"/>
          </w:tcPr>
          <w:p w14:paraId="603DAAA9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418" w:type="dxa"/>
          </w:tcPr>
          <w:p w14:paraId="38C910CD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276" w:type="dxa"/>
          </w:tcPr>
          <w:p w14:paraId="14966889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275" w:type="dxa"/>
          </w:tcPr>
          <w:p w14:paraId="6934FE00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418" w:type="dxa"/>
          </w:tcPr>
          <w:p w14:paraId="3101229D" w14:textId="77777777" w:rsidR="00957213" w:rsidRPr="00E062F1" w:rsidRDefault="00957213" w:rsidP="00FB6887">
            <w:pPr>
              <w:pStyle w:val="TAC"/>
              <w:rPr>
                <w:rFonts w:eastAsia="MS Mincho"/>
              </w:rPr>
            </w:pPr>
            <w:r w:rsidRPr="00E062F1">
              <w:rPr>
                <w:rFonts w:eastAsia="MS Mincho"/>
              </w:rPr>
              <w:t>23</w:t>
            </w:r>
          </w:p>
        </w:tc>
        <w:tc>
          <w:tcPr>
            <w:tcW w:w="1701" w:type="dxa"/>
          </w:tcPr>
          <w:p w14:paraId="1399A7FF" w14:textId="77777777" w:rsidR="00957213" w:rsidRPr="00E062F1" w:rsidRDefault="00957213" w:rsidP="00FB6887">
            <w:pPr>
              <w:pStyle w:val="TAC"/>
              <w:rPr>
                <w:rFonts w:eastAsia="MS Mincho"/>
              </w:rPr>
            </w:pPr>
            <w:r w:rsidRPr="00E062F1">
              <w:rPr>
                <w:rFonts w:eastAsia="MS Mincho"/>
              </w:rPr>
              <w:t>+2/-3</w:t>
            </w:r>
          </w:p>
        </w:tc>
      </w:tr>
      <w:tr w:rsidR="00957213" w:rsidRPr="00E062F1" w14:paraId="19ADEEE1" w14:textId="77777777" w:rsidTr="00FB6887">
        <w:trPr>
          <w:trHeight w:val="225"/>
          <w:jc w:val="center"/>
        </w:trPr>
        <w:tc>
          <w:tcPr>
            <w:tcW w:w="10607" w:type="dxa"/>
            <w:gridSpan w:val="7"/>
          </w:tcPr>
          <w:p w14:paraId="784F6A4C" w14:textId="77777777" w:rsidR="00957213" w:rsidRPr="00E062F1" w:rsidRDefault="00957213" w:rsidP="00FB6887">
            <w:pPr>
              <w:pStyle w:val="TAN"/>
            </w:pPr>
            <w:r w:rsidRPr="00E062F1">
              <w:rPr>
                <w:rFonts w:eastAsia="PMingLiU"/>
                <w:lang w:eastAsia="zh-TW"/>
              </w:rPr>
              <w:t>NOTE 4:</w:t>
            </w:r>
            <w:r w:rsidRPr="00E062F1">
              <w:tab/>
            </w:r>
            <w:r w:rsidRPr="00E062F1">
              <w:rPr>
                <w:rFonts w:eastAsia="PMingLiU"/>
                <w:lang w:eastAsia="zh-TW"/>
              </w:rPr>
              <w:t>Only single switched UL is supported</w:t>
            </w:r>
          </w:p>
        </w:tc>
      </w:tr>
    </w:tbl>
    <w:p w14:paraId="40B1FE96" w14:textId="77777777" w:rsidR="00957213" w:rsidRDefault="00957213" w:rsidP="00957213">
      <w:pPr>
        <w:rPr>
          <w:lang w:eastAsia="zh-CN"/>
        </w:rPr>
      </w:pPr>
    </w:p>
    <w:p w14:paraId="078099F6" w14:textId="0B45A3A3" w:rsidR="00957213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</w:t>
      </w:r>
      <w:del w:id="162" w:author="RAN4#97 - JOH, Nokia" w:date="2020-11-03T06:40:00Z">
        <w:r w:rsidDel="00473FD2">
          <w:rPr>
            <w:rFonts w:ascii="Arial" w:hAnsi="Arial" w:cs="Arial"/>
            <w:sz w:val="24"/>
            <w:szCs w:val="28"/>
            <w:lang w:val="en-US" w:eastAsia="zh-CN"/>
          </w:rPr>
          <w:delText>1</w:delText>
        </w:r>
      </w:del>
      <w:ins w:id="163" w:author="RAN4#97 - JOH, Nokia" w:date="2020-11-03T06:40:00Z">
        <w:r w:rsidR="00473FD2">
          <w:rPr>
            <w:rFonts w:ascii="Arial" w:hAnsi="Arial" w:cs="Arial"/>
            <w:sz w:val="24"/>
            <w:szCs w:val="28"/>
            <w:lang w:val="en-US" w:eastAsia="zh-CN"/>
          </w:rPr>
          <w:t>4</w:t>
        </w:r>
      </w:ins>
      <w:r>
        <w:rPr>
          <w:rFonts w:ascii="Arial" w:hAnsi="Arial" w:cs="Arial"/>
          <w:sz w:val="24"/>
          <w:szCs w:val="28"/>
          <w:lang w:val="en-US" w:eastAsia="zh-CN"/>
        </w:rPr>
        <w:t>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</w:t>
      </w:r>
      <w:del w:id="164" w:author="RAN4#97 - JOH, Nokia" w:date="2020-11-03T14:05:00Z">
        <w:r w:rsidDel="003C2A83">
          <w:rPr>
            <w:rFonts w:ascii="Arial" w:hAnsi="Arial" w:cs="Arial"/>
            <w:sz w:val="24"/>
            <w:szCs w:val="28"/>
            <w:lang w:val="en-US" w:eastAsia="zh-CN"/>
          </w:rPr>
          <w:delText>3</w:delText>
        </w:r>
      </w:del>
      <w:ins w:id="165" w:author="RAN4#97 - JOH, Nokia" w:date="2020-11-03T14:05:00Z">
        <w:r w:rsidR="003C2A83">
          <w:rPr>
            <w:rFonts w:ascii="Arial" w:hAnsi="Arial" w:cs="Arial"/>
            <w:sz w:val="24"/>
            <w:szCs w:val="28"/>
            <w:lang w:val="en-US" w:eastAsia="zh-CN"/>
          </w:rPr>
          <w:t>4</w:t>
        </w:r>
      </w:ins>
      <w:r>
        <w:rPr>
          <w:rFonts w:ascii="Arial" w:hAnsi="Arial" w:cs="Arial"/>
          <w:sz w:val="24"/>
          <w:szCs w:val="28"/>
          <w:lang w:val="en-US" w:eastAsia="zh-CN"/>
        </w:rPr>
        <w:tab/>
        <w:t>Spurious emission band UE co-existence for DC</w:t>
      </w:r>
    </w:p>
    <w:p w14:paraId="6B9F2132" w14:textId="73186297" w:rsidR="00957213" w:rsidDel="00B04C15" w:rsidRDefault="00957213" w:rsidP="00957213">
      <w:pPr>
        <w:rPr>
          <w:del w:id="166" w:author="RAN4#97 - JOH, Nokia" w:date="2020-11-03T05:30:00Z"/>
          <w:lang w:eastAsia="zh-CN"/>
        </w:rPr>
      </w:pPr>
      <w:del w:id="167" w:author="RAN4#97 - JOH, Nokia" w:date="2020-11-03T05:30:00Z">
        <w:r w:rsidDel="00B04C15">
          <w:rPr>
            <w:rFonts w:hint="eastAsia"/>
            <w:lang w:eastAsia="zh-TW"/>
          </w:rPr>
          <w:delText xml:space="preserve">The requirements </w:delText>
        </w:r>
        <w:r w:rsidDel="00B04C15">
          <w:rPr>
            <w:lang w:eastAsia="zh-CN"/>
          </w:rPr>
          <w:delText xml:space="preserve">for the EN-DC configuration for DC_71_n71, to be specified in TS 38.101-3 </w:delText>
        </w:r>
        <w:r w:rsidDel="00B04C15">
          <w:rPr>
            <w:lang w:eastAsia="zh-TW"/>
          </w:rPr>
          <w:delText xml:space="preserve">Table 6.5B.3.3.2-1 </w:delText>
        </w:r>
        <w:r w:rsidDel="00B04C15">
          <w:rPr>
            <w:lang w:eastAsia="zh-CN"/>
          </w:rPr>
          <w:delText>is given in following table.</w:delText>
        </w:r>
      </w:del>
    </w:p>
    <w:p w14:paraId="52C96928" w14:textId="098B3657" w:rsidR="00957213" w:rsidDel="00B04C15" w:rsidRDefault="00957213" w:rsidP="00957213">
      <w:pPr>
        <w:rPr>
          <w:del w:id="168" w:author="RAN4#97 - JOH, Nokia" w:date="2020-11-03T05:30:00Z"/>
          <w:lang w:eastAsia="zh-CN"/>
        </w:rPr>
      </w:pPr>
    </w:p>
    <w:p w14:paraId="13D41640" w14:textId="569CEF8A" w:rsidR="00957213" w:rsidDel="00B04C15" w:rsidRDefault="00957213" w:rsidP="00957213">
      <w:pPr>
        <w:rPr>
          <w:del w:id="169" w:author="RAN4#97 - JOH, Nokia" w:date="2020-11-03T05:30:00Z"/>
          <w:lang w:eastAsia="zh-TW"/>
        </w:rPr>
      </w:pPr>
      <w:del w:id="170" w:author="RAN4#97 - JOH, Nokia" w:date="2020-11-03T05:30:00Z">
        <w:r w:rsidDel="00B04C15">
          <w:rPr>
            <w:rFonts w:hint="eastAsia"/>
            <w:lang w:eastAsia="zh-TW"/>
          </w:rPr>
          <w:delText xml:space="preserve"> </w:delText>
        </w:r>
      </w:del>
    </w:p>
    <w:p w14:paraId="4A664C3F" w14:textId="5AF8C10C" w:rsidR="00957213" w:rsidDel="00B04C15" w:rsidRDefault="00957213" w:rsidP="00957213">
      <w:pPr>
        <w:keepNext/>
        <w:keepLines/>
        <w:spacing w:before="60"/>
        <w:jc w:val="center"/>
        <w:rPr>
          <w:del w:id="171" w:author="RAN4#97 - JOH, Nokia" w:date="2020-11-03T05:30:00Z"/>
          <w:rFonts w:ascii="Arial" w:hAnsi="Arial"/>
          <w:b/>
          <w:lang w:eastAsia="zh-CN"/>
        </w:rPr>
      </w:pPr>
      <w:del w:id="172" w:author="RAN4#97 - JOH, Nokia" w:date="2020-11-03T05:30:00Z">
        <w:r w:rsidDel="00B04C15">
          <w:rPr>
            <w:rFonts w:ascii="Arial" w:hAnsi="Arial"/>
            <w:b/>
            <w:lang w:eastAsia="zh-CN"/>
          </w:rPr>
          <w:delText>Table 6.1.</w:delText>
        </w:r>
        <w:r w:rsidRPr="00556EB2" w:rsidDel="00B04C15">
          <w:rPr>
            <w:rFonts w:ascii="Arial" w:hAnsi="Arial" w:cs="Arial"/>
            <w:b/>
            <w:highlight w:val="yellow"/>
            <w:lang w:eastAsia="zh-CN"/>
          </w:rPr>
          <w:delText xml:space="preserve"> </w:delText>
        </w:r>
        <w:r w:rsidRPr="00D459E4" w:rsidDel="00B04C15">
          <w:rPr>
            <w:rFonts w:ascii="Arial" w:hAnsi="Arial" w:cs="Arial"/>
            <w:b/>
            <w:highlight w:val="yellow"/>
            <w:lang w:eastAsia="zh-CN"/>
          </w:rPr>
          <w:delText>x</w:delText>
        </w:r>
        <w:r w:rsidDel="00B04C15">
          <w:rPr>
            <w:rFonts w:ascii="Arial" w:hAnsi="Arial"/>
            <w:b/>
            <w:lang w:eastAsia="zh-CN"/>
          </w:rPr>
          <w:delText xml:space="preserve">.3-1: Spurious emissions for inter-band EN-DC </w:delText>
        </w:r>
        <w:r w:rsidDel="00B04C15">
          <w:rPr>
            <w:rFonts w:ascii="Arial" w:hAnsi="Arial" w:cs="Arial"/>
            <w:b/>
            <w:lang w:eastAsia="zh-CN"/>
          </w:rPr>
          <w:delText xml:space="preserve">of 1 </w:delText>
        </w:r>
        <w:r w:rsidDel="00B04C15">
          <w:rPr>
            <w:rFonts w:ascii="Arial" w:hAnsi="Arial" w:cs="Arial"/>
            <w:b/>
            <w:lang w:eastAsia="ja-JP"/>
          </w:rPr>
          <w:delText>LTE band + 1 NR band</w:delText>
        </w:r>
      </w:del>
    </w:p>
    <w:tbl>
      <w:tblPr>
        <w:tblW w:w="9918" w:type="dxa"/>
        <w:jc w:val="center"/>
        <w:tblLayout w:type="fixed"/>
        <w:tblLook w:val="04A0" w:firstRow="1" w:lastRow="0" w:firstColumn="1" w:lastColumn="0" w:noHBand="0" w:noVBand="1"/>
      </w:tblPr>
      <w:tblGrid>
        <w:gridCol w:w="1628"/>
        <w:gridCol w:w="2855"/>
        <w:gridCol w:w="724"/>
        <w:gridCol w:w="725"/>
        <w:gridCol w:w="725"/>
        <w:gridCol w:w="1168"/>
        <w:gridCol w:w="1015"/>
        <w:gridCol w:w="1078"/>
      </w:tblGrid>
      <w:tr w:rsidR="00957213" w:rsidDel="00B04C15" w14:paraId="774EB0C3" w14:textId="15EABBAB" w:rsidTr="00FB6887">
        <w:trPr>
          <w:trHeight w:val="223"/>
          <w:jc w:val="center"/>
          <w:del w:id="173" w:author="RAN4#97 - JOH, Nokia" w:date="2020-11-03T05:30:00Z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7F32A" w14:textId="3232C688" w:rsidR="00957213" w:rsidDel="00B04C15" w:rsidRDefault="00957213" w:rsidP="00FB6887">
            <w:pPr>
              <w:keepNext/>
              <w:keepLines/>
              <w:spacing w:after="0"/>
              <w:jc w:val="center"/>
              <w:rPr>
                <w:del w:id="174" w:author="RAN4#97 - JOH, Nokia" w:date="2020-11-03T05:30:00Z"/>
                <w:rFonts w:ascii="Arial" w:hAnsi="Arial" w:cs="Arial"/>
                <w:b/>
                <w:sz w:val="18"/>
                <w:lang w:eastAsia="ja-JP"/>
              </w:rPr>
            </w:pPr>
            <w:del w:id="175" w:author="RAN4#97 - JOH, Nokia" w:date="2020-11-03T05:30:00Z">
              <w:r w:rsidDel="00B04C15">
                <w:rPr>
                  <w:rFonts w:ascii="Arial" w:hAnsi="Arial" w:cs="Arial"/>
                  <w:b/>
                  <w:sz w:val="18"/>
                  <w:lang w:eastAsia="ja-JP"/>
                </w:rPr>
                <w:delText>E-UTRA and NR DC Configuration</w:delText>
              </w:r>
            </w:del>
          </w:p>
        </w:tc>
        <w:tc>
          <w:tcPr>
            <w:tcW w:w="829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8869C6" w14:textId="0435903A" w:rsidR="00957213" w:rsidDel="00B04C15" w:rsidRDefault="00957213" w:rsidP="00FB6887">
            <w:pPr>
              <w:keepNext/>
              <w:keepLines/>
              <w:spacing w:after="0"/>
              <w:jc w:val="center"/>
              <w:rPr>
                <w:del w:id="176" w:author="RAN4#97 - JOH, Nokia" w:date="2020-11-03T05:30:00Z"/>
                <w:rFonts w:ascii="Arial" w:hAnsi="Arial" w:cs="Arial"/>
                <w:b/>
                <w:sz w:val="18"/>
              </w:rPr>
            </w:pPr>
            <w:del w:id="177" w:author="RAN4#97 - JOH, Nokia" w:date="2020-11-03T05:30:00Z">
              <w:r w:rsidDel="00B04C15">
                <w:rPr>
                  <w:rFonts w:ascii="Arial" w:hAnsi="Arial" w:cs="Arial"/>
                  <w:b/>
                  <w:sz w:val="18"/>
                </w:rPr>
                <w:delText xml:space="preserve">Spurious emission </w:delText>
              </w:r>
            </w:del>
          </w:p>
        </w:tc>
      </w:tr>
      <w:tr w:rsidR="00957213" w:rsidDel="00B04C15" w14:paraId="5F498A3A" w14:textId="00D133E5" w:rsidTr="00FB6887">
        <w:trPr>
          <w:trHeight w:val="685"/>
          <w:jc w:val="center"/>
          <w:del w:id="178" w:author="RAN4#97 - JOH, Nokia" w:date="2020-11-03T05:30:00Z"/>
        </w:trPr>
        <w:tc>
          <w:tcPr>
            <w:tcW w:w="1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00EE5" w14:textId="692E443E" w:rsidR="00957213" w:rsidDel="00B04C15" w:rsidRDefault="00957213" w:rsidP="00FB6887">
            <w:pPr>
              <w:spacing w:after="0"/>
              <w:rPr>
                <w:del w:id="179" w:author="RAN4#97 - JOH, Nokia" w:date="2020-11-03T05:30:00Z"/>
                <w:rFonts w:ascii="Arial" w:hAnsi="Arial" w:cs="Arial"/>
                <w:b/>
                <w:sz w:val="18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A829F4" w14:textId="3985E599" w:rsidR="00957213" w:rsidDel="00B04C15" w:rsidRDefault="00957213" w:rsidP="00FB6887">
            <w:pPr>
              <w:keepNext/>
              <w:keepLines/>
              <w:spacing w:after="0"/>
              <w:jc w:val="center"/>
              <w:rPr>
                <w:del w:id="180" w:author="RAN4#97 - JOH, Nokia" w:date="2020-11-03T05:30:00Z"/>
                <w:rFonts w:ascii="Arial" w:hAnsi="Arial" w:cs="Arial"/>
                <w:b/>
                <w:sz w:val="18"/>
              </w:rPr>
            </w:pPr>
            <w:del w:id="181" w:author="RAN4#97 - JOH, Nokia" w:date="2020-11-03T05:30:00Z">
              <w:r w:rsidDel="00B04C15">
                <w:rPr>
                  <w:rFonts w:ascii="Arial" w:hAnsi="Arial" w:cs="Arial"/>
                  <w:b/>
                  <w:sz w:val="18"/>
                </w:rPr>
                <w:delText>Protected band</w:delText>
              </w:r>
            </w:del>
          </w:p>
        </w:tc>
        <w:tc>
          <w:tcPr>
            <w:tcW w:w="21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5E496A" w14:textId="2556BEBA" w:rsidR="00957213" w:rsidDel="00B04C15" w:rsidRDefault="00957213" w:rsidP="00FB6887">
            <w:pPr>
              <w:keepNext/>
              <w:keepLines/>
              <w:spacing w:after="0"/>
              <w:jc w:val="center"/>
              <w:rPr>
                <w:del w:id="182" w:author="RAN4#97 - JOH, Nokia" w:date="2020-11-03T05:30:00Z"/>
                <w:rFonts w:ascii="Arial" w:hAnsi="Arial" w:cs="Arial"/>
                <w:b/>
                <w:sz w:val="18"/>
              </w:rPr>
            </w:pPr>
            <w:del w:id="183" w:author="RAN4#97 - JOH, Nokia" w:date="2020-11-03T05:30:00Z">
              <w:r w:rsidDel="00B04C15">
                <w:rPr>
                  <w:rFonts w:ascii="Arial" w:hAnsi="Arial" w:cs="Arial"/>
                  <w:b/>
                  <w:sz w:val="18"/>
                </w:rPr>
                <w:delText>Frequency range (MHz)</w:delText>
              </w:r>
            </w:del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0331DD5" w14:textId="20B95C96" w:rsidR="00957213" w:rsidDel="00B04C15" w:rsidRDefault="00957213" w:rsidP="00FB6887">
            <w:pPr>
              <w:keepNext/>
              <w:keepLines/>
              <w:spacing w:after="0"/>
              <w:jc w:val="center"/>
              <w:rPr>
                <w:del w:id="184" w:author="RAN4#97 - JOH, Nokia" w:date="2020-11-03T05:30:00Z"/>
                <w:rFonts w:ascii="Arial" w:hAnsi="Arial" w:cs="Arial"/>
                <w:b/>
                <w:sz w:val="18"/>
              </w:rPr>
            </w:pPr>
            <w:del w:id="185" w:author="RAN4#97 - JOH, Nokia" w:date="2020-11-03T05:30:00Z">
              <w:r w:rsidDel="00B04C15">
                <w:rPr>
                  <w:rFonts w:ascii="Arial" w:hAnsi="Arial" w:cs="Arial"/>
                  <w:b/>
                  <w:sz w:val="18"/>
                </w:rPr>
                <w:delText>Maximum Level (dBm)</w:delText>
              </w:r>
            </w:del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40C424E" w14:textId="62807E33" w:rsidR="00957213" w:rsidDel="00B04C15" w:rsidRDefault="00957213" w:rsidP="00FB6887">
            <w:pPr>
              <w:keepNext/>
              <w:keepLines/>
              <w:spacing w:after="0"/>
              <w:jc w:val="center"/>
              <w:rPr>
                <w:del w:id="186" w:author="RAN4#97 - JOH, Nokia" w:date="2020-11-03T05:30:00Z"/>
                <w:rFonts w:ascii="Arial" w:hAnsi="Arial" w:cs="Arial"/>
                <w:b/>
                <w:sz w:val="18"/>
              </w:rPr>
            </w:pPr>
            <w:del w:id="187" w:author="RAN4#97 - JOH, Nokia" w:date="2020-11-03T05:30:00Z">
              <w:r w:rsidDel="00B04C15">
                <w:rPr>
                  <w:rFonts w:ascii="Arial" w:hAnsi="Arial" w:cs="Arial"/>
                  <w:b/>
                  <w:sz w:val="18"/>
                </w:rPr>
                <w:delText>MBW (MHz)</w:delText>
              </w:r>
            </w:del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588093" w14:textId="321593BB" w:rsidR="00957213" w:rsidDel="00B04C15" w:rsidRDefault="00957213" w:rsidP="00FB6887">
            <w:pPr>
              <w:keepNext/>
              <w:keepLines/>
              <w:spacing w:after="0"/>
              <w:jc w:val="center"/>
              <w:rPr>
                <w:del w:id="188" w:author="RAN4#97 - JOH, Nokia" w:date="2020-11-03T05:30:00Z"/>
                <w:rFonts w:ascii="Arial" w:hAnsi="Arial" w:cs="Arial"/>
                <w:b/>
                <w:sz w:val="18"/>
              </w:rPr>
            </w:pPr>
            <w:del w:id="189" w:author="RAN4#97 - JOH, Nokia" w:date="2020-11-03T05:30:00Z">
              <w:r w:rsidDel="00B04C15">
                <w:rPr>
                  <w:rFonts w:ascii="Arial" w:hAnsi="Arial" w:cs="Arial"/>
                  <w:b/>
                  <w:sz w:val="18"/>
                </w:rPr>
                <w:delText>NOTE</w:delText>
              </w:r>
            </w:del>
          </w:p>
        </w:tc>
      </w:tr>
      <w:tr w:rsidR="00957213" w:rsidRPr="003272BB" w:rsidDel="00B04C15" w14:paraId="00395399" w14:textId="5CB8BA8E" w:rsidTr="00FB6887">
        <w:trPr>
          <w:trHeight w:val="283"/>
          <w:jc w:val="center"/>
          <w:del w:id="190" w:author="RAN4#97 - JOH, Nokia" w:date="2020-11-03T05:30:00Z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48B29B" w14:textId="2FA022F1" w:rsidR="00957213" w:rsidRPr="00DC63FE" w:rsidDel="00B04C15" w:rsidRDefault="00957213" w:rsidP="00FB6887">
            <w:pPr>
              <w:spacing w:after="0"/>
              <w:jc w:val="center"/>
              <w:rPr>
                <w:del w:id="191" w:author="RAN4#97 - JOH, Nokia" w:date="2020-11-03T05:30:00Z"/>
                <w:rFonts w:ascii="Arial" w:hAnsi="Arial" w:cs="Arial"/>
                <w:b/>
                <w:sz w:val="16"/>
                <w:szCs w:val="16"/>
                <w:lang w:eastAsia="ja-JP"/>
              </w:rPr>
            </w:pPr>
            <w:del w:id="192" w:author="RAN4#97 - JOH, Nokia" w:date="2020-11-03T05:30:00Z">
              <w:r w:rsidRPr="00DC63FE"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>DC_</w:delText>
              </w:r>
              <w:r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>71</w:delText>
              </w:r>
              <w:r w:rsidRPr="00DC63FE"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>_n</w:delText>
              </w:r>
              <w:r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>71</w:delText>
              </w:r>
            </w:del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F8AE7D" w14:textId="442959A8" w:rsidR="00957213" w:rsidRPr="001C47E7" w:rsidDel="00B04C15" w:rsidRDefault="00957213" w:rsidP="00FB6887">
            <w:pPr>
              <w:keepNext/>
              <w:keepLines/>
              <w:spacing w:after="0"/>
              <w:rPr>
                <w:del w:id="193" w:author="RAN4#97 - JOH, Nokia" w:date="2020-11-03T05:30:00Z"/>
                <w:rFonts w:ascii="Arial" w:hAnsi="Arial" w:cs="Arial"/>
                <w:b/>
                <w:sz w:val="16"/>
                <w:szCs w:val="16"/>
              </w:rPr>
            </w:pPr>
            <w:del w:id="194" w:author="RAN4#97 - JOH, Nokia" w:date="2020-11-03T05:30:00Z">
              <w:r w:rsidRPr="001C47E7"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 xml:space="preserve">E-UTRA Band </w:delText>
              </w:r>
              <w:r w:rsidRPr="00F51FA6"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>4, 5, 12, 13, 14, 17, 24, 26,</w:delText>
              </w:r>
              <w:r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 xml:space="preserve"> 29,</w:delText>
              </w:r>
              <w:r w:rsidRPr="00F51FA6" w:rsidDel="00B04C15">
                <w:rPr>
                  <w:rFonts w:ascii="Arial" w:hAnsi="Arial" w:cs="Arial"/>
                  <w:sz w:val="16"/>
                  <w:szCs w:val="16"/>
                  <w:lang w:eastAsia="ja-JP"/>
                </w:rPr>
                <w:delText xml:space="preserve"> 30, 48, 53, 66, 85</w:delText>
              </w:r>
            </w:del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4AC481" w14:textId="1CF2F3BB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195" w:author="RAN4#97 - JOH, Nokia" w:date="2020-11-03T05:30:00Z"/>
                <w:rFonts w:ascii="Arial" w:hAnsi="Arial" w:cs="Arial"/>
                <w:b/>
                <w:sz w:val="16"/>
                <w:szCs w:val="16"/>
              </w:rPr>
            </w:pPr>
            <w:del w:id="196" w:author="RAN4#97 - JOH, Nokia" w:date="2020-11-03T05:30:00Z">
              <w:r w:rsidRPr="001C47E7" w:rsidDel="00B04C15">
                <w:rPr>
                  <w:rFonts w:ascii="Arial" w:hAnsi="Arial" w:cs="Arial"/>
                  <w:sz w:val="16"/>
                </w:rPr>
                <w:delText>F</w:delText>
              </w:r>
              <w:r w:rsidRPr="001C47E7" w:rsidDel="00B04C15">
                <w:rPr>
                  <w:rFonts w:ascii="Arial" w:hAnsi="Arial" w:cs="Arial"/>
                  <w:sz w:val="16"/>
                  <w:vertAlign w:val="subscript"/>
                </w:rPr>
                <w:delText>DL_low</w:delText>
              </w:r>
            </w:del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17390" w14:textId="6B4489B4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197" w:author="RAN4#97 - JOH, Nokia" w:date="2020-11-03T05:30:00Z"/>
                <w:rFonts w:ascii="Arial" w:hAnsi="Arial" w:cs="Arial"/>
                <w:b/>
                <w:sz w:val="16"/>
                <w:szCs w:val="16"/>
              </w:rPr>
            </w:pPr>
            <w:del w:id="198" w:author="RAN4#97 - JOH, Nokia" w:date="2020-11-03T05:30:00Z">
              <w:r w:rsidRPr="001C47E7" w:rsidDel="00B04C15">
                <w:rPr>
                  <w:rFonts w:ascii="Arial" w:hAnsi="Arial" w:cs="Arial"/>
                  <w:sz w:val="16"/>
                </w:rPr>
                <w:delText>-</w:delText>
              </w:r>
            </w:del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9B27F8" w14:textId="50E3051B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199" w:author="RAN4#97 - JOH, Nokia" w:date="2020-11-03T05:30:00Z"/>
                <w:rFonts w:ascii="Arial" w:hAnsi="Arial" w:cs="Arial"/>
                <w:b/>
                <w:sz w:val="16"/>
                <w:szCs w:val="16"/>
              </w:rPr>
            </w:pPr>
            <w:del w:id="200" w:author="RAN4#97 - JOH, Nokia" w:date="2020-11-03T05:30:00Z">
              <w:r w:rsidRPr="001C47E7" w:rsidDel="00B04C15">
                <w:rPr>
                  <w:rFonts w:ascii="Arial" w:hAnsi="Arial" w:cs="Arial"/>
                  <w:sz w:val="16"/>
                </w:rPr>
                <w:delText>F</w:delText>
              </w:r>
              <w:r w:rsidRPr="001C47E7" w:rsidDel="00B04C15">
                <w:rPr>
                  <w:rFonts w:ascii="Arial" w:hAnsi="Arial" w:cs="Arial"/>
                  <w:sz w:val="16"/>
                  <w:vertAlign w:val="subscript"/>
                </w:rPr>
                <w:delText>DL_high</w:delText>
              </w:r>
            </w:del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59019B" w14:textId="49FD5290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01" w:author="RAN4#97 - JOH, Nokia" w:date="2020-11-03T05:30:00Z"/>
                <w:rFonts w:ascii="Arial" w:hAnsi="Arial" w:cs="Arial"/>
                <w:b/>
                <w:sz w:val="16"/>
                <w:szCs w:val="16"/>
              </w:rPr>
            </w:pPr>
            <w:del w:id="202" w:author="RAN4#97 - JOH, Nokia" w:date="2020-11-03T05:30:00Z">
              <w:r w:rsidRPr="001C47E7" w:rsidDel="00B04C15">
                <w:rPr>
                  <w:rFonts w:ascii="Arial" w:eastAsia="MS Mincho" w:hAnsi="Arial" w:cs="Arial"/>
                  <w:sz w:val="16"/>
                  <w:lang w:eastAsia="ja-JP"/>
                </w:rPr>
                <w:delText>-50</w:delText>
              </w:r>
            </w:del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9F46BD" w14:textId="5F2138C9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03" w:author="RAN4#97 - JOH, Nokia" w:date="2020-11-03T05:30:00Z"/>
                <w:rFonts w:ascii="Arial" w:hAnsi="Arial" w:cs="Arial"/>
                <w:sz w:val="16"/>
                <w:szCs w:val="16"/>
              </w:rPr>
            </w:pPr>
            <w:del w:id="204" w:author="RAN4#97 - JOH, Nokia" w:date="2020-11-03T05:30:00Z">
              <w:r w:rsidRPr="001C47E7" w:rsidDel="00B04C15">
                <w:rPr>
                  <w:rFonts w:ascii="Arial" w:eastAsia="MS Mincho" w:hAnsi="Arial" w:cs="Arial"/>
                  <w:sz w:val="16"/>
                  <w:lang w:eastAsia="ja-JP"/>
                </w:rPr>
                <w:delText>1</w:delText>
              </w:r>
            </w:del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6999AD" w14:textId="188C62D8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05" w:author="RAN4#97 - JOH, Nokia" w:date="2020-11-03T05:30:00Z"/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957213" w:rsidRPr="003272BB" w:rsidDel="00B04C15" w14:paraId="68CA1A98" w14:textId="1C724CCD" w:rsidTr="00FB6887">
        <w:trPr>
          <w:trHeight w:val="283"/>
          <w:jc w:val="center"/>
          <w:del w:id="206" w:author="RAN4#97 - JOH, Nokia" w:date="2020-11-03T05:30:00Z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48CE94" w14:textId="35D9BB5E" w:rsidR="00957213" w:rsidRPr="00DC63FE" w:rsidDel="00B04C15" w:rsidRDefault="00957213" w:rsidP="00FB6887">
            <w:pPr>
              <w:spacing w:after="0"/>
              <w:jc w:val="center"/>
              <w:rPr>
                <w:del w:id="207" w:author="RAN4#97 - JOH, Nokia" w:date="2020-11-03T05:30:00Z"/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29CDDF" w14:textId="540B1A4C" w:rsidR="00957213" w:rsidRPr="001C47E7" w:rsidDel="00B04C15" w:rsidRDefault="00957213" w:rsidP="00FB6887">
            <w:pPr>
              <w:pStyle w:val="TAL"/>
              <w:rPr>
                <w:del w:id="208" w:author="RAN4#97 - JOH, Nokia" w:date="2020-11-03T05:30:00Z"/>
                <w:rFonts w:cs="Arial"/>
                <w:sz w:val="16"/>
                <w:szCs w:val="16"/>
                <w:lang w:eastAsia="ja-JP"/>
              </w:rPr>
            </w:pPr>
            <w:del w:id="209" w:author="RAN4#97 - JOH, Nokia" w:date="2020-11-03T05:30:00Z">
              <w:r w:rsidRPr="001C47E7" w:rsidDel="00B04C15">
                <w:rPr>
                  <w:rFonts w:cs="Arial"/>
                  <w:sz w:val="16"/>
                  <w:szCs w:val="16"/>
                  <w:lang w:eastAsia="ja-JP"/>
                </w:rPr>
                <w:delText xml:space="preserve">E-UTRA Band 2, </w:delText>
              </w:r>
              <w:r w:rsidDel="00B04C15">
                <w:rPr>
                  <w:rFonts w:cs="Arial"/>
                  <w:sz w:val="16"/>
                  <w:szCs w:val="16"/>
                  <w:lang w:eastAsia="ja-JP"/>
                </w:rPr>
                <w:delText>25, 41, 70</w:delText>
              </w:r>
            </w:del>
          </w:p>
          <w:p w14:paraId="14CBBE87" w14:textId="48FCB2BF" w:rsidR="00957213" w:rsidRPr="001C47E7" w:rsidDel="00B04C15" w:rsidRDefault="00957213" w:rsidP="00FB6887">
            <w:pPr>
              <w:keepNext/>
              <w:keepLines/>
              <w:spacing w:after="0"/>
              <w:rPr>
                <w:del w:id="210" w:author="RAN4#97 - JOH, Nokia" w:date="2020-11-03T05:30:00Z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904B3" w14:textId="3D1549C5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11" w:author="RAN4#97 - JOH, Nokia" w:date="2020-11-03T05:30:00Z"/>
                <w:rFonts w:ascii="Arial" w:hAnsi="Arial" w:cs="Arial"/>
                <w:sz w:val="16"/>
                <w:szCs w:val="16"/>
              </w:rPr>
            </w:pPr>
            <w:del w:id="212" w:author="RAN4#97 - JOH, Nokia" w:date="2020-11-03T05:30:00Z">
              <w:r w:rsidRPr="001C47E7" w:rsidDel="00B04C15">
                <w:rPr>
                  <w:rFonts w:ascii="Arial" w:hAnsi="Arial" w:cs="Arial"/>
                  <w:sz w:val="16"/>
                </w:rPr>
                <w:delText>F</w:delText>
              </w:r>
              <w:r w:rsidRPr="001C47E7" w:rsidDel="00B04C15">
                <w:rPr>
                  <w:rFonts w:ascii="Arial" w:hAnsi="Arial" w:cs="Arial"/>
                  <w:sz w:val="16"/>
                  <w:vertAlign w:val="subscript"/>
                </w:rPr>
                <w:delText>DL_low</w:delText>
              </w:r>
            </w:del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6480D" w14:textId="64E0565A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13" w:author="RAN4#97 - JOH, Nokia" w:date="2020-11-03T05:30:00Z"/>
                <w:rFonts w:ascii="Arial" w:hAnsi="Arial" w:cs="Arial"/>
                <w:sz w:val="16"/>
                <w:szCs w:val="16"/>
              </w:rPr>
            </w:pPr>
            <w:del w:id="214" w:author="RAN4#97 - JOH, Nokia" w:date="2020-11-03T05:30:00Z">
              <w:r w:rsidRPr="001C47E7" w:rsidDel="00B04C15">
                <w:rPr>
                  <w:rFonts w:ascii="Arial" w:hAnsi="Arial" w:cs="Arial"/>
                  <w:sz w:val="16"/>
                </w:rPr>
                <w:delText>-</w:delText>
              </w:r>
            </w:del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712AF" w14:textId="017D76A3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15" w:author="RAN4#97 - JOH, Nokia" w:date="2020-11-03T05:30:00Z"/>
                <w:rFonts w:ascii="Arial" w:hAnsi="Arial" w:cs="Arial"/>
                <w:sz w:val="16"/>
                <w:szCs w:val="16"/>
              </w:rPr>
            </w:pPr>
            <w:del w:id="216" w:author="RAN4#97 - JOH, Nokia" w:date="2020-11-03T05:30:00Z">
              <w:r w:rsidRPr="001C47E7" w:rsidDel="00B04C15">
                <w:rPr>
                  <w:rFonts w:ascii="Arial" w:hAnsi="Arial" w:cs="Arial"/>
                  <w:sz w:val="16"/>
                </w:rPr>
                <w:delText>F</w:delText>
              </w:r>
              <w:r w:rsidRPr="001C47E7" w:rsidDel="00B04C15">
                <w:rPr>
                  <w:rFonts w:ascii="Arial" w:hAnsi="Arial" w:cs="Arial"/>
                  <w:sz w:val="16"/>
                  <w:vertAlign w:val="subscript"/>
                </w:rPr>
                <w:delText>DL_high</w:delText>
              </w:r>
            </w:del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F495FE" w14:textId="522E6503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17" w:author="RAN4#97 - JOH, Nokia" w:date="2020-11-03T05:30:00Z"/>
                <w:rFonts w:ascii="Arial" w:hAnsi="Arial" w:cs="Arial"/>
                <w:sz w:val="16"/>
                <w:szCs w:val="16"/>
              </w:rPr>
            </w:pPr>
            <w:del w:id="218" w:author="RAN4#97 - JOH, Nokia" w:date="2020-11-03T05:30:00Z">
              <w:r w:rsidRPr="001C47E7" w:rsidDel="00B04C15">
                <w:rPr>
                  <w:rFonts w:ascii="Arial" w:eastAsia="MS Mincho" w:hAnsi="Arial" w:cs="Arial"/>
                  <w:sz w:val="16"/>
                  <w:lang w:eastAsia="ja-JP"/>
                </w:rPr>
                <w:delText>-50</w:delText>
              </w:r>
            </w:del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2B29FC" w14:textId="0D7BC068" w:rsidR="00957213" w:rsidRPr="001C47E7" w:rsidDel="00B04C15" w:rsidRDefault="00957213" w:rsidP="00FB6887">
            <w:pPr>
              <w:keepNext/>
              <w:keepLines/>
              <w:spacing w:after="0"/>
              <w:jc w:val="center"/>
              <w:rPr>
                <w:del w:id="219" w:author="RAN4#97 - JOH, Nokia" w:date="2020-11-03T05:30:00Z"/>
                <w:rFonts w:ascii="Arial" w:hAnsi="Arial" w:cs="Arial"/>
                <w:sz w:val="16"/>
                <w:szCs w:val="16"/>
              </w:rPr>
            </w:pPr>
            <w:del w:id="220" w:author="RAN4#97 - JOH, Nokia" w:date="2020-11-03T05:30:00Z">
              <w:r w:rsidRPr="001C47E7" w:rsidDel="00B04C15">
                <w:rPr>
                  <w:rFonts w:ascii="Arial" w:eastAsia="MS Mincho" w:hAnsi="Arial" w:cs="Arial"/>
                  <w:sz w:val="16"/>
                  <w:lang w:eastAsia="ja-JP"/>
                </w:rPr>
                <w:delText>1</w:delText>
              </w:r>
            </w:del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F673EC" w14:textId="5CE01AD5" w:rsidR="00957213" w:rsidRPr="001120C7" w:rsidDel="00B04C15" w:rsidRDefault="00957213" w:rsidP="00FB6887">
            <w:pPr>
              <w:keepNext/>
              <w:keepLines/>
              <w:spacing w:after="0"/>
              <w:jc w:val="center"/>
              <w:rPr>
                <w:del w:id="221" w:author="RAN4#97 - JOH, Nokia" w:date="2020-11-03T05:30:00Z"/>
                <w:rFonts w:ascii="Arial" w:hAnsi="Arial" w:cs="Arial"/>
                <w:bCs/>
                <w:sz w:val="16"/>
                <w:szCs w:val="16"/>
              </w:rPr>
            </w:pPr>
            <w:del w:id="222" w:author="RAN4#97 - JOH, Nokia" w:date="2020-11-03T05:30:00Z">
              <w:r w:rsidRPr="001120C7" w:rsidDel="00B04C15">
                <w:rPr>
                  <w:rFonts w:ascii="Arial" w:hAnsi="Arial" w:cs="Arial"/>
                  <w:bCs/>
                  <w:sz w:val="16"/>
                  <w:szCs w:val="16"/>
                </w:rPr>
                <w:delText>2</w:delText>
              </w:r>
            </w:del>
          </w:p>
        </w:tc>
      </w:tr>
      <w:tr w:rsidR="00957213" w:rsidRPr="003272BB" w:rsidDel="00B04C15" w14:paraId="26EE8846" w14:textId="1A7F04FA" w:rsidTr="00FB6887">
        <w:trPr>
          <w:trHeight w:val="297"/>
          <w:jc w:val="center"/>
          <w:del w:id="223" w:author="RAN4#97 - JOH, Nokia" w:date="2020-11-03T05:30:00Z"/>
        </w:trPr>
        <w:tc>
          <w:tcPr>
            <w:tcW w:w="99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B2EC8" w14:textId="4BB5DA28" w:rsidR="00957213" w:rsidRPr="00564A9F" w:rsidDel="00B04C15" w:rsidRDefault="00957213" w:rsidP="00FB6887">
            <w:pPr>
              <w:keepLines/>
              <w:spacing w:after="0"/>
              <w:ind w:left="851" w:hanging="851"/>
              <w:rPr>
                <w:del w:id="224" w:author="RAN4#97 - JOH, Nokia" w:date="2020-11-03T05:30:00Z"/>
                <w:rFonts w:ascii="Arial" w:hAnsi="Arial" w:cs="Arial"/>
                <w:sz w:val="18"/>
                <w:szCs w:val="18"/>
              </w:rPr>
            </w:pPr>
            <w:del w:id="225" w:author="RAN4#97 - JOH, Nokia" w:date="2020-11-03T05:30:00Z"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>NOTE</w:delText>
              </w:r>
              <w:r w:rsidRPr="00E062F1" w:rsidDel="00B04C15">
                <w:rPr>
                  <w:rFonts w:ascii="Arial" w:eastAsia="Malgun Gothic" w:hAnsi="Arial" w:cs="Arial"/>
                  <w:sz w:val="18"/>
                  <w:szCs w:val="18"/>
                  <w:lang w:eastAsia="ko-KR"/>
                </w:rPr>
                <w:delText xml:space="preserve"> 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lang w:eastAsia="ja-JP"/>
                </w:rPr>
                <w:delText>2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>: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tab/>
                <w:delText>As exceptions, measurements with a level up to the applicable requirements defined in Table 6.6.3.1-2 are permitted for each assigned E-UTRA carrier used in the measurement due to 2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nd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>, 3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rd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>, 4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th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 xml:space="preserve"> or 5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th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bscript"/>
                </w:rPr>
                <w:delText>CRB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 xml:space="preserve"> x 180 kHz), where N is 2, 3, 4, 5 for the 2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nd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>, 3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rd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>, 4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th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 xml:space="preserve"> or 5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  <w:vertAlign w:val="superscript"/>
                </w:rPr>
                <w:delText>th</w:delText>
              </w:r>
              <w:r w:rsidRPr="00E062F1" w:rsidDel="00B04C15">
                <w:rPr>
                  <w:rFonts w:ascii="Arial" w:hAnsi="Arial" w:cs="Arial"/>
                  <w:sz w:val="18"/>
                  <w:szCs w:val="18"/>
                </w:rPr>
                <w:delText xml:space="preserve"> harmonic respectively. The exception is allowed if the measurement bandwidth (MBW) totally or partially overlaps the overall exception interval.</w:delText>
              </w:r>
            </w:del>
          </w:p>
        </w:tc>
      </w:tr>
    </w:tbl>
    <w:p w14:paraId="27EEA233" w14:textId="541F2375" w:rsidR="00957213" w:rsidRDefault="00B04C15" w:rsidP="00957213">
      <w:pPr>
        <w:rPr>
          <w:lang w:val="da-DK" w:eastAsia="zh-CN"/>
        </w:rPr>
      </w:pPr>
      <w:ins w:id="226" w:author="RAN4#97 - JOH, Nokia" w:date="2020-11-03T05:30:00Z">
        <w:r>
          <w:rPr>
            <w:lang w:eastAsia="zh-TW"/>
          </w:rPr>
          <w:t xml:space="preserve">Since </w:t>
        </w:r>
        <w:r w:rsidR="004460A9">
          <w:rPr>
            <w:lang w:eastAsia="zh-TW"/>
          </w:rPr>
          <w:t>single switched UL only – no need for defining spurious emission</w:t>
        </w:r>
        <w:r w:rsidR="004F10AC">
          <w:rPr>
            <w:lang w:eastAsia="zh-TW"/>
          </w:rPr>
          <w:t>s</w:t>
        </w:r>
      </w:ins>
    </w:p>
    <w:p w14:paraId="08D13DEC" w14:textId="009675AF" w:rsidR="00957213" w:rsidRPr="00557786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lang w:val="da-DK" w:eastAsia="zh-CN"/>
        </w:rPr>
      </w:pPr>
      <w:r w:rsidRPr="00557786">
        <w:rPr>
          <w:rFonts w:ascii="Arial" w:hAnsi="Arial" w:cs="Arial"/>
          <w:sz w:val="24"/>
          <w:lang w:val="da-DK" w:eastAsia="zh-CN"/>
        </w:rPr>
        <w:t>6.</w:t>
      </w:r>
      <w:del w:id="227" w:author="RAN4#97 - JOH, Nokia" w:date="2020-11-03T06:40:00Z">
        <w:r w:rsidRPr="00557786" w:rsidDel="00473FD2">
          <w:rPr>
            <w:rFonts w:ascii="Arial" w:hAnsi="Arial" w:cs="Arial"/>
            <w:sz w:val="24"/>
            <w:lang w:val="da-DK" w:eastAsia="zh-CN"/>
          </w:rPr>
          <w:delText>1</w:delText>
        </w:r>
      </w:del>
      <w:ins w:id="228" w:author="RAN4#97 - JOH, Nokia" w:date="2020-11-03T06:40:00Z">
        <w:r w:rsidR="00473FD2">
          <w:rPr>
            <w:rFonts w:ascii="Arial" w:hAnsi="Arial" w:cs="Arial"/>
            <w:sz w:val="24"/>
            <w:lang w:val="da-DK" w:eastAsia="zh-CN"/>
          </w:rPr>
          <w:t>4</w:t>
        </w:r>
      </w:ins>
      <w:r w:rsidRPr="00557786">
        <w:rPr>
          <w:rFonts w:ascii="Arial" w:hAnsi="Arial" w:cs="Arial"/>
          <w:sz w:val="24"/>
          <w:lang w:val="da-DK" w:eastAsia="zh-CN"/>
        </w:rPr>
        <w:t>.</w:t>
      </w:r>
      <w:r w:rsidRPr="00557786">
        <w:rPr>
          <w:rFonts w:ascii="Arial" w:hAnsi="Arial" w:cs="Arial"/>
          <w:sz w:val="24"/>
          <w:highlight w:val="yellow"/>
          <w:lang w:val="da-DK" w:eastAsia="zh-CN"/>
        </w:rPr>
        <w:t>x</w:t>
      </w:r>
      <w:r w:rsidRPr="00557786">
        <w:rPr>
          <w:rFonts w:ascii="Arial" w:hAnsi="Arial" w:cs="Arial"/>
          <w:sz w:val="24"/>
          <w:lang w:val="da-DK" w:eastAsia="zh-CN"/>
        </w:rPr>
        <w:t>.</w:t>
      </w:r>
      <w:del w:id="229" w:author="RAN4#97 - JOH, Nokia" w:date="2020-11-03T14:05:00Z">
        <w:r w:rsidDel="003C2A83">
          <w:rPr>
            <w:rFonts w:ascii="Arial" w:hAnsi="Arial" w:cs="Arial"/>
            <w:sz w:val="24"/>
            <w:lang w:val="da-DK" w:eastAsia="zh-CN"/>
          </w:rPr>
          <w:delText>4</w:delText>
        </w:r>
      </w:del>
      <w:ins w:id="230" w:author="RAN4#97 - JOH, Nokia" w:date="2020-11-03T14:05:00Z">
        <w:r w:rsidR="003C2A83">
          <w:rPr>
            <w:rFonts w:ascii="Arial" w:hAnsi="Arial" w:cs="Arial"/>
            <w:sz w:val="24"/>
            <w:lang w:val="da-DK" w:eastAsia="zh-CN"/>
          </w:rPr>
          <w:t>5</w:t>
        </w:r>
      </w:ins>
      <w:r w:rsidRPr="00557786">
        <w:rPr>
          <w:rFonts w:ascii="Arial" w:hAnsi="Arial" w:cs="Arial"/>
          <w:sz w:val="24"/>
          <w:lang w:val="da-DK" w:eastAsia="zh-CN"/>
        </w:rPr>
        <w:tab/>
        <w:t xml:space="preserve">MSD </w:t>
      </w:r>
      <w:r w:rsidRPr="008A36CD">
        <w:rPr>
          <w:rFonts w:ascii="Arial" w:hAnsi="Arial" w:cs="Arial"/>
          <w:sz w:val="24"/>
          <w:lang w:eastAsia="zh-CN"/>
        </w:rPr>
        <w:t>analysis</w:t>
      </w:r>
      <w:r w:rsidRPr="00557786">
        <w:rPr>
          <w:rFonts w:ascii="Arial" w:hAnsi="Arial" w:cs="Arial"/>
          <w:sz w:val="24"/>
          <w:lang w:val="da-DK" w:eastAsia="zh-CN"/>
        </w:rPr>
        <w:t xml:space="preserve"> for DC</w:t>
      </w:r>
    </w:p>
    <w:p w14:paraId="5E412D79" w14:textId="77777777" w:rsidR="00957213" w:rsidRPr="002E6975" w:rsidRDefault="00957213" w:rsidP="00957213">
      <w:pPr>
        <w:rPr>
          <w:lang w:val="en-US" w:eastAsia="zh-CN"/>
        </w:rPr>
      </w:pPr>
      <w:r w:rsidRPr="002E6975">
        <w:rPr>
          <w:lang w:val="en-US"/>
        </w:rPr>
        <w:t>For 2UL/</w:t>
      </w:r>
      <w:r w:rsidRPr="002E6975">
        <w:rPr>
          <w:rFonts w:hint="eastAsia"/>
          <w:lang w:val="en-US" w:eastAsia="zh-CN"/>
        </w:rPr>
        <w:t>2</w:t>
      </w:r>
      <w:r w:rsidRPr="002E6975">
        <w:rPr>
          <w:lang w:val="en-US"/>
        </w:rPr>
        <w:t xml:space="preserve">DL </w:t>
      </w:r>
      <w:r w:rsidRPr="002E6975">
        <w:rPr>
          <w:rFonts w:hint="eastAsia"/>
          <w:lang w:val="en-US" w:eastAsia="zh-CN"/>
        </w:rPr>
        <w:t>UE coexistence</w:t>
      </w:r>
      <w:r w:rsidRPr="002E6975">
        <w:rPr>
          <w:lang w:val="en-US"/>
        </w:rPr>
        <w:t xml:space="preserve"> study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</w:t>
      </w:r>
      <w:r w:rsidRPr="002E6975">
        <w:rPr>
          <w:lang w:val="en-US"/>
        </w:rPr>
        <w:t xml:space="preserve"> 5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 6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and 7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 w:rsidRPr="002E6975">
        <w:rPr>
          <w:lang w:val="en-US"/>
        </w:rPr>
        <w:t>order harmonics and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and 5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order intermodulation products were calculated and presented </w:t>
      </w:r>
      <w:r>
        <w:rPr>
          <w:lang w:val="en-US"/>
        </w:rPr>
        <w:t>below.</w:t>
      </w:r>
    </w:p>
    <w:p w14:paraId="057A5147" w14:textId="7A818A2A" w:rsidR="00957213" w:rsidRPr="00802E82" w:rsidRDefault="00957213" w:rsidP="00957213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 w:rsidRPr="00802E82">
        <w:rPr>
          <w:rFonts w:ascii="Arial" w:hAnsi="Arial"/>
          <w:b/>
          <w:lang w:eastAsia="zh-CN"/>
        </w:rPr>
        <w:lastRenderedPageBreak/>
        <w:t xml:space="preserve">Table </w:t>
      </w:r>
      <w:r>
        <w:rPr>
          <w:rFonts w:ascii="Arial" w:hAnsi="Arial" w:hint="eastAsia"/>
          <w:b/>
          <w:lang w:eastAsia="zh-CN"/>
        </w:rPr>
        <w:t>6.</w:t>
      </w:r>
      <w:del w:id="231" w:author="RAN4#97 - JOH, Nokia" w:date="2020-11-03T06:41:00Z">
        <w:r w:rsidDel="00473FD2">
          <w:rPr>
            <w:rFonts w:ascii="Arial" w:hAnsi="Arial" w:hint="eastAsia"/>
            <w:b/>
            <w:lang w:eastAsia="zh-CN"/>
          </w:rPr>
          <w:delText>1</w:delText>
        </w:r>
      </w:del>
      <w:ins w:id="232" w:author="RAN4#97 - JOH, Nokia" w:date="2020-11-03T06:41:00Z">
        <w:r w:rsidR="00473FD2">
          <w:rPr>
            <w:rFonts w:ascii="Arial" w:hAnsi="Arial"/>
            <w:b/>
            <w:lang w:eastAsia="zh-CN"/>
          </w:rPr>
          <w:t>4</w:t>
        </w:r>
      </w:ins>
      <w:r>
        <w:rPr>
          <w:rFonts w:ascii="Arial" w:hAnsi="Arial" w:hint="eastAsia"/>
          <w:b/>
          <w:lang w:eastAsia="zh-CN"/>
        </w:rPr>
        <w:t>.</w:t>
      </w:r>
      <w:r w:rsidRPr="00BA6827">
        <w:rPr>
          <w:rFonts w:ascii="Arial" w:hAnsi="Arial"/>
          <w:b/>
          <w:highlight w:val="yellow"/>
          <w:lang w:eastAsia="zh-CN"/>
        </w:rPr>
        <w:t>x</w:t>
      </w:r>
      <w:r>
        <w:rPr>
          <w:rFonts w:ascii="Arial" w:hAnsi="Arial" w:hint="eastAsia"/>
          <w:b/>
          <w:lang w:eastAsia="zh-CN"/>
        </w:rPr>
        <w:t>.</w:t>
      </w:r>
      <w:del w:id="233" w:author="RAN4#97 - JOH, Nokia" w:date="2020-11-03T14:05:00Z">
        <w:r w:rsidDel="00894F22">
          <w:rPr>
            <w:rFonts w:ascii="Arial" w:hAnsi="Arial"/>
            <w:b/>
            <w:lang w:eastAsia="zh-CN"/>
          </w:rPr>
          <w:delText>4</w:delText>
        </w:r>
      </w:del>
      <w:ins w:id="234" w:author="RAN4#97 - JOH, Nokia" w:date="2020-11-03T14:05:00Z">
        <w:r w:rsidR="00894F22">
          <w:rPr>
            <w:rFonts w:ascii="Arial" w:hAnsi="Arial"/>
            <w:b/>
            <w:lang w:eastAsia="zh-CN"/>
          </w:rPr>
          <w:t>5</w:t>
        </w:r>
      </w:ins>
      <w:r w:rsidRPr="00802E82">
        <w:rPr>
          <w:rFonts w:ascii="Arial" w:hAnsi="Arial"/>
          <w:b/>
          <w:lang w:eastAsia="zh-CN"/>
        </w:rPr>
        <w:t xml:space="preserve">-1: </w:t>
      </w:r>
      <w:r w:rsidRPr="00802E82">
        <w:rPr>
          <w:rFonts w:ascii="Arial" w:hAnsi="Arial" w:hint="eastAsia"/>
          <w:b/>
          <w:lang w:eastAsia="zh-CN"/>
        </w:rPr>
        <w:t>H</w:t>
      </w:r>
      <w:r w:rsidRPr="00802E82">
        <w:rPr>
          <w:rFonts w:ascii="Arial" w:hAnsi="Arial"/>
          <w:b/>
          <w:lang w:eastAsia="zh-CN"/>
        </w:rPr>
        <w:t xml:space="preserve">armonic and IMD </w:t>
      </w:r>
      <w:r w:rsidRPr="00802E82">
        <w:rPr>
          <w:rFonts w:ascii="Arial" w:hAnsi="Arial" w:hint="eastAsia"/>
          <w:b/>
          <w:lang w:eastAsia="zh-CN"/>
        </w:rPr>
        <w:t>analysis</w:t>
      </w:r>
    </w:p>
    <w:tbl>
      <w:tblPr>
        <w:tblW w:w="10632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61"/>
        <w:gridCol w:w="1843"/>
        <w:gridCol w:w="1843"/>
        <w:gridCol w:w="1842"/>
        <w:gridCol w:w="1843"/>
      </w:tblGrid>
      <w:tr w:rsidR="00957213" w:rsidRPr="00CA1495" w14:paraId="0D1E32CD" w14:textId="77777777" w:rsidTr="00FB6887">
        <w:trPr>
          <w:trHeight w:val="266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8CCDDC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E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 xml:space="preserve"> 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L carrier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C24C2E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F18A0E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</w:p>
        </w:tc>
        <w:tc>
          <w:tcPr>
            <w:tcW w:w="18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4A12FA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C6DD21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</w:p>
        </w:tc>
      </w:tr>
      <w:tr w:rsidR="00957213" w:rsidRPr="0071133D" w14:paraId="773F8EBA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bottom"/>
          </w:tcPr>
          <w:p w14:paraId="5A8FA6F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UL Frequency [MHz]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404DF9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A0294D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0151F6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56177D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98</w:t>
            </w:r>
          </w:p>
        </w:tc>
      </w:tr>
      <w:tr w:rsidR="00957213" w:rsidRPr="0071133D" w14:paraId="326B337E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538009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A63CCE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1B7DE5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DA243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AD60E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 fy_high</w:t>
            </w:r>
          </w:p>
        </w:tc>
      </w:tr>
      <w:tr w:rsidR="00957213" w:rsidRPr="0071133D" w14:paraId="4C2AEF95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A33DBE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2847B1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73E04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96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6ED37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42CE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96</w:t>
            </w:r>
          </w:p>
        </w:tc>
      </w:tr>
      <w:tr w:rsidR="00957213" w:rsidRPr="0071133D" w14:paraId="0E5F020E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6360F4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2F5031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8368B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854D72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FA7A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 fy_high</w:t>
            </w:r>
          </w:p>
        </w:tc>
      </w:tr>
      <w:tr w:rsidR="00957213" w:rsidRPr="0071133D" w14:paraId="6E57BE51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DDE892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D41AF7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F4FE3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C8336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67F61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</w:tr>
      <w:tr w:rsidR="00957213" w:rsidRPr="0071133D" w14:paraId="4AD50FA3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2D28F4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88F87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B1200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25D5B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84203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 fy_high</w:t>
            </w:r>
          </w:p>
        </w:tc>
      </w:tr>
      <w:tr w:rsidR="00957213" w:rsidRPr="0071133D" w14:paraId="2659A0FB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C5AD64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99B29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66106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90BB7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7512A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</w:tr>
      <w:tr w:rsidR="00957213" w:rsidRPr="0071133D" w14:paraId="3E5ABA45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78190E1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09FE8F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1B8DFA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C693C6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C3DEA8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 fy_high</w:t>
            </w:r>
          </w:p>
        </w:tc>
      </w:tr>
      <w:tr w:rsidR="00957213" w:rsidRPr="0071133D" w14:paraId="008A2569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9A8CD9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BE51D7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A8036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97172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5F13D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</w:tr>
      <w:tr w:rsidR="00957213" w:rsidRPr="0071133D" w14:paraId="1CD7D247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EC9E6FD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AF5A7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2D80E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B6442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61752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 fy_high</w:t>
            </w:r>
          </w:p>
        </w:tc>
      </w:tr>
      <w:tr w:rsidR="00957213" w:rsidRPr="0071133D" w14:paraId="0CC69C0A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AAAC5C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A3129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97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0D54D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188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D7DA7F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97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8A13DA4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188</w:t>
            </w:r>
          </w:p>
        </w:tc>
      </w:tr>
      <w:tr w:rsidR="00957213" w:rsidRPr="0071133D" w14:paraId="3E19F45B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A5CEED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A43ABB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fx_low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11E42E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fx_high</w:t>
            </w:r>
          </w:p>
        </w:tc>
        <w:tc>
          <w:tcPr>
            <w:tcW w:w="1842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F941B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 fy_low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55B640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 fy_high</w:t>
            </w:r>
          </w:p>
        </w:tc>
      </w:tr>
      <w:tr w:rsidR="00957213" w:rsidRPr="0071133D" w14:paraId="77D53B0C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4C0124A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78A627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641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2EF86C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886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A12788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641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1A7A79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886</w:t>
            </w:r>
          </w:p>
        </w:tc>
      </w:tr>
      <w:tr w:rsidR="00957213" w:rsidRPr="0071133D" w14:paraId="08791A05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472A7A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35728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– fx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87831B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– fx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618E11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+ fx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37F5F5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+ fx_high|</w:t>
            </w:r>
          </w:p>
        </w:tc>
      </w:tr>
      <w:tr w:rsidR="00957213" w:rsidRPr="0071133D" w14:paraId="4D79EBB4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E7F900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483DE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C7BBD0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0EB36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904F00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96</w:t>
            </w:r>
          </w:p>
        </w:tc>
      </w:tr>
      <w:tr w:rsidR="00957213" w:rsidRPr="0071133D" w14:paraId="3451555F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9542F3B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DA4D848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– 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080A009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– 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2C4C6A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– 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205671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– fx_low|</w:t>
            </w:r>
          </w:p>
        </w:tc>
      </w:tr>
      <w:tr w:rsidR="00957213" w:rsidRPr="0071133D" w14:paraId="27B8C6C3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F44F0D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2D7F49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1D0380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C031EB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EBE5B1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33</w:t>
            </w:r>
          </w:p>
        </w:tc>
      </w:tr>
      <w:tr w:rsidR="00957213" w:rsidRPr="0071133D" w14:paraId="706C9E25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6ADFF07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C1DA7B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+ 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8B871E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+ 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6F64A8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+ 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1965CA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+ fx_high|</w:t>
            </w:r>
          </w:p>
        </w:tc>
      </w:tr>
      <w:tr w:rsidR="00957213" w:rsidRPr="0071133D" w14:paraId="093550E4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11FBF5D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A13117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891222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2D8D11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2D9664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</w:tr>
      <w:tr w:rsidR="00957213" w:rsidRPr="0071133D" w14:paraId="4721B1D8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6CFCEA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2F7EC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low –1* fy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E1FE6C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high – 1*fy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8E5EAA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low – 1*fx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684B6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high – 1*fx_low|</w:t>
            </w:r>
          </w:p>
        </w:tc>
      </w:tr>
      <w:tr w:rsidR="00957213" w:rsidRPr="0071133D" w14:paraId="035ED62E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2B075D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A6D40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29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920556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431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87A047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29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C097F2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431</w:t>
            </w:r>
          </w:p>
        </w:tc>
      </w:tr>
      <w:tr w:rsidR="00957213" w:rsidRPr="0071133D" w14:paraId="789DA821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4B573C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E7F4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–2* fy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D467308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–2* fy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B7CD6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+2* fy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04EC30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+2* fy_high|</w:t>
            </w:r>
          </w:p>
        </w:tc>
      </w:tr>
      <w:tr w:rsidR="00957213" w:rsidRPr="0071133D" w14:paraId="1C7FA21A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47F51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A928458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1EBE9A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26F82A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F462D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</w:tr>
      <w:tr w:rsidR="00957213" w:rsidRPr="0071133D" w14:paraId="593B4F03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7A7F6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77A3C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low +1* fy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5D417E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high + 1*fy_high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4A62C1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low + 1*fx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5F593F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high + 1*fx_high|</w:t>
            </w:r>
          </w:p>
        </w:tc>
      </w:tr>
      <w:tr w:rsidR="00957213" w:rsidRPr="0071133D" w14:paraId="5E517FC0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531AD4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3910B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642B37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7ECA40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C5E077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</w:tr>
      <w:tr w:rsidR="00957213" w:rsidRPr="0071133D" w14:paraId="08F8B3DB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79EDDE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4B51D5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low – 4*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332CA9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high – 4*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5E933A6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– 4*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135688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– 4*fx_low|</w:t>
            </w:r>
          </w:p>
        </w:tc>
      </w:tr>
      <w:tr w:rsidR="00957213" w:rsidRPr="0071133D" w14:paraId="16BD1F59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81888BD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428CA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12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419F1C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54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25C36E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12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6B41CA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54</w:t>
            </w:r>
          </w:p>
        </w:tc>
      </w:tr>
      <w:tr w:rsidR="00957213" w:rsidRPr="0071133D" w14:paraId="3CC7D195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0684E87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C998FE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- 3*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A3231F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- 3*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52B3884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- 3*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C7EEFF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-3*fx_low|</w:t>
            </w:r>
          </w:p>
        </w:tc>
      </w:tr>
      <w:tr w:rsidR="00957213" w:rsidRPr="0071133D" w14:paraId="6D831AFD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8C0239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E21FEE4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93C630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CAF89C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544DA9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93</w:t>
            </w:r>
          </w:p>
        </w:tc>
      </w:tr>
      <w:tr w:rsidR="00957213" w:rsidRPr="0071133D" w14:paraId="20B88344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9AF3C0B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29F4DA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low + 4*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4721F5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high + 4*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928034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+ 4*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F126BA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+ 4*fx_high|</w:t>
            </w:r>
          </w:p>
        </w:tc>
      </w:tr>
      <w:tr w:rsidR="00957213" w:rsidRPr="0071133D" w14:paraId="0648580F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19097E0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31F53D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3E0A61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C51912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03AAE9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</w:tr>
      <w:tr w:rsidR="00957213" w:rsidRPr="0071133D" w14:paraId="3812F2FB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066E75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6C55DF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+ 3*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CB31F3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+ 3*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EC0F07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+ 3*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AD7137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+ 3*fx_high|</w:t>
            </w:r>
          </w:p>
        </w:tc>
      </w:tr>
      <w:tr w:rsidR="00957213" w:rsidRPr="0071133D" w14:paraId="3B71EF7A" w14:textId="77777777" w:rsidTr="00FB6887">
        <w:trPr>
          <w:trHeight w:val="70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A0061D9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BB6936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642B56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83542F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E562FB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</w:tr>
    </w:tbl>
    <w:p w14:paraId="1CFCED4B" w14:textId="77777777" w:rsidR="00957213" w:rsidRPr="0071133D" w:rsidRDefault="00957213" w:rsidP="00957213">
      <w:pPr>
        <w:rPr>
          <w:rFonts w:ascii="Arial" w:hAnsi="Arial" w:cs="Arial"/>
          <w:sz w:val="16"/>
          <w:szCs w:val="16"/>
          <w:lang w:eastAsia="zh-CN"/>
        </w:rPr>
      </w:pPr>
    </w:p>
    <w:p w14:paraId="2E282526" w14:textId="4067BD08" w:rsidR="00957213" w:rsidRDefault="00957213" w:rsidP="00957213">
      <w:pPr>
        <w:rPr>
          <w:lang w:eastAsia="ja-JP"/>
        </w:rPr>
      </w:pPr>
      <w:r w:rsidRPr="00920A30">
        <w:rPr>
          <w:rFonts w:hint="eastAsia"/>
          <w:lang w:eastAsia="zh-CN"/>
        </w:rPr>
        <w:t xml:space="preserve">Based on Table </w:t>
      </w:r>
      <w:r w:rsidRPr="00E5049B">
        <w:rPr>
          <w:lang w:eastAsia="zh-CN"/>
        </w:rPr>
        <w:t>6.</w:t>
      </w:r>
      <w:del w:id="235" w:author="RAN4#97 - JOH, Nokia" w:date="2020-11-03T06:41:00Z">
        <w:r w:rsidRPr="00E5049B" w:rsidDel="00073A10">
          <w:rPr>
            <w:lang w:eastAsia="zh-CN"/>
          </w:rPr>
          <w:delText>1</w:delText>
        </w:r>
      </w:del>
      <w:ins w:id="236" w:author="RAN4#97 - JOH, Nokia" w:date="2020-11-03T06:41:00Z">
        <w:r w:rsidR="00073A10">
          <w:rPr>
            <w:lang w:eastAsia="zh-CN"/>
          </w:rPr>
          <w:t>4</w:t>
        </w:r>
      </w:ins>
      <w:r w:rsidRPr="00E5049B">
        <w:rPr>
          <w:lang w:eastAsia="zh-CN"/>
        </w:rPr>
        <w:t>.</w:t>
      </w:r>
      <w:r w:rsidRPr="00BA6827">
        <w:rPr>
          <w:highlight w:val="yellow"/>
          <w:lang w:eastAsia="zh-CN"/>
        </w:rPr>
        <w:t>x</w:t>
      </w:r>
      <w:r w:rsidRPr="00E5049B">
        <w:rPr>
          <w:lang w:eastAsia="zh-CN"/>
        </w:rPr>
        <w:t>.</w:t>
      </w:r>
      <w:del w:id="237" w:author="RAN4#97 - JOH, Nokia" w:date="2020-11-03T14:05:00Z">
        <w:r w:rsidDel="00894F22">
          <w:rPr>
            <w:lang w:eastAsia="zh-CN"/>
          </w:rPr>
          <w:delText>4</w:delText>
        </w:r>
      </w:del>
      <w:ins w:id="238" w:author="RAN4#97 - JOH, Nokia" w:date="2020-11-03T14:05:00Z">
        <w:r w:rsidR="00894F22">
          <w:rPr>
            <w:lang w:eastAsia="zh-CN"/>
          </w:rPr>
          <w:t>5</w:t>
        </w:r>
      </w:ins>
      <w:r w:rsidRPr="00E5049B">
        <w:rPr>
          <w:lang w:eastAsia="zh-CN"/>
        </w:rPr>
        <w:t>-1</w:t>
      </w:r>
      <w:r w:rsidRPr="00920A30">
        <w:rPr>
          <w:rFonts w:hint="eastAsia"/>
          <w:lang w:eastAsia="zh-CN"/>
        </w:rPr>
        <w:t>, i</w:t>
      </w:r>
      <w:r w:rsidRPr="00920A30">
        <w:rPr>
          <w:rFonts w:hint="eastAsia"/>
        </w:rPr>
        <w:t>t can be seen that</w:t>
      </w:r>
      <w:r>
        <w:t xml:space="preserve"> 3</w:t>
      </w:r>
      <w:r w:rsidRPr="005405D8">
        <w:rPr>
          <w:vertAlign w:val="superscript"/>
        </w:rPr>
        <w:t>rd</w:t>
      </w:r>
      <w:r>
        <w:t xml:space="preserve"> and 5</w:t>
      </w:r>
      <w:r w:rsidRPr="00D806BC">
        <w:rPr>
          <w:vertAlign w:val="superscript"/>
          <w:lang w:eastAsia="ja-JP"/>
        </w:rPr>
        <w:t>th</w:t>
      </w:r>
      <w:r>
        <w:rPr>
          <w:lang w:eastAsia="ja-JP"/>
        </w:rPr>
        <w:t xml:space="preserve"> order IMD can fall in the Rx frequency of band 71.</w:t>
      </w:r>
      <w:ins w:id="239" w:author="RAN4#97 - JOH, Nokia" w:date="2020-11-04T10:36:00Z">
        <w:r w:rsidR="00141FFA">
          <w:rPr>
            <w:lang w:eastAsia="ja-JP"/>
          </w:rPr>
          <w:t xml:space="preserve"> However, this is not </w:t>
        </w:r>
        <w:r w:rsidR="00141FFA" w:rsidRPr="00141FFA">
          <w:rPr>
            <w:lang w:eastAsia="ja-JP"/>
          </w:rPr>
          <w:t>relevant for single switched UL only operation</w:t>
        </w:r>
        <w:r w:rsidR="00141FFA">
          <w:rPr>
            <w:lang w:eastAsia="ja-JP"/>
          </w:rPr>
          <w:t>.</w:t>
        </w:r>
      </w:ins>
      <w:bookmarkStart w:id="240" w:name="_GoBack"/>
      <w:bookmarkEnd w:id="240"/>
    </w:p>
    <w:p w14:paraId="5525E08B" w14:textId="77777777" w:rsidR="00957213" w:rsidRDefault="00957213" w:rsidP="00957213">
      <w:pPr>
        <w:rPr>
          <w:lang w:eastAsia="ja-JP"/>
        </w:rPr>
      </w:pPr>
    </w:p>
    <w:p w14:paraId="2924281D" w14:textId="77777777" w:rsidR="00957213" w:rsidRPr="00FB4B2F" w:rsidRDefault="00957213" w:rsidP="00957213">
      <w:pPr>
        <w:rPr>
          <w:lang w:eastAsia="ja-JP"/>
        </w:rPr>
      </w:pPr>
      <w:r>
        <w:rPr>
          <w:lang w:eastAsia="ja-JP"/>
        </w:rPr>
        <w:t xml:space="preserve">  </w:t>
      </w:r>
    </w:p>
    <w:p w14:paraId="6B239E6C" w14:textId="77777777" w:rsidR="00957213" w:rsidRPr="00FB00E8" w:rsidRDefault="00957213" w:rsidP="00957213">
      <w:pPr>
        <w:jc w:val="both"/>
      </w:pPr>
      <w:r w:rsidRPr="00920A30">
        <w:rPr>
          <w:rFonts w:hint="eastAsia"/>
        </w:rPr>
        <w:t xml:space="preserve">When 2UL inter-band </w:t>
      </w:r>
      <w:r w:rsidRPr="00920A30">
        <w:rPr>
          <w:rFonts w:hint="eastAsia"/>
          <w:lang w:eastAsia="zh-CN"/>
        </w:rPr>
        <w:t>EN-</w:t>
      </w:r>
      <w:r w:rsidRPr="00920A30">
        <w:rPr>
          <w:rFonts w:hint="eastAsia"/>
        </w:rPr>
        <w:t xml:space="preserve">DC UE is operating with other systems such as </w:t>
      </w:r>
      <w:r w:rsidRPr="00920A30">
        <w:t>W</w:t>
      </w:r>
      <w:r w:rsidRPr="00920A30">
        <w:rPr>
          <w:rFonts w:hint="eastAsia"/>
        </w:rPr>
        <w:t xml:space="preserve">iFi, Bluetooth and GNSS system, the harmonics and </w:t>
      </w:r>
      <w:r w:rsidRPr="00920A30">
        <w:t>intermodulation</w:t>
      </w:r>
      <w:r w:rsidRPr="00920A30">
        <w:rPr>
          <w:rFonts w:hint="eastAsia"/>
        </w:rPr>
        <w:t xml:space="preserve"> products can have impact on these systems. </w:t>
      </w:r>
      <w:r>
        <w:t>A summary of this is given below</w:t>
      </w:r>
      <w:r w:rsidRPr="00920A30">
        <w:t>.</w:t>
      </w:r>
    </w:p>
    <w:p w14:paraId="508196C9" w14:textId="134072EE" w:rsidR="00957213" w:rsidRPr="00ED2D1F" w:rsidRDefault="00957213" w:rsidP="00957213">
      <w:pPr>
        <w:jc w:val="center"/>
        <w:rPr>
          <w:rFonts w:ascii="Arial" w:hAnsi="Arial" w:cs="Arial"/>
          <w:b/>
          <w:lang w:val="en-US"/>
        </w:rPr>
      </w:pPr>
      <w:r w:rsidRPr="006D2E54">
        <w:rPr>
          <w:rFonts w:ascii="Arial" w:eastAsia="PMingLiU" w:hAnsi="Arial" w:cs="Arial" w:hint="eastAsia"/>
          <w:b/>
          <w:lang w:val="en-US" w:eastAsia="zh-TW"/>
        </w:rPr>
        <w:t xml:space="preserve">Table </w:t>
      </w:r>
      <w:r>
        <w:rPr>
          <w:rFonts w:ascii="Arial" w:hAnsi="Arial" w:cs="Arial"/>
          <w:b/>
          <w:lang w:val="en-US"/>
        </w:rPr>
        <w:t>6.</w:t>
      </w:r>
      <w:del w:id="241" w:author="RAN4#97 - JOH, Nokia" w:date="2020-11-03T06:41:00Z">
        <w:r w:rsidDel="00073A10">
          <w:rPr>
            <w:rFonts w:ascii="Arial" w:hAnsi="Arial" w:cs="Arial"/>
            <w:b/>
            <w:lang w:val="en-US"/>
          </w:rPr>
          <w:delText>1</w:delText>
        </w:r>
      </w:del>
      <w:ins w:id="242" w:author="RAN4#97 - JOH, Nokia" w:date="2020-11-03T06:41:00Z">
        <w:r w:rsidR="00073A10">
          <w:rPr>
            <w:rFonts w:ascii="Arial" w:hAnsi="Arial" w:cs="Arial"/>
            <w:b/>
            <w:lang w:val="en-US"/>
          </w:rPr>
          <w:t>4</w:t>
        </w:r>
      </w:ins>
      <w:r>
        <w:rPr>
          <w:rFonts w:ascii="Arial" w:hAnsi="Arial" w:cs="Arial"/>
          <w:b/>
          <w:lang w:val="en-US"/>
        </w:rPr>
        <w:t>.</w:t>
      </w:r>
      <w:r w:rsidRPr="00BA6827">
        <w:rPr>
          <w:rFonts w:ascii="Arial" w:hAnsi="Arial" w:cs="Arial"/>
          <w:b/>
          <w:highlight w:val="yellow"/>
          <w:lang w:val="en-US"/>
        </w:rPr>
        <w:t>x</w:t>
      </w:r>
      <w:r w:rsidRPr="00B83D16">
        <w:rPr>
          <w:rFonts w:ascii="Arial" w:hAnsi="Arial" w:cs="Arial"/>
          <w:b/>
          <w:lang w:val="en-US"/>
        </w:rPr>
        <w:t>.</w:t>
      </w:r>
      <w:del w:id="243" w:author="RAN4#97 - JOH, Nokia" w:date="2020-11-03T14:05:00Z">
        <w:r w:rsidDel="00894F22">
          <w:rPr>
            <w:rFonts w:ascii="Arial" w:hAnsi="Arial" w:cs="Arial"/>
            <w:b/>
            <w:lang w:val="en-US"/>
          </w:rPr>
          <w:delText>4</w:delText>
        </w:r>
      </w:del>
      <w:ins w:id="244" w:author="RAN4#97 - JOH, Nokia" w:date="2020-11-03T14:05:00Z">
        <w:r w:rsidR="00894F22">
          <w:rPr>
            <w:rFonts w:ascii="Arial" w:hAnsi="Arial" w:cs="Arial"/>
            <w:b/>
            <w:lang w:val="en-US"/>
          </w:rPr>
          <w:t>5</w:t>
        </w:r>
      </w:ins>
      <w:r w:rsidRPr="00B83D16">
        <w:rPr>
          <w:rFonts w:ascii="Arial" w:hAnsi="Arial" w:cs="Arial"/>
          <w:b/>
          <w:lang w:val="en-US"/>
        </w:rPr>
        <w:t>-</w:t>
      </w:r>
      <w:r w:rsidRPr="00B83D16">
        <w:rPr>
          <w:rFonts w:ascii="Arial" w:hAnsi="Arial" w:cs="Arial" w:hint="eastAsia"/>
          <w:b/>
          <w:lang w:val="en-US"/>
        </w:rPr>
        <w:t>2</w:t>
      </w:r>
      <w:r w:rsidRPr="00ED2D1F">
        <w:rPr>
          <w:rFonts w:ascii="Arial" w:hAnsi="Arial" w:cs="Arial"/>
          <w:b/>
          <w:lang w:val="en-US"/>
        </w:rPr>
        <w:t xml:space="preserve">: </w:t>
      </w:r>
      <w:r>
        <w:rPr>
          <w:rFonts w:ascii="Arial" w:hAnsi="Arial" w:cs="Arial"/>
          <w:b/>
          <w:lang w:val="en-US"/>
        </w:rPr>
        <w:t>H</w:t>
      </w:r>
      <w:r w:rsidRPr="00ED2D1F">
        <w:rPr>
          <w:rFonts w:ascii="Arial" w:hAnsi="Arial" w:cs="Arial"/>
          <w:b/>
          <w:lang w:val="en-US"/>
        </w:rPr>
        <w:t>armonic and IMD for ISM and GNSS bands</w:t>
      </w:r>
    </w:p>
    <w:tbl>
      <w:tblPr>
        <w:tblW w:w="819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35"/>
        <w:gridCol w:w="944"/>
        <w:gridCol w:w="284"/>
        <w:gridCol w:w="992"/>
        <w:gridCol w:w="1752"/>
        <w:gridCol w:w="1082"/>
        <w:gridCol w:w="1406"/>
      </w:tblGrid>
      <w:tr w:rsidR="00957213" w:rsidRPr="00E61312" w14:paraId="24F165DF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2791C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lastRenderedPageBreak/>
              <w:t>Victim Systems</w:t>
            </w:r>
          </w:p>
        </w:tc>
        <w:tc>
          <w:tcPr>
            <w:tcW w:w="2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CE3B7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Frequency range [MHz]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68B454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Impact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DAD3FA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Regions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31961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Comments</w:t>
            </w:r>
          </w:p>
        </w:tc>
      </w:tr>
      <w:tr w:rsidR="00957213" w:rsidRPr="00F4554C" w14:paraId="0891D932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DE8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OMPASS</w:t>
            </w:r>
          </w:p>
          <w:p w14:paraId="6B2815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(Beidou)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012B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AF47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02D3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2E66D" w14:textId="77777777" w:rsidR="00957213" w:rsidRPr="00E12713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7EC8D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2FB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577CD3A1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60DA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alileo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C71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B9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CEFD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BACB4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51C0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7CC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3F8FEDCC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FB28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LONAS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2077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45EA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110E2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61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C14F2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061C4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6B87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E0A9392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27DE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P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4FC1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63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874F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B394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87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51896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10ECC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7E57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7B1FEC11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084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2C6572A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2.4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BCCE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187A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DC63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83.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892C4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75726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/Europe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2602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64F840AC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04CF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DB0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39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C89D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94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51BE6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02241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FB32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6CFDFA89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5E32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0278DCE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5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FACE2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85CE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1E69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26DC7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44C8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95AD2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0376CF5E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1483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C35E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DBE0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0193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35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732FF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802DA7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2C2C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066DA2B9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E0DC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39A2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47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EBF8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6C90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7AFEB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A7EF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4E7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21A7AB53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8451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01BF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D8F9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9C0C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8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B4C1D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C6BF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5C2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4FCEF920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4507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45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70B43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23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F400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09466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EDE2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FD0D8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CD6F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3BE6B18D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81A1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4DB98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2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41DD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A26E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84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3960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9E8AA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98D1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F4CA57B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6545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0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4ECA4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B2C78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C853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B06C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31B2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7B5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C910EEC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5103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CC29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5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2BB5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96B7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DA2C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1A9C9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A Canad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F13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7B840E07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626D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3CC07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F5EF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B1CD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EEE1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12E8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South Kore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4ED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51C5546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B1BC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5773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C1FC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AD26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06A87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79980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Japan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AF4C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461C996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02B0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EB7A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7757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2A8E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57839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60C6A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1930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29CD9819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F3DC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12A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4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AB2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1141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29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C068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842D6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ustrali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ED4F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</w:tbl>
    <w:p w14:paraId="4F50B4AC" w14:textId="77777777" w:rsidR="00957213" w:rsidRPr="0041690F" w:rsidRDefault="00957213" w:rsidP="00957213">
      <w:pPr>
        <w:jc w:val="both"/>
        <w:rPr>
          <w:color w:val="0070C0"/>
          <w:sz w:val="22"/>
          <w:lang w:eastAsia="zh-CN"/>
        </w:rPr>
      </w:pPr>
    </w:p>
    <w:p w14:paraId="66301029" w14:textId="2CFC8391" w:rsidR="00957213" w:rsidRDefault="00957213" w:rsidP="00957213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</w:t>
      </w:r>
      <w:del w:id="245" w:author="RAN4#97 - JOH, Nokia" w:date="2020-11-03T06:41:00Z">
        <w:r w:rsidDel="006B7159">
          <w:rPr>
            <w:rFonts w:ascii="Arial" w:hAnsi="Arial" w:cs="Arial"/>
            <w:sz w:val="24"/>
            <w:szCs w:val="28"/>
            <w:lang w:val="en-US" w:eastAsia="zh-CN"/>
          </w:rPr>
          <w:delText>1</w:delText>
        </w:r>
      </w:del>
      <w:ins w:id="246" w:author="RAN4#97 - JOH, Nokia" w:date="2020-11-03T06:41:00Z">
        <w:r w:rsidR="006B7159">
          <w:rPr>
            <w:rFonts w:ascii="Arial" w:hAnsi="Arial" w:cs="Arial"/>
            <w:sz w:val="24"/>
            <w:szCs w:val="28"/>
            <w:lang w:val="en-US" w:eastAsia="zh-CN"/>
          </w:rPr>
          <w:t>4</w:t>
        </w:r>
      </w:ins>
      <w:r>
        <w:rPr>
          <w:rFonts w:ascii="Arial" w:hAnsi="Arial" w:cs="Arial"/>
          <w:sz w:val="24"/>
          <w:szCs w:val="28"/>
          <w:lang w:val="en-US" w:eastAsia="zh-CN"/>
        </w:rPr>
        <w:t>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</w:t>
      </w:r>
      <w:ins w:id="247" w:author="RAN4#97 - JOH, Nokia" w:date="2020-11-03T14:05:00Z">
        <w:r w:rsidR="00894F22">
          <w:rPr>
            <w:rFonts w:ascii="Arial" w:hAnsi="Arial" w:cs="Arial"/>
            <w:sz w:val="24"/>
            <w:szCs w:val="28"/>
            <w:lang w:val="en-US" w:eastAsia="zh-CN"/>
          </w:rPr>
          <w:t>6</w:t>
        </w:r>
      </w:ins>
      <w:del w:id="248" w:author="RAN4#97 - JOH, Nokia" w:date="2020-11-03T14:05:00Z">
        <w:r w:rsidDel="00894F22">
          <w:rPr>
            <w:rFonts w:ascii="Arial" w:hAnsi="Arial" w:cs="Arial"/>
            <w:sz w:val="24"/>
            <w:szCs w:val="28"/>
            <w:lang w:val="en-US" w:eastAsia="zh-CN"/>
          </w:rPr>
          <w:delText>5</w:delText>
        </w:r>
      </w:del>
      <w:r>
        <w:rPr>
          <w:rFonts w:ascii="Arial" w:hAnsi="Arial" w:cs="Arial"/>
          <w:sz w:val="24"/>
          <w:szCs w:val="28"/>
          <w:lang w:val="en-US" w:eastAsia="sv-SE"/>
        </w:rPr>
        <w:tab/>
      </w:r>
      <w:ins w:id="249" w:author="RAN4#97 - JOH, Nokia" w:date="2020-11-03T14:05:00Z">
        <w:r w:rsidR="00067DD1" w:rsidRPr="00067DD1">
          <w:rPr>
            <w:rFonts w:ascii="Arial" w:hAnsi="Arial" w:cs="Arial"/>
            <w:sz w:val="24"/>
            <w:szCs w:val="28"/>
            <w:lang w:val="en-US"/>
          </w:rPr>
          <w:t>∆RIBNC values</w:t>
        </w:r>
      </w:ins>
      <w:del w:id="250" w:author="RAN4#97 - JOH, Nokia" w:date="2020-11-03T14:05:00Z">
        <w:r w:rsidDel="00067DD1">
          <w:rPr>
            <w:rFonts w:ascii="Arial" w:hAnsi="Arial" w:cs="Arial"/>
            <w:sz w:val="24"/>
            <w:szCs w:val="28"/>
            <w:lang w:val="en-US"/>
          </w:rPr>
          <w:delText>∆T</w:delText>
        </w:r>
        <w:r w:rsidDel="00067DD1">
          <w:rPr>
            <w:rFonts w:ascii="Arial" w:hAnsi="Arial" w:cs="Arial"/>
            <w:sz w:val="24"/>
            <w:szCs w:val="28"/>
            <w:vertAlign w:val="subscript"/>
            <w:lang w:val="en-US"/>
          </w:rPr>
          <w:delText>IB</w:delText>
        </w:r>
        <w:r w:rsidDel="00067DD1">
          <w:rPr>
            <w:rFonts w:ascii="Arial" w:hAnsi="Arial" w:cs="Arial"/>
            <w:sz w:val="24"/>
            <w:szCs w:val="28"/>
            <w:lang w:val="en-US"/>
          </w:rPr>
          <w:delText xml:space="preserve"> and ∆R</w:delText>
        </w:r>
        <w:r w:rsidDel="00067DD1">
          <w:rPr>
            <w:rFonts w:ascii="Arial" w:hAnsi="Arial" w:cs="Arial"/>
            <w:sz w:val="24"/>
            <w:szCs w:val="28"/>
            <w:vertAlign w:val="subscript"/>
            <w:lang w:val="en-US"/>
          </w:rPr>
          <w:delText>IB</w:delText>
        </w:r>
        <w:r w:rsidDel="00067DD1">
          <w:rPr>
            <w:rFonts w:ascii="Arial" w:hAnsi="Arial" w:cs="Arial"/>
            <w:sz w:val="24"/>
            <w:szCs w:val="28"/>
            <w:lang w:val="en-US"/>
          </w:rPr>
          <w:delText xml:space="preserve"> values</w:delText>
        </w:r>
      </w:del>
    </w:p>
    <w:p w14:paraId="5F29B0A5" w14:textId="7CCCADCF" w:rsidR="00B70DCF" w:rsidRDefault="00957213" w:rsidP="00B70DCF">
      <w:pPr>
        <w:rPr>
          <w:ins w:id="251" w:author="tank" w:date="2020-11-04T10:36:00Z"/>
        </w:rPr>
      </w:pPr>
      <w:moveFromRangeStart w:id="252" w:author="tank" w:date="2020-11-04T10:36:00Z" w:name="move55378621"/>
      <w:moveFrom w:id="253" w:author="tank" w:date="2020-11-04T10:36:00Z">
        <w:r w:rsidDel="00B70DCF">
          <w:t xml:space="preserve">Not applicable for </w:t>
        </w:r>
        <w:r w:rsidDel="00B70DCF">
          <w:rPr>
            <w:lang w:eastAsia="zh-CN"/>
          </w:rPr>
          <w:t>DC_71_n71.</w:t>
        </w:r>
      </w:moveFrom>
      <w:moveFromRangeEnd w:id="252"/>
      <w:ins w:id="254" w:author="tank" w:date="2020-11-04T10:36:00Z">
        <w:r w:rsidR="00B70DCF">
          <w:t xml:space="preserve">Based on the co-existence studies for </w:t>
        </w:r>
        <w:r w:rsidR="00B70DCF" w:rsidRPr="00557786">
          <w:rPr>
            <w:lang w:val="en-US" w:eastAsia="zh-TW"/>
          </w:rPr>
          <w:t>DC_</w:t>
        </w:r>
        <w:r w:rsidR="00B70DCF">
          <w:rPr>
            <w:lang w:val="en-US" w:eastAsia="zh-TW"/>
          </w:rPr>
          <w:t>71</w:t>
        </w:r>
        <w:r w:rsidR="00B70DCF" w:rsidRPr="00557786">
          <w:rPr>
            <w:lang w:val="en-US" w:eastAsia="zh-TW"/>
          </w:rPr>
          <w:t>_n</w:t>
        </w:r>
        <w:r w:rsidR="00B70DCF">
          <w:rPr>
            <w:lang w:val="en-US" w:eastAsia="zh-TW"/>
          </w:rPr>
          <w:t xml:space="preserve">71 it is found that </w:t>
        </w:r>
        <w:r w:rsidR="00B70DCF">
          <w:rPr>
            <w:lang w:val="en-US"/>
          </w:rPr>
          <w:t xml:space="preserve">a </w:t>
        </w:r>
        <w:r w:rsidR="00B70DCF">
          <w:t xml:space="preserve">Wgap exception is needed defined due to the configuration having </w:t>
        </w:r>
        <w:r w:rsidR="00B70DCF" w:rsidRPr="006F511D">
          <w:t>2DL carriers (1NR and 1LTE) in the DL of band 71 with an UL NR carrier.</w:t>
        </w:r>
        <w:r w:rsidR="00B70DCF">
          <w:t xml:space="preserve"> This is to be defined in</w:t>
        </w:r>
        <w:r w:rsidR="00B70DCF" w:rsidRPr="008B115A">
          <w:t xml:space="preserve"> </w:t>
        </w:r>
        <w:r w:rsidR="00B70DCF" w:rsidRPr="00E062F1">
          <w:t xml:space="preserve">Table </w:t>
        </w:r>
        <w:r w:rsidR="00B70DCF">
          <w:t>7</w:t>
        </w:r>
        <w:r w:rsidR="00B70DCF" w:rsidRPr="00E062F1">
          <w:t>.</w:t>
        </w:r>
        <w:r w:rsidR="00B70DCF">
          <w:t>3</w:t>
        </w:r>
        <w:r w:rsidR="00B70DCF" w:rsidRPr="00E062F1">
          <w:t>B.</w:t>
        </w:r>
        <w:r w:rsidR="00B70DCF">
          <w:t>3</w:t>
        </w:r>
        <w:r w:rsidR="00B70DCF" w:rsidRPr="00E062F1">
          <w:t>.2-</w:t>
        </w:r>
        <w:r w:rsidR="00B70DCF">
          <w:t xml:space="preserve">2 of 38.101-3. </w:t>
        </w:r>
      </w:ins>
    </w:p>
    <w:p w14:paraId="5D6A911E" w14:textId="77777777" w:rsidR="00B70DCF" w:rsidRPr="00E062F1" w:rsidRDefault="00B70DCF" w:rsidP="00B70DCF">
      <w:pPr>
        <w:pStyle w:val="TH"/>
        <w:rPr>
          <w:ins w:id="255" w:author="tank" w:date="2020-11-04T10:36:00Z"/>
        </w:rPr>
      </w:pPr>
      <w:ins w:id="256" w:author="tank" w:date="2020-11-04T10:36:00Z">
        <w:r w:rsidRPr="00E062F1">
          <w:t xml:space="preserve">Table </w:t>
        </w:r>
        <w:r w:rsidRPr="00E062F1">
          <w:rPr>
            <w:rFonts w:eastAsia="PMingLiU"/>
            <w:lang w:eastAsia="zh-TW"/>
          </w:rPr>
          <w:t>7</w:t>
        </w:r>
        <w:r w:rsidRPr="00E062F1">
          <w:t>.</w:t>
        </w:r>
        <w:r w:rsidRPr="00E062F1">
          <w:rPr>
            <w:rFonts w:eastAsia="PMingLiU"/>
            <w:lang w:eastAsia="zh-TW"/>
          </w:rPr>
          <w:t>3</w:t>
        </w:r>
        <w:r w:rsidRPr="00E062F1">
          <w:t>B.</w:t>
        </w:r>
        <w:r w:rsidRPr="00E062F1">
          <w:rPr>
            <w:rFonts w:eastAsia="PMingLiU"/>
            <w:lang w:eastAsia="zh-TW"/>
          </w:rPr>
          <w:t>3</w:t>
        </w:r>
        <w:r w:rsidRPr="00E062F1">
          <w:t>.</w:t>
        </w:r>
        <w:r w:rsidRPr="00E062F1">
          <w:rPr>
            <w:rFonts w:eastAsia="PMingLiU"/>
            <w:lang w:eastAsia="zh-TW"/>
          </w:rPr>
          <w:t>2</w:t>
        </w:r>
        <w:r w:rsidRPr="00E062F1">
          <w:t>-</w:t>
        </w:r>
        <w:r w:rsidRPr="00E062F1">
          <w:rPr>
            <w:lang w:eastAsia="zh-TW"/>
          </w:rPr>
          <w:t>2</w:t>
        </w:r>
        <w:r w:rsidRPr="00E062F1">
          <w:t xml:space="preserve">: Intra-band non-contiguous </w:t>
        </w:r>
        <w:r w:rsidRPr="00E062F1">
          <w:rPr>
            <w:rFonts w:eastAsia="PMingLiU"/>
            <w:lang w:eastAsia="zh-TW"/>
          </w:rPr>
          <w:t>EN-DC</w:t>
        </w:r>
        <w:r w:rsidRPr="00E062F1">
          <w:t xml:space="preserve"> with one uplink configuration on </w:t>
        </w:r>
        <w:r w:rsidRPr="00E062F1">
          <w:rPr>
            <w:lang w:eastAsia="zh-TW"/>
          </w:rPr>
          <w:t>NR</w:t>
        </w:r>
        <w:r w:rsidRPr="00E062F1">
          <w:t xml:space="preserve"> for reference sensitivity</w:t>
        </w:r>
        <w:r w:rsidRPr="00E062F1">
          <w:rPr>
            <w:lang w:eastAsia="zh-TW"/>
          </w:rPr>
          <w:t xml:space="preserve"> </w:t>
        </w:r>
        <w:r w:rsidRPr="00E062F1">
          <w:t>(</w:t>
        </w:r>
        <w:r w:rsidRPr="00E062F1">
          <w:rPr>
            <w:lang w:eastAsia="zh-TW"/>
          </w:rPr>
          <w:t xml:space="preserve">NR carrier is higher than the </w:t>
        </w:r>
        <w:r w:rsidRPr="00E062F1">
          <w:t>E-UTRA</w:t>
        </w:r>
        <w:r w:rsidRPr="00E062F1">
          <w:rPr>
            <w:lang w:eastAsia="zh-TW"/>
          </w:rPr>
          <w:t xml:space="preserve"> carrier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9"/>
        <w:gridCol w:w="941"/>
        <w:gridCol w:w="942"/>
        <w:gridCol w:w="2127"/>
        <w:gridCol w:w="1160"/>
        <w:gridCol w:w="789"/>
        <w:gridCol w:w="992"/>
      </w:tblGrid>
      <w:tr w:rsidR="00B70DCF" w:rsidRPr="00E062F1" w14:paraId="7F3DF11F" w14:textId="77777777" w:rsidTr="00926F06">
        <w:trPr>
          <w:trHeight w:val="284"/>
          <w:tblHeader/>
          <w:jc w:val="center"/>
          <w:ins w:id="257" w:author="tank" w:date="2020-11-04T10:36:00Z"/>
        </w:trPr>
        <w:tc>
          <w:tcPr>
            <w:tcW w:w="16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4E0A4F" w14:textId="77777777" w:rsidR="00B70DCF" w:rsidRPr="00E062F1" w:rsidRDefault="00B70DCF" w:rsidP="00926F06">
            <w:pPr>
              <w:pStyle w:val="TAH"/>
              <w:rPr>
                <w:ins w:id="258" w:author="tank" w:date="2020-11-04T10:36:00Z"/>
              </w:rPr>
            </w:pPr>
            <w:ins w:id="259" w:author="tank" w:date="2020-11-04T10:36:00Z">
              <w:r w:rsidRPr="00E062F1">
                <w:rPr>
                  <w:lang w:eastAsia="zh-TW"/>
                </w:rPr>
                <w:t>DC</w:t>
              </w:r>
              <w:r w:rsidRPr="00E062F1">
                <w:t xml:space="preserve"> configuration</w:t>
              </w:r>
            </w:ins>
          </w:p>
        </w:tc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E4D72" w14:textId="77777777" w:rsidR="00B70DCF" w:rsidRPr="00E062F1" w:rsidRDefault="00B70DCF" w:rsidP="00926F06">
            <w:pPr>
              <w:pStyle w:val="TAH"/>
              <w:rPr>
                <w:ins w:id="260" w:author="tank" w:date="2020-11-04T10:36:00Z"/>
                <w:lang w:eastAsia="zh-TW"/>
              </w:rPr>
            </w:pPr>
            <w:ins w:id="261" w:author="tank" w:date="2020-11-04T10:36:00Z">
              <w:r w:rsidRPr="00E062F1">
                <w:t>Aggregated bandwidth</w:t>
              </w:r>
            </w:ins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1DD29A" w14:textId="77777777" w:rsidR="00B70DCF" w:rsidRPr="00E062F1" w:rsidRDefault="00B70DCF" w:rsidP="00926F06">
            <w:pPr>
              <w:pStyle w:val="TAH"/>
              <w:rPr>
                <w:ins w:id="262" w:author="tank" w:date="2020-11-04T10:36:00Z"/>
              </w:rPr>
            </w:pPr>
            <w:ins w:id="263" w:author="tank" w:date="2020-11-04T10:36:00Z">
              <w:r w:rsidRPr="00E062F1">
                <w:t>W</w:t>
              </w:r>
              <w:r w:rsidRPr="00E062F1">
                <w:rPr>
                  <w:vertAlign w:val="subscript"/>
                </w:rPr>
                <w:t xml:space="preserve">gap </w:t>
              </w:r>
              <w:r w:rsidRPr="00E062F1">
                <w:t>/ (MHz)</w:t>
              </w:r>
            </w:ins>
          </w:p>
        </w:tc>
        <w:tc>
          <w:tcPr>
            <w:tcW w:w="1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251CA8" w14:textId="77777777" w:rsidR="00B70DCF" w:rsidRPr="00E062F1" w:rsidRDefault="00B70DCF" w:rsidP="00926F06">
            <w:pPr>
              <w:pStyle w:val="TAH"/>
              <w:rPr>
                <w:ins w:id="264" w:author="tank" w:date="2020-11-04T10:36:00Z"/>
              </w:rPr>
            </w:pPr>
            <w:ins w:id="265" w:author="tank" w:date="2020-11-04T10:36:00Z">
              <w:r w:rsidRPr="00E062F1">
                <w:t xml:space="preserve">UL </w:t>
              </w:r>
              <w:r w:rsidRPr="00E062F1">
                <w:rPr>
                  <w:lang w:eastAsia="zh-TW"/>
                </w:rPr>
                <w:t>NR</w:t>
              </w:r>
              <w:r w:rsidRPr="00E062F1">
                <w:t xml:space="preserve"> allocation</w:t>
              </w:r>
            </w:ins>
          </w:p>
        </w:tc>
        <w:tc>
          <w:tcPr>
            <w:tcW w:w="7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C95A82" w14:textId="77777777" w:rsidR="00B70DCF" w:rsidRPr="00E062F1" w:rsidRDefault="00B70DCF" w:rsidP="00926F06">
            <w:pPr>
              <w:pStyle w:val="TAH"/>
              <w:rPr>
                <w:ins w:id="266" w:author="tank" w:date="2020-11-04T10:36:00Z"/>
              </w:rPr>
            </w:pPr>
            <w:ins w:id="267" w:author="tank" w:date="2020-11-04T10:36:00Z">
              <w:r w:rsidRPr="00E062F1">
                <w:t>ΔR</w:t>
              </w:r>
              <w:r w:rsidRPr="00E062F1">
                <w:rPr>
                  <w:vertAlign w:val="subscript"/>
                </w:rPr>
                <w:t>IBNC</w:t>
              </w:r>
              <w:r w:rsidRPr="00E062F1">
                <w:t xml:space="preserve"> (dB)</w:t>
              </w:r>
            </w:ins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A20245" w14:textId="77777777" w:rsidR="00B70DCF" w:rsidRPr="00E062F1" w:rsidRDefault="00B70DCF" w:rsidP="00926F06">
            <w:pPr>
              <w:pStyle w:val="TAH"/>
              <w:rPr>
                <w:ins w:id="268" w:author="tank" w:date="2020-11-04T10:36:00Z"/>
              </w:rPr>
            </w:pPr>
            <w:ins w:id="269" w:author="tank" w:date="2020-11-04T10:36:00Z">
              <w:r w:rsidRPr="00E062F1">
                <w:t>Duplex mode</w:t>
              </w:r>
            </w:ins>
          </w:p>
        </w:tc>
      </w:tr>
      <w:tr w:rsidR="00B70DCF" w:rsidRPr="00E062F1" w14:paraId="560A81B4" w14:textId="77777777" w:rsidTr="00926F06">
        <w:trPr>
          <w:trHeight w:val="283"/>
          <w:tblHeader/>
          <w:jc w:val="center"/>
          <w:ins w:id="270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2D39" w14:textId="77777777" w:rsidR="00B70DCF" w:rsidRPr="00E062F1" w:rsidRDefault="00B70DCF" w:rsidP="00926F06">
            <w:pPr>
              <w:pStyle w:val="TAH"/>
              <w:rPr>
                <w:ins w:id="271" w:author="tank" w:date="2020-11-04T10:36:00Z"/>
                <w:lang w:eastAsia="zh-TW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B9A07" w14:textId="77777777" w:rsidR="00B70DCF" w:rsidRPr="00E062F1" w:rsidRDefault="00B70DCF" w:rsidP="00926F06">
            <w:pPr>
              <w:pStyle w:val="TAH"/>
              <w:rPr>
                <w:ins w:id="272" w:author="tank" w:date="2020-11-04T10:36:00Z"/>
                <w:lang w:eastAsia="zh-TW"/>
              </w:rPr>
            </w:pPr>
            <w:ins w:id="273" w:author="tank" w:date="2020-11-04T10:36:00Z">
              <w:r w:rsidRPr="00E062F1">
                <w:rPr>
                  <w:lang w:eastAsia="zh-TW"/>
                </w:rPr>
                <w:t>NR</w:t>
              </w:r>
            </w:ins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0F2D5" w14:textId="77777777" w:rsidR="00B70DCF" w:rsidRPr="00E062F1" w:rsidRDefault="00B70DCF" w:rsidP="00926F06">
            <w:pPr>
              <w:pStyle w:val="TAH"/>
              <w:rPr>
                <w:ins w:id="274" w:author="tank" w:date="2020-11-04T10:36:00Z"/>
                <w:lang w:eastAsia="zh-TW"/>
              </w:rPr>
            </w:pPr>
            <w:ins w:id="275" w:author="tank" w:date="2020-11-04T10:36:00Z">
              <w:r w:rsidRPr="00E062F1">
                <w:rPr>
                  <w:lang w:eastAsia="zh-TW"/>
                </w:rPr>
                <w:t>E-UTRA</w:t>
              </w:r>
            </w:ins>
          </w:p>
        </w:tc>
        <w:tc>
          <w:tcPr>
            <w:tcW w:w="21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0ABA0" w14:textId="77777777" w:rsidR="00B70DCF" w:rsidRPr="00E062F1" w:rsidRDefault="00B70DCF" w:rsidP="00926F06">
            <w:pPr>
              <w:pStyle w:val="TAH"/>
              <w:rPr>
                <w:ins w:id="276" w:author="tank" w:date="2020-11-04T10:36:00Z"/>
              </w:rPr>
            </w:pPr>
          </w:p>
        </w:tc>
        <w:tc>
          <w:tcPr>
            <w:tcW w:w="1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4CF39" w14:textId="77777777" w:rsidR="00B70DCF" w:rsidRPr="00E062F1" w:rsidRDefault="00B70DCF" w:rsidP="00926F06">
            <w:pPr>
              <w:pStyle w:val="TAH"/>
              <w:rPr>
                <w:ins w:id="277" w:author="tank" w:date="2020-11-04T10:36:00Z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E9D17" w14:textId="77777777" w:rsidR="00B70DCF" w:rsidRPr="00E062F1" w:rsidRDefault="00B70DCF" w:rsidP="00926F06">
            <w:pPr>
              <w:pStyle w:val="TAH"/>
              <w:rPr>
                <w:ins w:id="278" w:author="tank" w:date="2020-11-04T10:36:00Z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D5DF7" w14:textId="77777777" w:rsidR="00B70DCF" w:rsidRPr="00E062F1" w:rsidRDefault="00B70DCF" w:rsidP="00926F06">
            <w:pPr>
              <w:pStyle w:val="TAH"/>
              <w:rPr>
                <w:ins w:id="279" w:author="tank" w:date="2020-11-04T10:36:00Z"/>
              </w:rPr>
            </w:pPr>
          </w:p>
        </w:tc>
      </w:tr>
      <w:tr w:rsidR="00B70DCF" w:rsidRPr="00E062F1" w14:paraId="1A882BFE" w14:textId="77777777" w:rsidTr="00926F06">
        <w:trPr>
          <w:trHeight w:val="95"/>
          <w:jc w:val="center"/>
          <w:ins w:id="280" w:author="tank" w:date="2020-11-04T10:36:00Z"/>
        </w:trPr>
        <w:tc>
          <w:tcPr>
            <w:tcW w:w="162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1EC056" w14:textId="77777777" w:rsidR="00B70DCF" w:rsidRPr="00E80C89" w:rsidRDefault="00B70DCF" w:rsidP="00926F06">
            <w:pPr>
              <w:pStyle w:val="TAC"/>
              <w:snapToGrid w:val="0"/>
              <w:rPr>
                <w:ins w:id="281" w:author="tank" w:date="2020-11-04T10:36:00Z"/>
                <w:szCs w:val="18"/>
                <w:vertAlign w:val="superscript"/>
              </w:rPr>
            </w:pPr>
            <w:ins w:id="282" w:author="tank" w:date="2020-11-04T10:36:00Z">
              <w:r w:rsidRPr="00E062F1">
                <w:rPr>
                  <w:szCs w:val="18"/>
                  <w:lang w:eastAsia="zh-TW"/>
                </w:rPr>
                <w:t>DC</w:t>
              </w:r>
              <w:r w:rsidRPr="00E062F1">
                <w:rPr>
                  <w:szCs w:val="18"/>
                </w:rPr>
                <w:t>_</w:t>
              </w:r>
              <w:r>
                <w:rPr>
                  <w:szCs w:val="18"/>
                </w:rPr>
                <w:t>71</w:t>
              </w:r>
              <w:r w:rsidRPr="00E062F1">
                <w:rPr>
                  <w:szCs w:val="18"/>
                </w:rPr>
                <w:t>A_n</w:t>
              </w:r>
              <w:r>
                <w:rPr>
                  <w:szCs w:val="18"/>
                </w:rPr>
                <w:t>71A</w:t>
              </w:r>
            </w:ins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C59D4C" w14:textId="77777777" w:rsidR="00B70DCF" w:rsidRPr="00E062F1" w:rsidRDefault="00B70DCF" w:rsidP="00926F06">
            <w:pPr>
              <w:pStyle w:val="TAC"/>
              <w:rPr>
                <w:ins w:id="283" w:author="tank" w:date="2020-11-04T10:36:00Z"/>
                <w:color w:val="0D0D0D"/>
                <w:lang w:eastAsia="zh-TW"/>
              </w:rPr>
            </w:pPr>
            <w:ins w:id="284" w:author="tank" w:date="2020-11-04T10:36:00Z">
              <w:r w:rsidRPr="00E062F1">
                <w:t>5 MHz</w:t>
              </w:r>
            </w:ins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3068C5" w14:textId="77777777" w:rsidR="00B70DCF" w:rsidRPr="00E062F1" w:rsidRDefault="00B70DCF" w:rsidP="00926F06">
            <w:pPr>
              <w:pStyle w:val="TAC"/>
              <w:rPr>
                <w:ins w:id="285" w:author="tank" w:date="2020-11-04T10:36:00Z"/>
                <w:color w:val="0D0D0D"/>
                <w:lang w:eastAsia="zh-TW"/>
              </w:rPr>
            </w:pPr>
            <w:ins w:id="286" w:author="tank" w:date="2020-11-04T10:36:00Z">
              <w:r w:rsidRPr="00E062F1">
                <w:rPr>
                  <w:lang w:eastAsia="zh-CN"/>
                </w:rPr>
                <w:t>5 MHz</w:t>
              </w:r>
            </w:ins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30004B" w14:textId="77777777" w:rsidR="00B70DCF" w:rsidRPr="00E062F1" w:rsidRDefault="00B70DCF" w:rsidP="00926F06">
            <w:pPr>
              <w:pStyle w:val="TAC"/>
              <w:rPr>
                <w:ins w:id="287" w:author="tank" w:date="2020-11-04T10:36:00Z"/>
                <w:color w:val="0D0D0D"/>
              </w:rPr>
            </w:pPr>
            <w:ins w:id="288" w:author="tank" w:date="2020-11-04T10:36:00Z">
              <w:r>
                <w:t xml:space="preserve">5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25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8815F5" w14:textId="77777777" w:rsidR="00B70DCF" w:rsidRPr="00926F06" w:rsidRDefault="00B70DCF" w:rsidP="00926F06">
            <w:pPr>
              <w:pStyle w:val="TAC"/>
              <w:rPr>
                <w:ins w:id="289" w:author="tank" w:date="2020-11-04T10:36:00Z"/>
                <w:highlight w:val="yellow"/>
              </w:rPr>
            </w:pPr>
            <w:ins w:id="290" w:author="tank" w:date="2020-11-04T10:36:00Z">
              <w:r w:rsidRPr="00D74EFB">
                <w:rPr>
                  <w:lang w:val="fi-FI" w:eastAsia="fi-FI"/>
                </w:rPr>
                <w:t>5</w:t>
              </w:r>
            </w:ins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BF5A9C" w14:textId="77777777" w:rsidR="00B70DCF" w:rsidRPr="00926F06" w:rsidRDefault="00B70DCF" w:rsidP="00926F06">
            <w:pPr>
              <w:pStyle w:val="TAC"/>
              <w:rPr>
                <w:ins w:id="291" w:author="tank" w:date="2020-11-04T10:36:00Z"/>
                <w:highlight w:val="yellow"/>
                <w:lang w:eastAsia="zh-TW"/>
              </w:rPr>
            </w:pPr>
            <w:ins w:id="292" w:author="tank" w:date="2020-11-04T10:36:00Z">
              <w:r w:rsidRPr="00D74EFB">
                <w:rPr>
                  <w:lang w:val="fi-FI" w:eastAsia="fi-FI"/>
                </w:rPr>
                <w:t>4.0</w:t>
              </w:r>
            </w:ins>
          </w:p>
        </w:tc>
        <w:tc>
          <w:tcPr>
            <w:tcW w:w="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3B6CA" w14:textId="77777777" w:rsidR="00B70DCF" w:rsidRPr="00E062F1" w:rsidRDefault="00B70DCF" w:rsidP="00926F06">
            <w:pPr>
              <w:pStyle w:val="TAC"/>
              <w:rPr>
                <w:ins w:id="293" w:author="tank" w:date="2020-11-04T10:36:00Z"/>
                <w:lang w:eastAsia="zh-TW"/>
              </w:rPr>
            </w:pPr>
            <w:ins w:id="294" w:author="tank" w:date="2020-11-04T10:36:00Z">
              <w:r w:rsidRPr="00E062F1">
                <w:rPr>
                  <w:lang w:eastAsia="zh-TW"/>
                </w:rPr>
                <w:t>FDD</w:t>
              </w:r>
            </w:ins>
          </w:p>
        </w:tc>
      </w:tr>
      <w:tr w:rsidR="00B70DCF" w:rsidRPr="00E062F1" w14:paraId="78F5A458" w14:textId="77777777" w:rsidTr="00926F06">
        <w:trPr>
          <w:trHeight w:val="94"/>
          <w:jc w:val="center"/>
          <w:ins w:id="295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0C7A20" w14:textId="77777777" w:rsidR="00B70DCF" w:rsidRPr="00E062F1" w:rsidRDefault="00B70DCF" w:rsidP="00926F06">
            <w:pPr>
              <w:pStyle w:val="TAC"/>
              <w:snapToGrid w:val="0"/>
              <w:rPr>
                <w:ins w:id="296" w:author="tank" w:date="2020-11-04T10:36:00Z"/>
                <w:szCs w:val="18"/>
                <w:lang w:eastAsia="zh-TW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B60912" w14:textId="77777777" w:rsidR="00B70DCF" w:rsidRPr="00E062F1" w:rsidRDefault="00B70DCF" w:rsidP="00926F06">
            <w:pPr>
              <w:pStyle w:val="TAC"/>
              <w:rPr>
                <w:ins w:id="297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86E3A9" w14:textId="77777777" w:rsidR="00B70DCF" w:rsidRPr="00E062F1" w:rsidRDefault="00B70DCF" w:rsidP="00926F06">
            <w:pPr>
              <w:pStyle w:val="TAC"/>
              <w:rPr>
                <w:ins w:id="298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D8A86E" w14:textId="77777777" w:rsidR="00B70DCF" w:rsidRDefault="00B70DCF" w:rsidP="00926F06">
            <w:pPr>
              <w:pStyle w:val="TAC"/>
              <w:rPr>
                <w:ins w:id="299" w:author="tank" w:date="2020-11-04T10:36:00Z"/>
                <w:color w:val="0D0D0D"/>
              </w:rPr>
            </w:pPr>
            <w:ins w:id="300" w:author="tank" w:date="2020-11-04T10:36:00Z">
              <w:r>
                <w:t xml:space="preserve">0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5</w:t>
              </w:r>
            </w:ins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C25C3A" w14:textId="77777777" w:rsidR="00B70DCF" w:rsidRPr="00CA5E14" w:rsidRDefault="00B70DCF" w:rsidP="00926F06">
            <w:pPr>
              <w:pStyle w:val="TAC"/>
              <w:rPr>
                <w:ins w:id="301" w:author="tank" w:date="2020-11-04T10:36:00Z"/>
                <w:highlight w:val="yellow"/>
                <w:lang w:eastAsia="zh-CN"/>
              </w:rPr>
            </w:pPr>
            <w:ins w:id="302" w:author="tank" w:date="2020-11-04T10:36:00Z">
              <w:r w:rsidRPr="00D74EFB">
                <w:rPr>
                  <w:lang w:val="fi-FI" w:eastAsia="fi-FI"/>
                </w:rPr>
                <w:t>20</w:t>
              </w:r>
            </w:ins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8F5DC" w14:textId="77777777" w:rsidR="00B70DCF" w:rsidRPr="00D74EFB" w:rsidRDefault="00B70DCF" w:rsidP="00926F06">
            <w:pPr>
              <w:pStyle w:val="TAC"/>
              <w:rPr>
                <w:ins w:id="303" w:author="tank" w:date="2020-11-04T10:36:00Z"/>
                <w:highlight w:val="yellow"/>
                <w:lang w:eastAsia="zh-CN"/>
              </w:rPr>
            </w:pPr>
            <w:ins w:id="304" w:author="tank" w:date="2020-11-04T10:36:00Z">
              <w:r w:rsidRPr="00D74EFB">
                <w:rPr>
                  <w:lang w:val="fi-FI" w:eastAsia="fi-FI"/>
                </w:rPr>
                <w:t>0</w:t>
              </w:r>
            </w:ins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DCDC21" w14:textId="77777777" w:rsidR="00B70DCF" w:rsidRPr="00E062F1" w:rsidRDefault="00B70DCF" w:rsidP="00926F06">
            <w:pPr>
              <w:pStyle w:val="TAC"/>
              <w:rPr>
                <w:ins w:id="305" w:author="tank" w:date="2020-11-04T10:36:00Z"/>
                <w:lang w:eastAsia="zh-TW"/>
              </w:rPr>
            </w:pPr>
          </w:p>
        </w:tc>
      </w:tr>
      <w:tr w:rsidR="00B70DCF" w:rsidRPr="00E062F1" w14:paraId="2A0C4769" w14:textId="77777777" w:rsidTr="00926F06">
        <w:trPr>
          <w:trHeight w:val="95"/>
          <w:jc w:val="center"/>
          <w:ins w:id="306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AEB351" w14:textId="77777777" w:rsidR="00B70DCF" w:rsidRPr="00E062F1" w:rsidRDefault="00B70DCF" w:rsidP="00926F06">
            <w:pPr>
              <w:pStyle w:val="TAC"/>
              <w:snapToGrid w:val="0"/>
              <w:rPr>
                <w:ins w:id="307" w:author="tank" w:date="2020-11-04T10:36:00Z"/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21DAE9" w14:textId="77777777" w:rsidR="00B70DCF" w:rsidRPr="00E062F1" w:rsidRDefault="00B70DCF" w:rsidP="00926F06">
            <w:pPr>
              <w:pStyle w:val="TAC"/>
              <w:rPr>
                <w:ins w:id="308" w:author="tank" w:date="2020-11-04T10:36:00Z"/>
                <w:color w:val="0D0D0D"/>
                <w:lang w:eastAsia="zh-TW"/>
              </w:rPr>
            </w:pPr>
            <w:ins w:id="309" w:author="tank" w:date="2020-11-04T10:36:00Z">
              <w:r w:rsidRPr="00E062F1">
                <w:t>10 MHz</w:t>
              </w:r>
            </w:ins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D7BDC4" w14:textId="77777777" w:rsidR="00B70DCF" w:rsidRPr="00E062F1" w:rsidRDefault="00B70DCF" w:rsidP="00926F06">
            <w:pPr>
              <w:pStyle w:val="TAC"/>
              <w:rPr>
                <w:ins w:id="310" w:author="tank" w:date="2020-11-04T10:36:00Z"/>
                <w:color w:val="0D0D0D"/>
                <w:lang w:eastAsia="zh-TW"/>
              </w:rPr>
            </w:pPr>
            <w:ins w:id="311" w:author="tank" w:date="2020-11-04T10:36:00Z">
              <w:r w:rsidRPr="00E062F1">
                <w:rPr>
                  <w:lang w:eastAsia="zh-CN"/>
                </w:rPr>
                <w:t>5 MHz</w:t>
              </w:r>
            </w:ins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97DD9E" w14:textId="77777777" w:rsidR="00B70DCF" w:rsidRPr="00E062F1" w:rsidRDefault="00B70DCF" w:rsidP="00926F06">
            <w:pPr>
              <w:pStyle w:val="TAC"/>
              <w:rPr>
                <w:ins w:id="312" w:author="tank" w:date="2020-11-04T10:36:00Z"/>
                <w:color w:val="0D0D0D"/>
              </w:rPr>
            </w:pPr>
            <w:ins w:id="313" w:author="tank" w:date="2020-11-04T10:36:00Z">
              <w:r>
                <w:t xml:space="preserve">5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20</w:t>
              </w:r>
            </w:ins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1DCB4C" w14:textId="77777777" w:rsidR="00B70DCF" w:rsidRPr="00926F06" w:rsidRDefault="00B70DCF" w:rsidP="00926F06">
            <w:pPr>
              <w:pStyle w:val="TAC"/>
              <w:rPr>
                <w:ins w:id="314" w:author="tank" w:date="2020-11-04T10:36:00Z"/>
              </w:rPr>
            </w:pPr>
            <w:ins w:id="315" w:author="tank" w:date="2020-11-04T10:36:00Z">
              <w:r w:rsidRPr="00926F06">
                <w:rPr>
                  <w:lang w:val="fi-FI" w:eastAsia="fi-FI"/>
                </w:rPr>
                <w:t>5</w:t>
              </w:r>
              <w:r w:rsidRPr="00926F06">
                <w:rPr>
                  <w:vertAlign w:val="superscript"/>
                  <w:lang w:val="fi-FI" w:eastAsia="fi-FI"/>
                </w:rPr>
                <w:t>1</w:t>
              </w:r>
            </w:ins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0CCE5E" w14:textId="77777777" w:rsidR="00B70DCF" w:rsidRPr="00926F06" w:rsidRDefault="00B70DCF" w:rsidP="00926F06">
            <w:pPr>
              <w:pStyle w:val="TAC"/>
              <w:rPr>
                <w:ins w:id="316" w:author="tank" w:date="2020-11-04T10:36:00Z"/>
                <w:highlight w:val="yellow"/>
                <w:lang w:eastAsia="zh-TW"/>
              </w:rPr>
            </w:pPr>
            <w:ins w:id="317" w:author="tank" w:date="2020-11-04T10:36:00Z">
              <w:r w:rsidRPr="00926F06">
                <w:rPr>
                  <w:lang w:val="fi-FI" w:eastAsia="fi-FI"/>
                </w:rPr>
                <w:t>4.6</w:t>
              </w:r>
            </w:ins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55C8FC" w14:textId="77777777" w:rsidR="00B70DCF" w:rsidRPr="00E062F1" w:rsidRDefault="00B70DCF" w:rsidP="00926F06">
            <w:pPr>
              <w:pStyle w:val="TAC"/>
              <w:rPr>
                <w:ins w:id="318" w:author="tank" w:date="2020-11-04T10:36:00Z"/>
              </w:rPr>
            </w:pPr>
          </w:p>
        </w:tc>
      </w:tr>
      <w:tr w:rsidR="00B70DCF" w:rsidRPr="00E062F1" w14:paraId="6F1DCCA1" w14:textId="77777777" w:rsidTr="00926F06">
        <w:trPr>
          <w:trHeight w:val="94"/>
          <w:jc w:val="center"/>
          <w:ins w:id="319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1C5525" w14:textId="77777777" w:rsidR="00B70DCF" w:rsidRPr="00E062F1" w:rsidRDefault="00B70DCF" w:rsidP="00926F06">
            <w:pPr>
              <w:pStyle w:val="TAC"/>
              <w:snapToGrid w:val="0"/>
              <w:rPr>
                <w:ins w:id="320" w:author="tank" w:date="2020-11-04T10:36:00Z"/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FB49A7" w14:textId="77777777" w:rsidR="00B70DCF" w:rsidRPr="00E062F1" w:rsidRDefault="00B70DCF" w:rsidP="00926F06">
            <w:pPr>
              <w:pStyle w:val="TAC"/>
              <w:rPr>
                <w:ins w:id="321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456402" w14:textId="77777777" w:rsidR="00B70DCF" w:rsidRPr="00E062F1" w:rsidRDefault="00B70DCF" w:rsidP="00926F06">
            <w:pPr>
              <w:pStyle w:val="TAC"/>
              <w:rPr>
                <w:ins w:id="322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1A807C" w14:textId="77777777" w:rsidR="00B70DCF" w:rsidRPr="00E062F1" w:rsidRDefault="00B70DCF" w:rsidP="00926F06">
            <w:pPr>
              <w:pStyle w:val="TAC"/>
              <w:rPr>
                <w:ins w:id="323" w:author="tank" w:date="2020-11-04T10:36:00Z"/>
                <w:color w:val="0D0D0D"/>
              </w:rPr>
            </w:pPr>
            <w:ins w:id="324" w:author="tank" w:date="2020-11-04T10:36:00Z">
              <w:r>
                <w:t xml:space="preserve">0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5</w:t>
              </w:r>
            </w:ins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BFF448" w14:textId="77777777" w:rsidR="00B70DCF" w:rsidRPr="00926F06" w:rsidRDefault="00B70DCF" w:rsidP="00926F06">
            <w:pPr>
              <w:pStyle w:val="TAC"/>
              <w:rPr>
                <w:ins w:id="325" w:author="tank" w:date="2020-11-04T10:36:00Z"/>
              </w:rPr>
            </w:pPr>
            <w:ins w:id="326" w:author="tank" w:date="2020-11-04T10:36:00Z">
              <w:r w:rsidRPr="00D74EFB">
                <w:rPr>
                  <w:lang w:val="fi-FI" w:eastAsia="fi-FI"/>
                </w:rPr>
                <w:t>20</w:t>
              </w:r>
              <w:r w:rsidRPr="000E1A88">
                <w:rPr>
                  <w:vertAlign w:val="superscript"/>
                  <w:lang w:val="fi-FI" w:eastAsia="fi-FI"/>
                </w:rPr>
                <w:t>1</w:t>
              </w:r>
            </w:ins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B42D4" w14:textId="77777777" w:rsidR="00B70DCF" w:rsidRPr="000E1A88" w:rsidRDefault="00B70DCF" w:rsidP="00926F06">
            <w:pPr>
              <w:pStyle w:val="TAC"/>
              <w:rPr>
                <w:ins w:id="327" w:author="tank" w:date="2020-11-04T10:36:00Z"/>
                <w:highlight w:val="yellow"/>
                <w:lang w:eastAsia="zh-CN"/>
              </w:rPr>
            </w:pPr>
            <w:ins w:id="328" w:author="tank" w:date="2020-11-04T10:36:00Z">
              <w:r w:rsidRPr="00926F06">
                <w:rPr>
                  <w:lang w:val="fi-FI" w:eastAsia="zh-CN"/>
                </w:rPr>
                <w:t>2.3</w:t>
              </w:r>
            </w:ins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0F7C3B" w14:textId="77777777" w:rsidR="00B70DCF" w:rsidRPr="00E062F1" w:rsidRDefault="00B70DCF" w:rsidP="00926F06">
            <w:pPr>
              <w:pStyle w:val="TAC"/>
              <w:rPr>
                <w:ins w:id="329" w:author="tank" w:date="2020-11-04T10:36:00Z"/>
              </w:rPr>
            </w:pPr>
          </w:p>
        </w:tc>
      </w:tr>
      <w:tr w:rsidR="00B70DCF" w:rsidRPr="00E062F1" w14:paraId="398530C4" w14:textId="77777777" w:rsidTr="00926F06">
        <w:trPr>
          <w:trHeight w:val="95"/>
          <w:jc w:val="center"/>
          <w:ins w:id="330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403D96" w14:textId="77777777" w:rsidR="00B70DCF" w:rsidRPr="00E062F1" w:rsidRDefault="00B70DCF" w:rsidP="00926F06">
            <w:pPr>
              <w:pStyle w:val="TAC"/>
              <w:snapToGrid w:val="0"/>
              <w:rPr>
                <w:ins w:id="331" w:author="tank" w:date="2020-11-04T10:36:00Z"/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87A27E" w14:textId="77777777" w:rsidR="00B70DCF" w:rsidRPr="00E062F1" w:rsidRDefault="00B70DCF" w:rsidP="00926F06">
            <w:pPr>
              <w:pStyle w:val="TAC"/>
              <w:rPr>
                <w:ins w:id="332" w:author="tank" w:date="2020-11-04T10:36:00Z"/>
                <w:color w:val="0D0D0D"/>
                <w:lang w:eastAsia="zh-TW"/>
              </w:rPr>
            </w:pPr>
            <w:ins w:id="333" w:author="tank" w:date="2020-11-04T10:36:00Z">
              <w:r w:rsidRPr="00E062F1">
                <w:t>10 MHz</w:t>
              </w:r>
            </w:ins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71B768" w14:textId="77777777" w:rsidR="00B70DCF" w:rsidRPr="00E062F1" w:rsidRDefault="00B70DCF" w:rsidP="00926F06">
            <w:pPr>
              <w:pStyle w:val="TAC"/>
              <w:rPr>
                <w:ins w:id="334" w:author="tank" w:date="2020-11-04T10:36:00Z"/>
                <w:color w:val="0D0D0D"/>
                <w:lang w:eastAsia="zh-TW"/>
              </w:rPr>
            </w:pPr>
            <w:ins w:id="335" w:author="tank" w:date="2020-11-04T10:36:00Z">
              <w:r w:rsidRPr="00E062F1">
                <w:rPr>
                  <w:lang w:eastAsia="zh-CN"/>
                </w:rPr>
                <w:t>10 MHz</w:t>
              </w:r>
            </w:ins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95DF87" w14:textId="77777777" w:rsidR="00B70DCF" w:rsidRPr="00E062F1" w:rsidRDefault="00B70DCF" w:rsidP="00926F06">
            <w:pPr>
              <w:pStyle w:val="TAC"/>
              <w:rPr>
                <w:ins w:id="336" w:author="tank" w:date="2020-11-04T10:36:00Z"/>
                <w:color w:val="0D0D0D"/>
              </w:rPr>
            </w:pPr>
            <w:ins w:id="337" w:author="tank" w:date="2020-11-04T10:36:00Z">
              <w:r>
                <w:t xml:space="preserve">5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15</w:t>
              </w:r>
            </w:ins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AD3A92" w14:textId="77777777" w:rsidR="00B70DCF" w:rsidRPr="00926F06" w:rsidRDefault="00B70DCF" w:rsidP="00926F06">
            <w:pPr>
              <w:pStyle w:val="TAC"/>
              <w:rPr>
                <w:ins w:id="338" w:author="tank" w:date="2020-11-04T10:36:00Z"/>
              </w:rPr>
            </w:pPr>
            <w:ins w:id="339" w:author="tank" w:date="2020-11-04T10:36:00Z">
              <w:r w:rsidRPr="00926F06">
                <w:rPr>
                  <w:lang w:val="fi-FI" w:eastAsia="fi-FI"/>
                </w:rPr>
                <w:t>5</w:t>
              </w:r>
              <w:r w:rsidRPr="00926F06">
                <w:rPr>
                  <w:vertAlign w:val="superscript"/>
                  <w:lang w:val="fi-FI" w:eastAsia="fi-FI"/>
                </w:rPr>
                <w:t>1</w:t>
              </w:r>
            </w:ins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ACEEE5" w14:textId="77777777" w:rsidR="00B70DCF" w:rsidRPr="00926F06" w:rsidRDefault="00B70DCF" w:rsidP="00926F06">
            <w:pPr>
              <w:pStyle w:val="TAC"/>
              <w:rPr>
                <w:ins w:id="340" w:author="tank" w:date="2020-11-04T10:36:00Z"/>
                <w:highlight w:val="yellow"/>
                <w:lang w:eastAsia="zh-TW"/>
              </w:rPr>
            </w:pPr>
            <w:ins w:id="341" w:author="tank" w:date="2020-11-04T10:36:00Z">
              <w:r w:rsidRPr="00926F06">
                <w:rPr>
                  <w:lang w:val="fi-FI" w:eastAsia="fi-FI"/>
                </w:rPr>
                <w:t>4.3</w:t>
              </w:r>
            </w:ins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55AAC5" w14:textId="77777777" w:rsidR="00B70DCF" w:rsidRPr="00E062F1" w:rsidRDefault="00B70DCF" w:rsidP="00926F06">
            <w:pPr>
              <w:pStyle w:val="TAC"/>
              <w:rPr>
                <w:ins w:id="342" w:author="tank" w:date="2020-11-04T10:36:00Z"/>
              </w:rPr>
            </w:pPr>
          </w:p>
        </w:tc>
      </w:tr>
      <w:tr w:rsidR="00B70DCF" w:rsidRPr="00E062F1" w14:paraId="26864B21" w14:textId="77777777" w:rsidTr="00926F06">
        <w:trPr>
          <w:trHeight w:val="94"/>
          <w:jc w:val="center"/>
          <w:ins w:id="343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ACA9F1" w14:textId="77777777" w:rsidR="00B70DCF" w:rsidRPr="00E062F1" w:rsidRDefault="00B70DCF" w:rsidP="00926F06">
            <w:pPr>
              <w:pStyle w:val="TAC"/>
              <w:snapToGrid w:val="0"/>
              <w:rPr>
                <w:ins w:id="344" w:author="tank" w:date="2020-11-04T10:36:00Z"/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005B1F" w14:textId="77777777" w:rsidR="00B70DCF" w:rsidRPr="00E062F1" w:rsidRDefault="00B70DCF" w:rsidP="00926F06">
            <w:pPr>
              <w:pStyle w:val="TAC"/>
              <w:rPr>
                <w:ins w:id="345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B45C34" w14:textId="77777777" w:rsidR="00B70DCF" w:rsidRPr="00E062F1" w:rsidRDefault="00B70DCF" w:rsidP="00926F06">
            <w:pPr>
              <w:pStyle w:val="TAC"/>
              <w:rPr>
                <w:ins w:id="346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41E340" w14:textId="77777777" w:rsidR="00B70DCF" w:rsidRPr="00E062F1" w:rsidRDefault="00B70DCF" w:rsidP="00926F06">
            <w:pPr>
              <w:pStyle w:val="TAC"/>
              <w:rPr>
                <w:ins w:id="347" w:author="tank" w:date="2020-11-04T10:36:00Z"/>
                <w:color w:val="0D0D0D"/>
              </w:rPr>
            </w:pPr>
            <w:ins w:id="348" w:author="tank" w:date="2020-11-04T10:36:00Z">
              <w:r>
                <w:t xml:space="preserve">0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5</w:t>
              </w:r>
            </w:ins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B7D61A" w14:textId="77777777" w:rsidR="00B70DCF" w:rsidRPr="00926F06" w:rsidRDefault="00B70DCF" w:rsidP="00926F06">
            <w:pPr>
              <w:pStyle w:val="TAC"/>
              <w:rPr>
                <w:ins w:id="349" w:author="tank" w:date="2020-11-04T10:36:00Z"/>
              </w:rPr>
            </w:pPr>
            <w:ins w:id="350" w:author="tank" w:date="2020-11-04T10:36:00Z">
              <w:r w:rsidRPr="00D74EFB">
                <w:rPr>
                  <w:lang w:val="fi-FI" w:eastAsia="fi-FI"/>
                </w:rPr>
                <w:t>20</w:t>
              </w:r>
              <w:r w:rsidRPr="000E1A88">
                <w:rPr>
                  <w:vertAlign w:val="superscript"/>
                  <w:lang w:val="fi-FI" w:eastAsia="fi-FI"/>
                </w:rPr>
                <w:t>1</w:t>
              </w:r>
            </w:ins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DAB11" w14:textId="77777777" w:rsidR="00B70DCF" w:rsidRPr="000E1A88" w:rsidRDefault="00B70DCF" w:rsidP="00926F06">
            <w:pPr>
              <w:pStyle w:val="TAC"/>
              <w:rPr>
                <w:ins w:id="351" w:author="tank" w:date="2020-11-04T10:36:00Z"/>
                <w:highlight w:val="yellow"/>
                <w:lang w:eastAsia="zh-CN"/>
              </w:rPr>
            </w:pPr>
            <w:ins w:id="352" w:author="tank" w:date="2020-11-04T10:36:00Z">
              <w:r w:rsidRPr="00926F06">
                <w:rPr>
                  <w:lang w:val="fi-FI" w:eastAsia="fi-FI"/>
                </w:rPr>
                <w:t>3.2</w:t>
              </w:r>
            </w:ins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B87C53" w14:textId="77777777" w:rsidR="00B70DCF" w:rsidRPr="00E062F1" w:rsidRDefault="00B70DCF" w:rsidP="00926F06">
            <w:pPr>
              <w:pStyle w:val="TAC"/>
              <w:rPr>
                <w:ins w:id="353" w:author="tank" w:date="2020-11-04T10:36:00Z"/>
              </w:rPr>
            </w:pPr>
          </w:p>
        </w:tc>
      </w:tr>
      <w:tr w:rsidR="00B70DCF" w:rsidRPr="00E062F1" w14:paraId="53F891F1" w14:textId="77777777" w:rsidTr="00926F06">
        <w:trPr>
          <w:trHeight w:val="95"/>
          <w:jc w:val="center"/>
          <w:ins w:id="354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FCF5B4" w14:textId="77777777" w:rsidR="00B70DCF" w:rsidRPr="00E062F1" w:rsidRDefault="00B70DCF" w:rsidP="00926F06">
            <w:pPr>
              <w:pStyle w:val="TAC"/>
              <w:snapToGrid w:val="0"/>
              <w:rPr>
                <w:ins w:id="355" w:author="tank" w:date="2020-11-04T10:36:00Z"/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6A9D28" w14:textId="77777777" w:rsidR="00B70DCF" w:rsidRPr="00E062F1" w:rsidRDefault="00B70DCF" w:rsidP="00926F06">
            <w:pPr>
              <w:pStyle w:val="TAC"/>
              <w:rPr>
                <w:ins w:id="356" w:author="tank" w:date="2020-11-04T10:36:00Z"/>
              </w:rPr>
            </w:pPr>
            <w:ins w:id="357" w:author="tank" w:date="2020-11-04T10:36:00Z">
              <w:r w:rsidRPr="00E062F1">
                <w:t>15 MHz</w:t>
              </w:r>
            </w:ins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1BEC28" w14:textId="77777777" w:rsidR="00B70DCF" w:rsidRPr="00E062F1" w:rsidRDefault="00B70DCF" w:rsidP="00926F06">
            <w:pPr>
              <w:pStyle w:val="TAC"/>
              <w:rPr>
                <w:ins w:id="358" w:author="tank" w:date="2020-11-04T10:36:00Z"/>
                <w:lang w:eastAsia="zh-CN"/>
              </w:rPr>
            </w:pPr>
            <w:ins w:id="359" w:author="tank" w:date="2020-11-04T10:36:00Z">
              <w:r w:rsidRPr="00E062F1">
                <w:rPr>
                  <w:lang w:eastAsia="zh-CN"/>
                </w:rPr>
                <w:t>10 MHz</w:t>
              </w:r>
            </w:ins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3FB8A2" w14:textId="77777777" w:rsidR="00B70DCF" w:rsidRPr="00E062F1" w:rsidRDefault="00B70DCF" w:rsidP="00926F06">
            <w:pPr>
              <w:pStyle w:val="TAC"/>
              <w:rPr>
                <w:ins w:id="360" w:author="tank" w:date="2020-11-04T10:36:00Z"/>
                <w:color w:val="0D0D0D"/>
              </w:rPr>
            </w:pPr>
            <w:ins w:id="361" w:author="tank" w:date="2020-11-04T10:36:00Z">
              <w:r>
                <w:t xml:space="preserve">5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10</w:t>
              </w:r>
            </w:ins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9B13AB" w14:textId="77777777" w:rsidR="00B70DCF" w:rsidRPr="00926F06" w:rsidRDefault="00B70DCF" w:rsidP="00926F06">
            <w:pPr>
              <w:pStyle w:val="TAC"/>
              <w:rPr>
                <w:ins w:id="362" w:author="tank" w:date="2020-11-04T10:36:00Z"/>
              </w:rPr>
            </w:pPr>
            <w:ins w:id="363" w:author="tank" w:date="2020-11-04T10:36:00Z">
              <w:r w:rsidRPr="00926F06">
                <w:rPr>
                  <w:lang w:val="fi-FI" w:eastAsia="fi-FI"/>
                </w:rPr>
                <w:t>5</w:t>
              </w:r>
              <w:r w:rsidRPr="00926F06">
                <w:rPr>
                  <w:vertAlign w:val="superscript"/>
                  <w:lang w:val="fi-FI" w:eastAsia="fi-FI"/>
                </w:rPr>
                <w:t>2</w:t>
              </w:r>
            </w:ins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4E417D" w14:textId="77777777" w:rsidR="00B70DCF" w:rsidRPr="00D74EFB" w:rsidRDefault="00B70DCF" w:rsidP="00926F06">
            <w:pPr>
              <w:pStyle w:val="TAC"/>
              <w:rPr>
                <w:ins w:id="364" w:author="tank" w:date="2020-11-04T10:36:00Z"/>
                <w:highlight w:val="yellow"/>
                <w:lang w:eastAsia="zh-CN"/>
              </w:rPr>
            </w:pPr>
            <w:ins w:id="365" w:author="tank" w:date="2020-11-04T10:36:00Z">
              <w:r w:rsidRPr="00926F06">
                <w:rPr>
                  <w:lang w:val="fi-FI" w:eastAsia="fi-FI"/>
                </w:rPr>
                <w:t>22.2</w:t>
              </w:r>
            </w:ins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33455C" w14:textId="77777777" w:rsidR="00B70DCF" w:rsidRPr="00E062F1" w:rsidRDefault="00B70DCF" w:rsidP="00926F06">
            <w:pPr>
              <w:pStyle w:val="TAC"/>
              <w:rPr>
                <w:ins w:id="366" w:author="tank" w:date="2020-11-04T10:36:00Z"/>
              </w:rPr>
            </w:pPr>
          </w:p>
        </w:tc>
      </w:tr>
      <w:tr w:rsidR="00B70DCF" w:rsidRPr="00E062F1" w14:paraId="3A86D170" w14:textId="77777777" w:rsidTr="00926F06">
        <w:trPr>
          <w:trHeight w:val="94"/>
          <w:jc w:val="center"/>
          <w:ins w:id="367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03BB3F" w14:textId="77777777" w:rsidR="00B70DCF" w:rsidRPr="00E062F1" w:rsidRDefault="00B70DCF" w:rsidP="00926F06">
            <w:pPr>
              <w:pStyle w:val="TAC"/>
              <w:snapToGrid w:val="0"/>
              <w:rPr>
                <w:ins w:id="368" w:author="tank" w:date="2020-11-04T10:36:00Z"/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331A8E" w14:textId="77777777" w:rsidR="00B70DCF" w:rsidRPr="00E062F1" w:rsidRDefault="00B70DCF" w:rsidP="00926F06">
            <w:pPr>
              <w:pStyle w:val="TAC"/>
              <w:rPr>
                <w:ins w:id="369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8E9C0C" w14:textId="77777777" w:rsidR="00B70DCF" w:rsidRPr="00E062F1" w:rsidRDefault="00B70DCF" w:rsidP="00926F06">
            <w:pPr>
              <w:pStyle w:val="TAC"/>
              <w:rPr>
                <w:ins w:id="370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053666" w14:textId="77777777" w:rsidR="00B70DCF" w:rsidRPr="00E062F1" w:rsidRDefault="00B70DCF" w:rsidP="00926F06">
            <w:pPr>
              <w:pStyle w:val="TAC"/>
              <w:rPr>
                <w:ins w:id="371" w:author="tank" w:date="2020-11-04T10:36:00Z"/>
                <w:color w:val="0D0D0D"/>
              </w:rPr>
            </w:pPr>
            <w:ins w:id="372" w:author="tank" w:date="2020-11-04T10:36:00Z">
              <w:r>
                <w:t xml:space="preserve">0 </w:t>
              </w:r>
              <w:r w:rsidRPr="00E062F1">
                <w:t>&lt; W</w:t>
              </w:r>
              <w:r w:rsidRPr="00E062F1">
                <w:rPr>
                  <w:vertAlign w:val="subscript"/>
                </w:rPr>
                <w:t>gap</w:t>
              </w:r>
              <w:r w:rsidRPr="00E062F1">
                <w:t xml:space="preserve"> </w:t>
              </w:r>
              <w:r w:rsidRPr="00E062F1">
                <w:rPr>
                  <w:rFonts w:ascii="Times New Roman" w:hAnsi="Times New Roman"/>
                </w:rPr>
                <w:t>≤</w:t>
              </w:r>
              <w:r>
                <w:rPr>
                  <w:rFonts w:ascii="Times New Roman" w:hAnsi="Times New Roman"/>
                </w:rPr>
                <w:t xml:space="preserve"> </w:t>
              </w:r>
              <w:r>
                <w:rPr>
                  <w:rFonts w:cs="Arial"/>
                  <w:szCs w:val="18"/>
                </w:rPr>
                <w:t>5</w:t>
              </w:r>
            </w:ins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04D02E" w14:textId="77777777" w:rsidR="00B70DCF" w:rsidRPr="00926F06" w:rsidRDefault="00B70DCF" w:rsidP="00926F06">
            <w:pPr>
              <w:pStyle w:val="TAC"/>
              <w:rPr>
                <w:ins w:id="373" w:author="tank" w:date="2020-11-04T10:36:00Z"/>
              </w:rPr>
            </w:pPr>
            <w:ins w:id="374" w:author="tank" w:date="2020-11-04T10:36:00Z">
              <w:r w:rsidRPr="00D74EFB">
                <w:rPr>
                  <w:lang w:val="fi-FI" w:eastAsia="fi-FI"/>
                </w:rPr>
                <w:t>20</w:t>
              </w:r>
              <w:r w:rsidRPr="00926F06">
                <w:rPr>
                  <w:vertAlign w:val="superscript"/>
                  <w:lang w:val="fi-FI" w:eastAsia="fi-FI"/>
                </w:rPr>
                <w:t>3</w:t>
              </w:r>
            </w:ins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3487C" w14:textId="77777777" w:rsidR="00B70DCF" w:rsidRPr="000E1A88" w:rsidRDefault="00B70DCF" w:rsidP="00926F06">
            <w:pPr>
              <w:pStyle w:val="TAC"/>
              <w:rPr>
                <w:ins w:id="375" w:author="tank" w:date="2020-11-04T10:36:00Z"/>
                <w:highlight w:val="yellow"/>
                <w:lang w:eastAsia="zh-CN"/>
              </w:rPr>
            </w:pPr>
            <w:ins w:id="376" w:author="tank" w:date="2020-11-04T10:36:00Z">
              <w:r w:rsidRPr="00926F06">
                <w:rPr>
                  <w:lang w:val="fi-FI" w:eastAsia="fi-FI"/>
                </w:rPr>
                <w:t>5.2</w:t>
              </w:r>
            </w:ins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F07360" w14:textId="77777777" w:rsidR="00B70DCF" w:rsidRPr="00E062F1" w:rsidRDefault="00B70DCF" w:rsidP="00926F06">
            <w:pPr>
              <w:pStyle w:val="TAC"/>
              <w:rPr>
                <w:ins w:id="377" w:author="tank" w:date="2020-11-04T10:36:00Z"/>
              </w:rPr>
            </w:pPr>
          </w:p>
        </w:tc>
      </w:tr>
      <w:tr w:rsidR="00B70DCF" w:rsidRPr="00E062F1" w14:paraId="55D87781" w14:textId="77777777" w:rsidTr="00926F06">
        <w:trPr>
          <w:trHeight w:val="47"/>
          <w:jc w:val="center"/>
          <w:ins w:id="378" w:author="tank" w:date="2020-11-04T10:36:00Z"/>
        </w:trPr>
        <w:tc>
          <w:tcPr>
            <w:tcW w:w="8580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1D8BEE" w14:textId="77777777" w:rsidR="00B70DCF" w:rsidRPr="00926F06" w:rsidRDefault="00B70DCF" w:rsidP="00926F06">
            <w:pPr>
              <w:pStyle w:val="TAN"/>
              <w:rPr>
                <w:ins w:id="379" w:author="tank" w:date="2020-11-04T10:36:00Z"/>
                <w:lang w:eastAsia="zh-TW"/>
              </w:rPr>
            </w:pPr>
            <w:ins w:id="380" w:author="tank" w:date="2020-11-04T10:36:00Z">
              <w:r w:rsidRPr="00926F06">
                <w:t xml:space="preserve">NOTE 1: Uplink resource block starts at RB </w:t>
              </w:r>
              <w:r w:rsidRPr="000E1A88">
                <w:t>position</w:t>
              </w:r>
              <w:r w:rsidRPr="00926F06">
                <w:t xml:space="preserve"> 9 for SCS=15KHz.</w:t>
              </w:r>
            </w:ins>
          </w:p>
          <w:p w14:paraId="458E05EC" w14:textId="77777777" w:rsidR="00B70DCF" w:rsidRPr="00926F06" w:rsidRDefault="00B70DCF" w:rsidP="00926F06">
            <w:pPr>
              <w:pStyle w:val="TAN"/>
              <w:rPr>
                <w:ins w:id="381" w:author="tank" w:date="2020-11-04T10:36:00Z"/>
              </w:rPr>
            </w:pPr>
            <w:ins w:id="382" w:author="tank" w:date="2020-11-04T10:36:00Z">
              <w:r w:rsidRPr="00926F06">
                <w:t xml:space="preserve">NOTE 2: Uplink resource block starts at RB </w:t>
              </w:r>
              <w:r w:rsidRPr="000661FA">
                <w:t xml:space="preserve">position </w:t>
              </w:r>
              <w:r w:rsidRPr="00926F06">
                <w:t>2 for SCS=15KHz.</w:t>
              </w:r>
            </w:ins>
          </w:p>
          <w:p w14:paraId="74860E1D" w14:textId="77777777" w:rsidR="00B70DCF" w:rsidRPr="00926F06" w:rsidRDefault="00B70DCF" w:rsidP="00926F06">
            <w:pPr>
              <w:pStyle w:val="TAN"/>
              <w:rPr>
                <w:ins w:id="383" w:author="tank" w:date="2020-11-04T10:36:00Z"/>
                <w:lang w:eastAsia="zh-TW"/>
              </w:rPr>
            </w:pPr>
            <w:ins w:id="384" w:author="tank" w:date="2020-11-04T10:36:00Z">
              <w:r w:rsidRPr="00926F06">
                <w:t xml:space="preserve">NOTE 3: Uplink resource block starts at RB </w:t>
              </w:r>
              <w:r w:rsidRPr="000661FA">
                <w:t xml:space="preserve">position </w:t>
              </w:r>
              <w:r w:rsidRPr="00926F06">
                <w:t>19 for SCS=15KHz.</w:t>
              </w:r>
            </w:ins>
          </w:p>
        </w:tc>
      </w:tr>
    </w:tbl>
    <w:p w14:paraId="77308B35" w14:textId="5334DB2E" w:rsidR="00B70DCF" w:rsidRPr="00B70DCF" w:rsidDel="00B70DCF" w:rsidRDefault="00B70DCF" w:rsidP="00957213">
      <w:pPr>
        <w:rPr>
          <w:del w:id="385" w:author="tank" w:date="2020-11-04T10:36:00Z"/>
          <w:b/>
          <w:color w:val="00B050"/>
          <w:lang w:eastAsia="zh-CN"/>
          <w:rPrChange w:id="386" w:author="tank" w:date="2020-11-04T10:36:00Z">
            <w:rPr>
              <w:del w:id="387" w:author="tank" w:date="2020-11-04T10:36:00Z"/>
              <w:b/>
              <w:color w:val="00B050"/>
              <w:lang w:val="en-US" w:eastAsia="zh-CN"/>
            </w:rPr>
          </w:rPrChange>
        </w:rPr>
      </w:pPr>
    </w:p>
    <w:p w14:paraId="6D1B93C4" w14:textId="22B607D1" w:rsidR="00957213" w:rsidRDefault="00957213" w:rsidP="00957213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</w:t>
      </w:r>
      <w:ins w:id="388" w:author="RAN4#97 - JOH, Nokia" w:date="2020-11-03T14:05:00Z">
        <w:r w:rsidR="004046A0">
          <w:rPr>
            <w:rFonts w:ascii="Arial" w:hAnsi="Arial" w:cs="Arial"/>
            <w:sz w:val="24"/>
            <w:szCs w:val="28"/>
            <w:lang w:val="en-US"/>
          </w:rPr>
          <w:t>7</w:t>
        </w:r>
      </w:ins>
      <w:del w:id="389" w:author="RAN4#97 - JOH, Nokia" w:date="2020-11-03T14:05:00Z">
        <w:r w:rsidDel="004046A0">
          <w:rPr>
            <w:rFonts w:ascii="Arial" w:hAnsi="Arial" w:cs="Arial"/>
            <w:sz w:val="24"/>
            <w:szCs w:val="28"/>
            <w:lang w:val="en-US"/>
          </w:rPr>
          <w:delText>6</w:delText>
        </w:r>
      </w:del>
      <w:r>
        <w:rPr>
          <w:rFonts w:ascii="Arial" w:hAnsi="Arial" w:cs="Arial"/>
          <w:sz w:val="24"/>
          <w:szCs w:val="28"/>
          <w:lang w:val="en-US" w:eastAsia="sv-SE"/>
        </w:rPr>
        <w:tab/>
      </w:r>
      <w:ins w:id="390" w:author="RAN4#97 - JOH, Nokia" w:date="2020-11-03T14:06:00Z">
        <w:r w:rsidR="006F18EB" w:rsidRPr="006F18EB">
          <w:rPr>
            <w:rFonts w:ascii="Arial" w:hAnsi="Arial" w:cs="Arial"/>
            <w:sz w:val="24"/>
            <w:szCs w:val="28"/>
            <w:lang w:val="en-US"/>
          </w:rPr>
          <w:t>MPR, AMPR requirements</w:t>
        </w:r>
      </w:ins>
      <w:del w:id="391" w:author="RAN4#97 - JOH, Nokia" w:date="2020-11-03T14:06:00Z">
        <w:r w:rsidRPr="002B100C" w:rsidDel="006F18EB">
          <w:rPr>
            <w:rFonts w:ascii="Arial" w:hAnsi="Arial" w:cs="Arial"/>
            <w:sz w:val="24"/>
            <w:szCs w:val="28"/>
            <w:lang w:val="en-US"/>
          </w:rPr>
          <w:delText>Self-interference analysis</w:delText>
        </w:r>
      </w:del>
    </w:p>
    <w:p w14:paraId="5600A942" w14:textId="44AF773F" w:rsidR="00957213" w:rsidDel="00732BDF" w:rsidRDefault="00957213" w:rsidP="00CA5E14">
      <w:pPr>
        <w:rPr>
          <w:del w:id="392" w:author="RAN4#97 - JOH, Nokia" w:date="2020-10-29T20:01:00Z"/>
        </w:rPr>
      </w:pPr>
      <w:del w:id="393" w:author="RAN4#97 - JOH, Nokia" w:date="2020-10-29T20:01:00Z">
        <w:r w:rsidDel="00CA5E14">
          <w:delText xml:space="preserve">Based on the co-existence studies for </w:delText>
        </w:r>
        <w:r w:rsidRPr="00557786" w:rsidDel="00CA5E14">
          <w:rPr>
            <w:lang w:val="en-US" w:eastAsia="zh-TW"/>
          </w:rPr>
          <w:delText>DC_</w:delText>
        </w:r>
        <w:r w:rsidDel="00CA5E14">
          <w:rPr>
            <w:lang w:val="en-US" w:eastAsia="zh-TW"/>
          </w:rPr>
          <w:delText>71</w:delText>
        </w:r>
        <w:r w:rsidRPr="00557786" w:rsidDel="00CA5E14">
          <w:rPr>
            <w:lang w:val="en-US" w:eastAsia="zh-TW"/>
          </w:rPr>
          <w:delText>_n</w:delText>
        </w:r>
        <w:r w:rsidDel="00CA5E14">
          <w:rPr>
            <w:lang w:val="en-US" w:eastAsia="zh-TW"/>
          </w:rPr>
          <w:delText>71 it is found that</w:delText>
        </w:r>
        <w:r w:rsidDel="00732BDF">
          <w:rPr>
            <w:lang w:val="en-US" w:eastAsia="zh-TW"/>
          </w:rPr>
          <w:delText xml:space="preserve"> MSD it needed defined in </w:delText>
        </w:r>
        <w:r w:rsidRPr="00E062F1" w:rsidDel="00732BDF">
          <w:delText xml:space="preserve">Table </w:delText>
        </w:r>
        <w:r w:rsidDel="00732BDF">
          <w:delText>7</w:delText>
        </w:r>
        <w:r w:rsidRPr="00E062F1" w:rsidDel="00732BDF">
          <w:delText>.</w:delText>
        </w:r>
        <w:r w:rsidDel="00732BDF">
          <w:delText>3</w:delText>
        </w:r>
        <w:r w:rsidRPr="00E062F1" w:rsidDel="00732BDF">
          <w:delText>B.</w:delText>
        </w:r>
        <w:r w:rsidDel="00732BDF">
          <w:delText>2</w:delText>
        </w:r>
        <w:r w:rsidRPr="00E062F1" w:rsidDel="00732BDF">
          <w:delText>.2-</w:delText>
        </w:r>
        <w:r w:rsidDel="00732BDF">
          <w:delText>1 of 38.101-3 due to 3</w:delText>
        </w:r>
        <w:r w:rsidRPr="00964556" w:rsidDel="00732BDF">
          <w:rPr>
            <w:vertAlign w:val="superscript"/>
          </w:rPr>
          <w:delText>rd</w:delText>
        </w:r>
        <w:r w:rsidDel="00732BDF">
          <w:delText xml:space="preserve"> and 5</w:delText>
        </w:r>
        <w:r w:rsidRPr="00964556" w:rsidDel="00732BDF">
          <w:rPr>
            <w:vertAlign w:val="superscript"/>
          </w:rPr>
          <w:delText>th</w:delText>
        </w:r>
        <w:r w:rsidDel="00732BDF">
          <w:delText xml:space="preserve"> order IMD.</w:delText>
        </w:r>
      </w:del>
    </w:p>
    <w:p w14:paraId="726A27E8" w14:textId="7D15B527" w:rsidR="00957213" w:rsidDel="00732BDF" w:rsidRDefault="00957213">
      <w:pPr>
        <w:rPr>
          <w:del w:id="394" w:author="RAN4#97 - JOH, Nokia" w:date="2020-10-29T20:01:00Z"/>
          <w:lang w:val="en-US"/>
        </w:rPr>
      </w:pPr>
      <w:del w:id="395" w:author="RAN4#97 - JOH, Nokia" w:date="2020-10-29T20:01:00Z">
        <w:r w:rsidDel="00732BDF">
          <w:rPr>
            <w:lang w:val="en-US"/>
          </w:rPr>
          <w:delText>The TBD values to be updated during the RAN4#97 meeting.</w:delText>
        </w:r>
      </w:del>
    </w:p>
    <w:p w14:paraId="6D89F4CD" w14:textId="6993B636" w:rsidR="00957213" w:rsidRPr="00E062F1" w:rsidDel="00732BDF" w:rsidRDefault="00957213">
      <w:pPr>
        <w:rPr>
          <w:del w:id="396" w:author="RAN4#97 - JOH, Nokia" w:date="2020-10-29T20:01:00Z"/>
          <w:lang w:eastAsia="zh-TW"/>
        </w:rPr>
        <w:pPrChange w:id="397" w:author="RAN4#97 - JOH, Nokia" w:date="2020-10-29T20:01:00Z">
          <w:pPr>
            <w:pStyle w:val="TH"/>
          </w:pPr>
        </w:pPrChange>
      </w:pPr>
      <w:del w:id="398" w:author="RAN4#97 - JOH, Nokia" w:date="2020-10-29T20:01:00Z">
        <w:r w:rsidRPr="00E062F1" w:rsidDel="00732BDF">
          <w:delText xml:space="preserve">Table </w:delText>
        </w:r>
        <w:r w:rsidRPr="00E062F1" w:rsidDel="00732BDF">
          <w:rPr>
            <w:rFonts w:eastAsia="MS Mincho"/>
          </w:rPr>
          <w:delText>7.3B.2.</w:delText>
        </w:r>
        <w:r w:rsidRPr="00E062F1" w:rsidDel="00732BDF">
          <w:rPr>
            <w:lang w:eastAsia="zh-TW"/>
          </w:rPr>
          <w:delText>2</w:delText>
        </w:r>
        <w:r w:rsidRPr="00E062F1" w:rsidDel="00732BDF">
          <w:delText xml:space="preserve">-1: Reference sensitivity (MSD) for intra-band </w:delText>
        </w:r>
        <w:r w:rsidRPr="00E062F1" w:rsidDel="00732BDF">
          <w:rPr>
            <w:lang w:eastAsia="zh-TW"/>
          </w:rPr>
          <w:delText>non-</w:delText>
        </w:r>
        <w:r w:rsidRPr="00E062F1" w:rsidDel="00732BDF">
          <w:delText>contiguous EN-DC</w:delText>
        </w:r>
      </w:del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4"/>
        <w:gridCol w:w="1276"/>
        <w:gridCol w:w="992"/>
        <w:gridCol w:w="1134"/>
        <w:gridCol w:w="1701"/>
        <w:gridCol w:w="993"/>
        <w:gridCol w:w="688"/>
        <w:gridCol w:w="871"/>
      </w:tblGrid>
      <w:tr w:rsidR="00957213" w:rsidRPr="00E062F1" w:rsidDel="00732BDF" w14:paraId="5C013F49" w14:textId="02D8BEB7" w:rsidTr="00FB6887">
        <w:trPr>
          <w:trHeight w:val="225"/>
          <w:jc w:val="center"/>
          <w:del w:id="399" w:author="RAN4#97 - JOH, Nokia" w:date="2020-10-29T20:01:00Z"/>
        </w:trPr>
        <w:tc>
          <w:tcPr>
            <w:tcW w:w="91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150AF" w14:textId="1A7E897A" w:rsidR="00957213" w:rsidRPr="00E062F1" w:rsidDel="00732BDF" w:rsidRDefault="00957213">
            <w:pPr>
              <w:rPr>
                <w:del w:id="400" w:author="RAN4#97 - JOH, Nokia" w:date="2020-10-29T20:01:00Z"/>
                <w:lang w:eastAsia="zh-TW"/>
              </w:rPr>
              <w:pPrChange w:id="401" w:author="RAN4#97 - JOH, Nokia" w:date="2020-10-29T20:01:00Z">
                <w:pPr>
                  <w:pStyle w:val="TAH"/>
                </w:pPr>
              </w:pPrChange>
            </w:pPr>
            <w:del w:id="402" w:author="RAN4#97 - JOH, Nokia" w:date="2020-10-29T20:01:00Z">
              <w:r w:rsidRPr="00E062F1" w:rsidDel="00732BDF">
                <w:rPr>
                  <w:rFonts w:eastAsia="MS Mincho"/>
                </w:rPr>
                <w:delText>MSD / DC bandwidth class A</w:delText>
              </w:r>
              <w:r w:rsidRPr="00E062F1" w:rsidDel="00732BDF">
                <w:rPr>
                  <w:lang w:eastAsia="zh-TW"/>
                </w:rPr>
                <w:delText xml:space="preserve"> + A</w:delText>
              </w:r>
            </w:del>
          </w:p>
        </w:tc>
      </w:tr>
      <w:tr w:rsidR="00957213" w:rsidRPr="00E062F1" w:rsidDel="00732BDF" w14:paraId="47D675B5" w14:textId="388D48C8" w:rsidTr="00FB6887">
        <w:trPr>
          <w:trHeight w:val="225"/>
          <w:jc w:val="center"/>
          <w:del w:id="403" w:author="RAN4#97 - JOH, Nokia" w:date="2020-10-29T20:01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5BB12" w14:textId="6F2B412D" w:rsidR="00957213" w:rsidRPr="00E062F1" w:rsidDel="00732BDF" w:rsidRDefault="00957213">
            <w:pPr>
              <w:rPr>
                <w:del w:id="404" w:author="RAN4#97 - JOH, Nokia" w:date="2020-10-29T20:01:00Z"/>
                <w:rFonts w:eastAsia="MS Mincho"/>
              </w:rPr>
              <w:pPrChange w:id="405" w:author="RAN4#97 - JOH, Nokia" w:date="2020-10-29T20:01:00Z">
                <w:pPr>
                  <w:pStyle w:val="TAH"/>
                </w:pPr>
              </w:pPrChange>
            </w:pPr>
            <w:del w:id="406" w:author="RAN4#97 - JOH, Nokia" w:date="2020-10-29T20:01:00Z">
              <w:r w:rsidRPr="00E062F1" w:rsidDel="00732BDF">
                <w:rPr>
                  <w:rFonts w:eastAsia="MS Mincho"/>
                </w:rPr>
                <w:delText>DC configuration</w:delText>
              </w:r>
            </w:del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67C6E" w14:textId="1569AE13" w:rsidR="00957213" w:rsidRPr="00E062F1" w:rsidDel="00732BDF" w:rsidRDefault="00957213">
            <w:pPr>
              <w:rPr>
                <w:del w:id="407" w:author="RAN4#97 - JOH, Nokia" w:date="2020-10-29T20:01:00Z"/>
                <w:rFonts w:eastAsia="MS Mincho"/>
              </w:rPr>
              <w:pPrChange w:id="408" w:author="RAN4#97 - JOH, Nokia" w:date="2020-10-29T20:01:00Z">
                <w:pPr>
                  <w:pStyle w:val="TAH"/>
                </w:pPr>
              </w:pPrChange>
            </w:pPr>
            <w:del w:id="409" w:author="RAN4#97 - JOH, Nokia" w:date="2020-10-29T20:01:00Z">
              <w:r w:rsidRPr="00E062F1" w:rsidDel="00732BDF">
                <w:rPr>
                  <w:rFonts w:eastAsia="MS Mincho"/>
                </w:rPr>
                <w:delText>E-UTRA/NR band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04819" w14:textId="448DA2FB" w:rsidR="00957213" w:rsidRPr="00E062F1" w:rsidDel="00732BDF" w:rsidRDefault="00957213">
            <w:pPr>
              <w:rPr>
                <w:del w:id="410" w:author="RAN4#97 - JOH, Nokia" w:date="2020-10-29T20:01:00Z"/>
                <w:rFonts w:eastAsia="MS Mincho"/>
              </w:rPr>
              <w:pPrChange w:id="411" w:author="RAN4#97 - JOH, Nokia" w:date="2020-10-29T20:01:00Z">
                <w:pPr>
                  <w:pStyle w:val="TAH"/>
                </w:pPr>
              </w:pPrChange>
            </w:pPr>
            <w:del w:id="412" w:author="RAN4#97 - JOH, Nokia" w:date="2020-10-29T20:01:00Z">
              <w:r w:rsidRPr="00E062F1" w:rsidDel="00732BDF">
                <w:rPr>
                  <w:rFonts w:eastAsia="MS Mincho"/>
                </w:rPr>
                <w:delText>F</w:delText>
              </w:r>
              <w:r w:rsidRPr="00E062F1" w:rsidDel="00732BDF">
                <w:rPr>
                  <w:rFonts w:eastAsia="MS Mincho"/>
                  <w:vertAlign w:val="subscript"/>
                </w:rPr>
                <w:delText>C</w:delText>
              </w:r>
              <w:r w:rsidRPr="00E062F1" w:rsidDel="00732BDF">
                <w:rPr>
                  <w:rFonts w:eastAsia="MS Mincho"/>
                </w:rPr>
                <w:delText xml:space="preserve"> (UL)</w:delText>
              </w:r>
            </w:del>
          </w:p>
          <w:p w14:paraId="667AD380" w14:textId="3962C14E" w:rsidR="00957213" w:rsidRPr="00E062F1" w:rsidDel="00732BDF" w:rsidRDefault="00957213">
            <w:pPr>
              <w:rPr>
                <w:del w:id="413" w:author="RAN4#97 - JOH, Nokia" w:date="2020-10-29T20:01:00Z"/>
                <w:rFonts w:eastAsia="MS Mincho"/>
              </w:rPr>
              <w:pPrChange w:id="414" w:author="RAN4#97 - JOH, Nokia" w:date="2020-10-29T20:01:00Z">
                <w:pPr>
                  <w:pStyle w:val="TAH"/>
                </w:pPr>
              </w:pPrChange>
            </w:pPr>
            <w:del w:id="415" w:author="RAN4#97 - JOH, Nokia" w:date="2020-10-29T20:01:00Z">
              <w:r w:rsidRPr="00E062F1" w:rsidDel="00732BDF">
                <w:rPr>
                  <w:rFonts w:eastAsia="MS Mincho"/>
                </w:rPr>
                <w:delText>(MHz)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0CF69" w14:textId="0B52941D" w:rsidR="00957213" w:rsidRPr="00E062F1" w:rsidDel="00732BDF" w:rsidRDefault="00957213">
            <w:pPr>
              <w:rPr>
                <w:del w:id="416" w:author="RAN4#97 - JOH, Nokia" w:date="2020-10-29T20:01:00Z"/>
                <w:rFonts w:eastAsia="MS Mincho"/>
              </w:rPr>
              <w:pPrChange w:id="417" w:author="RAN4#97 - JOH, Nokia" w:date="2020-10-29T20:01:00Z">
                <w:pPr>
                  <w:pStyle w:val="TAH"/>
                </w:pPr>
              </w:pPrChange>
            </w:pPr>
            <w:del w:id="418" w:author="RAN4#97 - JOH, Nokia" w:date="2020-10-29T20:01:00Z">
              <w:r w:rsidRPr="00E062F1" w:rsidDel="00732BDF">
                <w:rPr>
                  <w:rFonts w:eastAsia="MS Mincho"/>
                </w:rPr>
                <w:delText>Channel bandwidth</w:delText>
              </w:r>
            </w:del>
          </w:p>
          <w:p w14:paraId="4CF1B6ED" w14:textId="3E23E025" w:rsidR="00957213" w:rsidRPr="00E062F1" w:rsidDel="00732BDF" w:rsidRDefault="00957213">
            <w:pPr>
              <w:rPr>
                <w:del w:id="419" w:author="RAN4#97 - JOH, Nokia" w:date="2020-10-29T20:01:00Z"/>
                <w:rFonts w:eastAsia="MS Mincho"/>
              </w:rPr>
              <w:pPrChange w:id="420" w:author="RAN4#97 - JOH, Nokia" w:date="2020-10-29T20:01:00Z">
                <w:pPr>
                  <w:pStyle w:val="TAH"/>
                </w:pPr>
              </w:pPrChange>
            </w:pPr>
            <w:del w:id="421" w:author="RAN4#97 - JOH, Nokia" w:date="2020-10-29T20:01:00Z">
              <w:r w:rsidRPr="00E062F1" w:rsidDel="00732BDF">
                <w:rPr>
                  <w:rFonts w:eastAsia="MS Mincho"/>
                </w:rPr>
                <w:delText>(MHz)</w:delText>
              </w:r>
            </w:del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37C62" w14:textId="0F1ED18F" w:rsidR="00957213" w:rsidRPr="00E062F1" w:rsidDel="00732BDF" w:rsidRDefault="00957213">
            <w:pPr>
              <w:rPr>
                <w:del w:id="422" w:author="RAN4#97 - JOH, Nokia" w:date="2020-10-29T20:01:00Z"/>
                <w:rFonts w:eastAsia="MS Mincho"/>
              </w:rPr>
              <w:pPrChange w:id="423" w:author="RAN4#97 - JOH, Nokia" w:date="2020-10-29T20:01:00Z">
                <w:pPr>
                  <w:pStyle w:val="TAH"/>
                </w:pPr>
              </w:pPrChange>
            </w:pPr>
            <w:del w:id="424" w:author="RAN4#97 - JOH, Nokia" w:date="2020-10-29T20:01:00Z">
              <w:r w:rsidRPr="00E062F1" w:rsidDel="00732BDF">
                <w:rPr>
                  <w:rFonts w:eastAsia="MS Mincho"/>
                </w:rPr>
                <w:delText>UL</w:delText>
              </w:r>
            </w:del>
          </w:p>
          <w:p w14:paraId="50C7B715" w14:textId="18C267ED" w:rsidR="00957213" w:rsidRPr="00E062F1" w:rsidDel="00732BDF" w:rsidRDefault="00957213">
            <w:pPr>
              <w:rPr>
                <w:del w:id="425" w:author="RAN4#97 - JOH, Nokia" w:date="2020-10-29T20:01:00Z"/>
                <w:rFonts w:eastAsia="MS Mincho"/>
              </w:rPr>
              <w:pPrChange w:id="426" w:author="RAN4#97 - JOH, Nokia" w:date="2020-10-29T20:01:00Z">
                <w:pPr>
                  <w:pStyle w:val="TAH"/>
                </w:pPr>
              </w:pPrChange>
            </w:pPr>
            <w:del w:id="427" w:author="RAN4#97 - JOH, Nokia" w:date="2020-10-29T20:01:00Z">
              <w:r w:rsidRPr="00E062F1" w:rsidDel="00732BDF">
                <w:rPr>
                  <w:rFonts w:eastAsia="MS Mincho"/>
                </w:rPr>
                <w:delText>allocation (LCRB)</w:delText>
              </w:r>
            </w:del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787A8" w14:textId="5952514D" w:rsidR="00957213" w:rsidRPr="00E062F1" w:rsidDel="00732BDF" w:rsidRDefault="00957213">
            <w:pPr>
              <w:rPr>
                <w:del w:id="428" w:author="RAN4#97 - JOH, Nokia" w:date="2020-10-29T20:01:00Z"/>
                <w:rFonts w:eastAsia="MS Mincho"/>
              </w:rPr>
              <w:pPrChange w:id="429" w:author="RAN4#97 - JOH, Nokia" w:date="2020-10-29T20:01:00Z">
                <w:pPr>
                  <w:pStyle w:val="TAH"/>
                </w:pPr>
              </w:pPrChange>
            </w:pPr>
            <w:del w:id="430" w:author="RAN4#97 - JOH, Nokia" w:date="2020-10-29T20:01:00Z">
              <w:r w:rsidRPr="00E062F1" w:rsidDel="00732BDF">
                <w:rPr>
                  <w:rFonts w:eastAsia="MS Mincho"/>
                </w:rPr>
                <w:delText>F</w:delText>
              </w:r>
              <w:r w:rsidRPr="00E062F1" w:rsidDel="00732BDF">
                <w:rPr>
                  <w:rFonts w:eastAsia="MS Mincho"/>
                  <w:vertAlign w:val="subscript"/>
                </w:rPr>
                <w:delText>C</w:delText>
              </w:r>
              <w:r w:rsidRPr="00E062F1" w:rsidDel="00732BDF">
                <w:rPr>
                  <w:rFonts w:eastAsia="MS Mincho"/>
                </w:rPr>
                <w:delText xml:space="preserve"> (DL)</w:delText>
              </w:r>
            </w:del>
          </w:p>
          <w:p w14:paraId="39AC0881" w14:textId="69B25B84" w:rsidR="00957213" w:rsidRPr="00E062F1" w:rsidDel="00732BDF" w:rsidRDefault="00957213">
            <w:pPr>
              <w:rPr>
                <w:del w:id="431" w:author="RAN4#97 - JOH, Nokia" w:date="2020-10-29T20:01:00Z"/>
                <w:rFonts w:eastAsia="MS Mincho"/>
              </w:rPr>
              <w:pPrChange w:id="432" w:author="RAN4#97 - JOH, Nokia" w:date="2020-10-29T20:01:00Z">
                <w:pPr>
                  <w:pStyle w:val="TAH"/>
                </w:pPr>
              </w:pPrChange>
            </w:pPr>
            <w:del w:id="433" w:author="RAN4#97 - JOH, Nokia" w:date="2020-10-29T20:01:00Z">
              <w:r w:rsidRPr="00E062F1" w:rsidDel="00732BDF">
                <w:rPr>
                  <w:rFonts w:eastAsia="MS Mincho"/>
                </w:rPr>
                <w:delText>(MHz)</w:delText>
              </w:r>
            </w:del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F19DA" w14:textId="5EB3BB71" w:rsidR="00957213" w:rsidRPr="00E062F1" w:rsidDel="00732BDF" w:rsidRDefault="00957213">
            <w:pPr>
              <w:rPr>
                <w:del w:id="434" w:author="RAN4#97 - JOH, Nokia" w:date="2020-10-29T20:01:00Z"/>
                <w:rFonts w:eastAsia="MS Mincho"/>
              </w:rPr>
              <w:pPrChange w:id="435" w:author="RAN4#97 - JOH, Nokia" w:date="2020-10-29T20:01:00Z">
                <w:pPr>
                  <w:pStyle w:val="TAH"/>
                </w:pPr>
              </w:pPrChange>
            </w:pPr>
            <w:del w:id="436" w:author="RAN4#97 - JOH, Nokia" w:date="2020-10-29T20:01:00Z">
              <w:r w:rsidRPr="00E062F1" w:rsidDel="00732BDF">
                <w:rPr>
                  <w:rFonts w:eastAsia="MS Mincho"/>
                </w:rPr>
                <w:delText>MSD</w:delText>
              </w:r>
            </w:del>
          </w:p>
          <w:p w14:paraId="7F1F83A1" w14:textId="7233B39E" w:rsidR="00957213" w:rsidRPr="00E062F1" w:rsidDel="00732BDF" w:rsidRDefault="00957213">
            <w:pPr>
              <w:rPr>
                <w:del w:id="437" w:author="RAN4#97 - JOH, Nokia" w:date="2020-10-29T20:01:00Z"/>
                <w:rFonts w:eastAsia="MS Mincho"/>
              </w:rPr>
              <w:pPrChange w:id="438" w:author="RAN4#97 - JOH, Nokia" w:date="2020-10-29T20:01:00Z">
                <w:pPr>
                  <w:pStyle w:val="TAH"/>
                </w:pPr>
              </w:pPrChange>
            </w:pPr>
            <w:del w:id="439" w:author="RAN4#97 - JOH, Nokia" w:date="2020-10-29T20:01:00Z">
              <w:r w:rsidRPr="00E062F1" w:rsidDel="00732BDF">
                <w:rPr>
                  <w:rFonts w:eastAsia="MS Mincho"/>
                </w:rPr>
                <w:delText>(dB)</w:delText>
              </w:r>
            </w:del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9A39B" w14:textId="4A8A5936" w:rsidR="00957213" w:rsidRPr="00E062F1" w:rsidDel="00732BDF" w:rsidRDefault="00957213">
            <w:pPr>
              <w:rPr>
                <w:del w:id="440" w:author="RAN4#97 - JOH, Nokia" w:date="2020-10-29T20:01:00Z"/>
                <w:rFonts w:eastAsia="MS Mincho"/>
              </w:rPr>
              <w:pPrChange w:id="441" w:author="RAN4#97 - JOH, Nokia" w:date="2020-10-29T20:01:00Z">
                <w:pPr>
                  <w:pStyle w:val="TAH"/>
                </w:pPr>
              </w:pPrChange>
            </w:pPr>
            <w:del w:id="442" w:author="RAN4#97 - JOH, Nokia" w:date="2020-10-29T20:01:00Z">
              <w:r w:rsidRPr="00E062F1" w:rsidDel="00732BDF">
                <w:rPr>
                  <w:rFonts w:eastAsia="MS Mincho"/>
                </w:rPr>
                <w:delText>Duplex mode</w:delText>
              </w:r>
            </w:del>
          </w:p>
        </w:tc>
      </w:tr>
      <w:tr w:rsidR="00957213" w:rsidRPr="00E062F1" w:rsidDel="00732BDF" w14:paraId="7AD80B52" w14:textId="29C126A8" w:rsidTr="00FB6887">
        <w:trPr>
          <w:trHeight w:val="225"/>
          <w:jc w:val="center"/>
          <w:del w:id="443" w:author="RAN4#97 - JOH, Nokia" w:date="2020-10-29T20:01:00Z"/>
        </w:trPr>
        <w:tc>
          <w:tcPr>
            <w:tcW w:w="15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E7919" w14:textId="392A3E89" w:rsidR="00957213" w:rsidRPr="00E062F1" w:rsidDel="00732BDF" w:rsidRDefault="00957213">
            <w:pPr>
              <w:rPr>
                <w:del w:id="444" w:author="RAN4#97 - JOH, Nokia" w:date="2020-10-29T20:01:00Z"/>
                <w:rFonts w:eastAsia="MS Mincho"/>
              </w:rPr>
              <w:pPrChange w:id="445" w:author="RAN4#97 - JOH, Nokia" w:date="2020-10-29T20:01:00Z">
                <w:pPr>
                  <w:pStyle w:val="TAC"/>
                </w:pPr>
              </w:pPrChange>
            </w:pPr>
            <w:del w:id="446" w:author="RAN4#97 - JOH, Nokia" w:date="2020-10-29T20:01:00Z">
              <w:r w:rsidRPr="00E062F1" w:rsidDel="00732BDF">
                <w:rPr>
                  <w:rFonts w:eastAsia="MS Mincho"/>
                </w:rPr>
                <w:lastRenderedPageBreak/>
                <w:delText>DC_</w:delText>
              </w:r>
              <w:r w:rsidDel="00732BDF">
                <w:rPr>
                  <w:rFonts w:eastAsia="MS Mincho"/>
                </w:rPr>
                <w:delText>71</w:delText>
              </w:r>
              <w:r w:rsidRPr="00E062F1" w:rsidDel="00732BDF">
                <w:rPr>
                  <w:rFonts w:eastAsia="MS Mincho"/>
                </w:rPr>
                <w:delText>A_n</w:delText>
              </w:r>
              <w:r w:rsidDel="00732BDF">
                <w:rPr>
                  <w:rFonts w:eastAsia="MS Mincho"/>
                </w:rPr>
                <w:delText>71</w:delText>
              </w:r>
              <w:r w:rsidRPr="00E062F1" w:rsidDel="00732BDF">
                <w:rPr>
                  <w:rFonts w:eastAsia="MS Mincho"/>
                </w:rPr>
                <w:delText>A</w:delText>
              </w:r>
            </w:del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86D7A" w14:textId="3D8A09A1" w:rsidR="00957213" w:rsidRPr="00E062F1" w:rsidDel="00732BDF" w:rsidRDefault="00957213">
            <w:pPr>
              <w:rPr>
                <w:del w:id="447" w:author="RAN4#97 - JOH, Nokia" w:date="2020-10-29T20:01:00Z"/>
                <w:rFonts w:eastAsia="MS Mincho"/>
              </w:rPr>
              <w:pPrChange w:id="448" w:author="RAN4#97 - JOH, Nokia" w:date="2020-10-29T20:01:00Z">
                <w:pPr>
                  <w:pStyle w:val="TAC"/>
                </w:pPr>
              </w:pPrChange>
            </w:pPr>
            <w:del w:id="449" w:author="RAN4#97 - JOH, Nokia" w:date="2020-10-29T20:01:00Z">
              <w:r w:rsidDel="00732BDF">
                <w:rPr>
                  <w:rFonts w:eastAsia="MS Mincho"/>
                  <w:lang w:eastAsia="ja-JP"/>
                </w:rPr>
                <w:delText>71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CC068" w14:textId="66C6DE62" w:rsidR="00957213" w:rsidRPr="001E1F0B" w:rsidDel="00732BDF" w:rsidRDefault="00957213">
            <w:pPr>
              <w:rPr>
                <w:del w:id="450" w:author="RAN4#97 - JOH, Nokia" w:date="2020-10-29T20:01:00Z"/>
                <w:rFonts w:eastAsia="MS Mincho"/>
                <w:highlight w:val="yellow"/>
              </w:rPr>
              <w:pPrChange w:id="451" w:author="RAN4#97 - JOH, Nokia" w:date="2020-10-29T20:01:00Z">
                <w:pPr>
                  <w:pStyle w:val="TAC"/>
                </w:pPr>
              </w:pPrChange>
            </w:pPr>
            <w:del w:id="452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E1C97" w14:textId="3289FC30" w:rsidR="00957213" w:rsidRPr="001E1F0B" w:rsidDel="00732BDF" w:rsidRDefault="00957213">
            <w:pPr>
              <w:rPr>
                <w:del w:id="453" w:author="RAN4#97 - JOH, Nokia" w:date="2020-10-29T20:01:00Z"/>
                <w:rFonts w:eastAsia="MS Mincho"/>
                <w:highlight w:val="yellow"/>
              </w:rPr>
              <w:pPrChange w:id="454" w:author="RAN4#97 - JOH, Nokia" w:date="2020-10-29T20:01:00Z">
                <w:pPr>
                  <w:pStyle w:val="TAC"/>
                </w:pPr>
              </w:pPrChange>
            </w:pPr>
            <w:del w:id="455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B9949" w14:textId="792875B5" w:rsidR="00957213" w:rsidRPr="001E1F0B" w:rsidDel="00732BDF" w:rsidRDefault="00957213">
            <w:pPr>
              <w:rPr>
                <w:del w:id="456" w:author="RAN4#97 - JOH, Nokia" w:date="2020-10-29T20:01:00Z"/>
                <w:rFonts w:eastAsia="MS Mincho"/>
                <w:highlight w:val="yellow"/>
                <w:lang w:eastAsia="ja-JP"/>
              </w:rPr>
              <w:pPrChange w:id="457" w:author="RAN4#97 - JOH, Nokia" w:date="2020-10-29T20:01:00Z">
                <w:pPr>
                  <w:pStyle w:val="TAC"/>
                </w:pPr>
              </w:pPrChange>
            </w:pPr>
            <w:del w:id="458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4437C" w14:textId="371C2D68" w:rsidR="00957213" w:rsidRPr="001E1F0B" w:rsidDel="00732BDF" w:rsidRDefault="00957213">
            <w:pPr>
              <w:rPr>
                <w:del w:id="459" w:author="RAN4#97 - JOH, Nokia" w:date="2020-10-29T20:01:00Z"/>
                <w:rFonts w:eastAsia="MS Mincho"/>
                <w:highlight w:val="yellow"/>
              </w:rPr>
              <w:pPrChange w:id="460" w:author="RAN4#97 - JOH, Nokia" w:date="2020-10-29T20:01:00Z">
                <w:pPr>
                  <w:pStyle w:val="TAC"/>
                </w:pPr>
              </w:pPrChange>
            </w:pPr>
            <w:del w:id="461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DCE35" w14:textId="5D2050A3" w:rsidR="00957213" w:rsidRPr="001E1F0B" w:rsidDel="00732BDF" w:rsidRDefault="00957213">
            <w:pPr>
              <w:rPr>
                <w:del w:id="462" w:author="RAN4#97 - JOH, Nokia" w:date="2020-10-29T20:01:00Z"/>
                <w:rFonts w:eastAsia="MS Mincho"/>
                <w:highlight w:val="yellow"/>
                <w:lang w:eastAsia="ja-JP"/>
              </w:rPr>
              <w:pPrChange w:id="463" w:author="RAN4#97 - JOH, Nokia" w:date="2020-10-29T20:01:00Z">
                <w:pPr>
                  <w:pStyle w:val="TAC"/>
                </w:pPr>
              </w:pPrChange>
            </w:pPr>
            <w:del w:id="464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1</w:delText>
              </w:r>
            </w:del>
          </w:p>
          <w:p w14:paraId="053C78EF" w14:textId="1CA16B6E" w:rsidR="00957213" w:rsidRPr="001E1F0B" w:rsidDel="00732BDF" w:rsidRDefault="00957213">
            <w:pPr>
              <w:rPr>
                <w:del w:id="465" w:author="RAN4#97 - JOH, Nokia" w:date="2020-10-29T20:01:00Z"/>
                <w:rFonts w:eastAsia="MS Mincho"/>
                <w:highlight w:val="yellow"/>
              </w:rPr>
              <w:pPrChange w:id="466" w:author="RAN4#97 - JOH, Nokia" w:date="2020-10-29T20:01:00Z">
                <w:pPr>
                  <w:pStyle w:val="TAC"/>
                </w:pPr>
              </w:pPrChange>
            </w:pPr>
            <w:del w:id="467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2</w:delText>
              </w:r>
            </w:del>
          </w:p>
        </w:tc>
        <w:tc>
          <w:tcPr>
            <w:tcW w:w="8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82CB5" w14:textId="461188FD" w:rsidR="00957213" w:rsidRPr="00E062F1" w:rsidDel="00732BDF" w:rsidRDefault="00957213">
            <w:pPr>
              <w:rPr>
                <w:del w:id="468" w:author="RAN4#97 - JOH, Nokia" w:date="2020-10-29T20:01:00Z"/>
                <w:rFonts w:eastAsia="MS Mincho"/>
              </w:rPr>
              <w:pPrChange w:id="469" w:author="RAN4#97 - JOH, Nokia" w:date="2020-10-29T20:01:00Z">
                <w:pPr>
                  <w:pStyle w:val="TAC"/>
                </w:pPr>
              </w:pPrChange>
            </w:pPr>
            <w:del w:id="470" w:author="RAN4#97 - JOH, Nokia" w:date="2020-10-29T20:01:00Z">
              <w:r w:rsidRPr="00E062F1" w:rsidDel="00732BDF">
                <w:rPr>
                  <w:rFonts w:eastAsia="MS Mincho"/>
                </w:rPr>
                <w:delText>FDD</w:delText>
              </w:r>
            </w:del>
          </w:p>
        </w:tc>
      </w:tr>
      <w:tr w:rsidR="00957213" w:rsidRPr="00E062F1" w:rsidDel="00732BDF" w14:paraId="5495DA43" w14:textId="48599FFE" w:rsidTr="00FB6887">
        <w:trPr>
          <w:trHeight w:val="225"/>
          <w:jc w:val="center"/>
          <w:del w:id="471" w:author="RAN4#97 - JOH, Nokia" w:date="2020-10-29T20:01:00Z"/>
        </w:trPr>
        <w:tc>
          <w:tcPr>
            <w:tcW w:w="15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73476" w14:textId="71F4BF37" w:rsidR="00957213" w:rsidRPr="00E062F1" w:rsidDel="00732BDF" w:rsidRDefault="00957213">
            <w:pPr>
              <w:rPr>
                <w:del w:id="472" w:author="RAN4#97 - JOH, Nokia" w:date="2020-10-29T20:01:00Z"/>
                <w:rFonts w:ascii="Arial" w:eastAsia="MS Mincho" w:hAnsi="Arial"/>
                <w:sz w:val="18"/>
              </w:rPr>
              <w:pPrChange w:id="473" w:author="RAN4#97 - JOH, Nokia" w:date="2020-10-29T20:01:00Z">
                <w:pPr>
                  <w:spacing w:after="0"/>
                </w:pPr>
              </w:pPrChange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46D74" w14:textId="401BC8A3" w:rsidR="00957213" w:rsidRPr="00E062F1" w:rsidDel="00732BDF" w:rsidRDefault="00957213">
            <w:pPr>
              <w:rPr>
                <w:del w:id="474" w:author="RAN4#97 - JOH, Nokia" w:date="2020-10-29T20:01:00Z"/>
                <w:rFonts w:eastAsia="MS Mincho"/>
              </w:rPr>
              <w:pPrChange w:id="475" w:author="RAN4#97 - JOH, Nokia" w:date="2020-10-29T20:01:00Z">
                <w:pPr>
                  <w:pStyle w:val="TAC"/>
                </w:pPr>
              </w:pPrChange>
            </w:pPr>
            <w:del w:id="476" w:author="RAN4#97 - JOH, Nokia" w:date="2020-10-29T20:01:00Z">
              <w:r w:rsidDel="00732BDF">
                <w:rPr>
                  <w:lang w:eastAsia="ja-JP"/>
                </w:rPr>
                <w:delText>n71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7EC22" w14:textId="10EF1A03" w:rsidR="00957213" w:rsidRPr="001E1F0B" w:rsidDel="00732BDF" w:rsidRDefault="00957213">
            <w:pPr>
              <w:rPr>
                <w:del w:id="477" w:author="RAN4#97 - JOH, Nokia" w:date="2020-10-29T20:01:00Z"/>
                <w:rFonts w:eastAsia="MS Mincho"/>
                <w:highlight w:val="yellow"/>
              </w:rPr>
              <w:pPrChange w:id="478" w:author="RAN4#97 - JOH, Nokia" w:date="2020-10-29T20:01:00Z">
                <w:pPr>
                  <w:pStyle w:val="TAC"/>
                </w:pPr>
              </w:pPrChange>
            </w:pPr>
            <w:del w:id="479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AAAE6" w14:textId="19BFECC2" w:rsidR="00957213" w:rsidRPr="001E1F0B" w:rsidDel="00732BDF" w:rsidRDefault="00957213">
            <w:pPr>
              <w:rPr>
                <w:del w:id="480" w:author="RAN4#97 - JOH, Nokia" w:date="2020-10-29T20:01:00Z"/>
                <w:rFonts w:eastAsia="MS Mincho"/>
                <w:highlight w:val="yellow"/>
              </w:rPr>
              <w:pPrChange w:id="481" w:author="RAN4#97 - JOH, Nokia" w:date="2020-10-29T20:01:00Z">
                <w:pPr>
                  <w:pStyle w:val="TAC"/>
                </w:pPr>
              </w:pPrChange>
            </w:pPr>
            <w:del w:id="482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AE52A" w14:textId="295D2141" w:rsidR="00957213" w:rsidRPr="001E1F0B" w:rsidDel="00732BDF" w:rsidRDefault="00957213">
            <w:pPr>
              <w:rPr>
                <w:del w:id="483" w:author="RAN4#97 - JOH, Nokia" w:date="2020-10-29T20:01:00Z"/>
                <w:highlight w:val="yellow"/>
                <w:lang w:eastAsia="ja-JP"/>
              </w:rPr>
              <w:pPrChange w:id="484" w:author="RAN4#97 - JOH, Nokia" w:date="2020-10-29T20:01:00Z">
                <w:pPr>
                  <w:pStyle w:val="TAC"/>
                </w:pPr>
              </w:pPrChange>
            </w:pPr>
            <w:del w:id="485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64B29" w14:textId="24EE9232" w:rsidR="00957213" w:rsidRPr="001E1F0B" w:rsidDel="00732BDF" w:rsidRDefault="00957213">
            <w:pPr>
              <w:rPr>
                <w:del w:id="486" w:author="RAN4#97 - JOH, Nokia" w:date="2020-10-29T20:01:00Z"/>
                <w:rFonts w:eastAsia="MS Mincho"/>
                <w:highlight w:val="yellow"/>
              </w:rPr>
              <w:pPrChange w:id="487" w:author="RAN4#97 - JOH, Nokia" w:date="2020-10-29T20:01:00Z">
                <w:pPr>
                  <w:pStyle w:val="TAC"/>
                </w:pPr>
              </w:pPrChange>
            </w:pPr>
            <w:del w:id="488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E2D1B" w14:textId="0F0A620F" w:rsidR="00957213" w:rsidRPr="001E1F0B" w:rsidDel="00732BDF" w:rsidRDefault="00957213">
            <w:pPr>
              <w:rPr>
                <w:del w:id="489" w:author="RAN4#97 - JOH, Nokia" w:date="2020-10-29T20:01:00Z"/>
                <w:rFonts w:eastAsia="MS Mincho"/>
                <w:highlight w:val="yellow"/>
                <w:lang w:eastAsia="ja-JP"/>
              </w:rPr>
              <w:pPrChange w:id="490" w:author="RAN4#97 - JOH, Nokia" w:date="2020-10-29T20:01:00Z">
                <w:pPr>
                  <w:pStyle w:val="TAC"/>
                </w:pPr>
              </w:pPrChange>
            </w:pPr>
            <w:del w:id="491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1</w:delText>
              </w:r>
            </w:del>
          </w:p>
          <w:p w14:paraId="120503AF" w14:textId="30D880D4" w:rsidR="00957213" w:rsidRPr="001E1F0B" w:rsidDel="00732BDF" w:rsidRDefault="00957213">
            <w:pPr>
              <w:rPr>
                <w:del w:id="492" w:author="RAN4#97 - JOH, Nokia" w:date="2020-10-29T20:01:00Z"/>
                <w:rFonts w:eastAsia="MS Mincho"/>
                <w:highlight w:val="yellow"/>
              </w:rPr>
              <w:pPrChange w:id="493" w:author="RAN4#97 - JOH, Nokia" w:date="2020-10-29T20:01:00Z">
                <w:pPr>
                  <w:pStyle w:val="TAC"/>
                </w:pPr>
              </w:pPrChange>
            </w:pPr>
            <w:del w:id="494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2</w:delText>
              </w:r>
            </w:del>
          </w:p>
        </w:tc>
        <w:tc>
          <w:tcPr>
            <w:tcW w:w="8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AFDC2" w14:textId="7CD311AA" w:rsidR="00957213" w:rsidRPr="00E062F1" w:rsidDel="00732BDF" w:rsidRDefault="00957213">
            <w:pPr>
              <w:rPr>
                <w:del w:id="495" w:author="RAN4#97 - JOH, Nokia" w:date="2020-10-29T20:01:00Z"/>
                <w:rFonts w:ascii="Arial" w:eastAsia="MS Mincho" w:hAnsi="Arial"/>
                <w:sz w:val="18"/>
              </w:rPr>
              <w:pPrChange w:id="496" w:author="RAN4#97 - JOH, Nokia" w:date="2020-10-29T20:01:00Z">
                <w:pPr>
                  <w:spacing w:after="0"/>
                </w:pPr>
              </w:pPrChange>
            </w:pPr>
          </w:p>
        </w:tc>
      </w:tr>
      <w:tr w:rsidR="00957213" w:rsidRPr="00E062F1" w:rsidDel="00732BDF" w14:paraId="1792932F" w14:textId="4969249A" w:rsidTr="00FB6887">
        <w:trPr>
          <w:trHeight w:val="225"/>
          <w:jc w:val="center"/>
          <w:del w:id="497" w:author="RAN4#97 - JOH, Nokia" w:date="2020-10-29T20:01:00Z"/>
        </w:trPr>
        <w:tc>
          <w:tcPr>
            <w:tcW w:w="91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30D91" w14:textId="18F35F55" w:rsidR="00957213" w:rsidRPr="00E062F1" w:rsidDel="00732BDF" w:rsidRDefault="00957213">
            <w:pPr>
              <w:rPr>
                <w:del w:id="498" w:author="RAN4#97 - JOH, Nokia" w:date="2020-10-29T20:01:00Z"/>
                <w:lang w:eastAsia="zh-TW"/>
              </w:rPr>
              <w:pPrChange w:id="499" w:author="RAN4#97 - JOH, Nokia" w:date="2020-10-29T20:01:00Z">
                <w:pPr>
                  <w:pStyle w:val="TAC"/>
                  <w:jc w:val="left"/>
                </w:pPr>
              </w:pPrChange>
            </w:pPr>
            <w:del w:id="500" w:author="RAN4#97 - JOH, Nokia" w:date="2020-10-29T20:01:00Z">
              <w:r w:rsidRPr="00E062F1" w:rsidDel="00732BDF">
                <w:rPr>
                  <w:rFonts w:eastAsia="MS Mincho"/>
                </w:rPr>
                <w:delText>NOTE 1: Applicable for UE signaling with dual PA capability</w:delText>
              </w:r>
              <w:r w:rsidRPr="00E062F1" w:rsidDel="00732BDF">
                <w:rPr>
                  <w:lang w:eastAsia="zh-TW"/>
                </w:rPr>
                <w:delText>.</w:delText>
              </w:r>
            </w:del>
          </w:p>
          <w:p w14:paraId="088C2342" w14:textId="253233C9" w:rsidR="00957213" w:rsidRPr="00E062F1" w:rsidDel="00732BDF" w:rsidRDefault="00957213">
            <w:pPr>
              <w:rPr>
                <w:del w:id="501" w:author="RAN4#97 - JOH, Nokia" w:date="2020-10-29T20:01:00Z"/>
                <w:lang w:eastAsia="zh-TW"/>
              </w:rPr>
              <w:pPrChange w:id="502" w:author="RAN4#97 - JOH, Nokia" w:date="2020-10-29T20:01:00Z">
                <w:pPr>
                  <w:pStyle w:val="TAC"/>
                  <w:jc w:val="left"/>
                </w:pPr>
              </w:pPrChange>
            </w:pPr>
            <w:del w:id="503" w:author="RAN4#97 - JOH, Nokia" w:date="2020-10-29T20:01:00Z">
              <w:r w:rsidRPr="00E062F1" w:rsidDel="00732BDF">
                <w:rPr>
                  <w:rFonts w:eastAsia="MS Mincho"/>
                </w:rPr>
                <w:delText>NOTE 2: Applicable for UE signaling with</w:delText>
              </w:r>
              <w:r w:rsidRPr="00E062F1" w:rsidDel="00732BDF">
                <w:rPr>
                  <w:lang w:eastAsia="zh-TW"/>
                </w:rPr>
                <w:delText>out</w:delText>
              </w:r>
              <w:r w:rsidRPr="00E062F1" w:rsidDel="00732BDF">
                <w:rPr>
                  <w:rFonts w:eastAsia="MS Mincho"/>
                </w:rPr>
                <w:delText xml:space="preserve"> dual PA capability</w:delText>
              </w:r>
              <w:r w:rsidRPr="00E062F1" w:rsidDel="00732BDF">
                <w:rPr>
                  <w:lang w:eastAsia="zh-TW"/>
                </w:rPr>
                <w:delText>.</w:delText>
              </w:r>
            </w:del>
          </w:p>
          <w:p w14:paraId="03315B92" w14:textId="6B3E2047" w:rsidR="00957213" w:rsidRPr="00E062F1" w:rsidDel="00732BDF" w:rsidRDefault="00957213">
            <w:pPr>
              <w:rPr>
                <w:del w:id="504" w:author="RAN4#97 - JOH, Nokia" w:date="2020-10-29T20:01:00Z"/>
                <w:lang w:eastAsia="zh-TW"/>
              </w:rPr>
              <w:pPrChange w:id="505" w:author="RAN4#97 - JOH, Nokia" w:date="2020-10-29T20:01:00Z">
                <w:pPr>
                  <w:pStyle w:val="TAC"/>
                  <w:jc w:val="left"/>
                </w:pPr>
              </w:pPrChange>
            </w:pPr>
            <w:del w:id="506" w:author="RAN4#97 - JOH, Nokia" w:date="2020-10-29T20:01:00Z">
              <w:r w:rsidRPr="00E062F1" w:rsidDel="00732BDF">
                <w:rPr>
                  <w:lang w:eastAsia="zh-TW"/>
                </w:rPr>
                <w:delText>NOTE 3: The IMD also impacts Rx received blocks f</w:delText>
              </w:r>
              <w:r w:rsidRPr="00E062F1" w:rsidDel="00732BDF">
                <w:rPr>
                  <w:rFonts w:eastAsia="MS Mincho"/>
                </w:rPr>
                <w:delText>or UE signaling with</w:delText>
              </w:r>
              <w:r w:rsidRPr="00E062F1" w:rsidDel="00732BDF">
                <w:rPr>
                  <w:lang w:eastAsia="zh-TW"/>
                </w:rPr>
                <w:delText>out</w:delText>
              </w:r>
              <w:r w:rsidRPr="00E062F1" w:rsidDel="00732BDF">
                <w:rPr>
                  <w:rFonts w:eastAsia="MS Mincho"/>
                </w:rPr>
                <w:delText xml:space="preserve"> dual PA capability</w:delText>
              </w:r>
              <w:r w:rsidRPr="00E062F1" w:rsidDel="00732BDF">
                <w:rPr>
                  <w:lang w:eastAsia="zh-TW"/>
                </w:rPr>
                <w:delText xml:space="preserve"> but the requirements are not specified.</w:delText>
              </w:r>
            </w:del>
          </w:p>
        </w:tc>
      </w:tr>
    </w:tbl>
    <w:p w14:paraId="6D252CD1" w14:textId="6D8D53DC" w:rsidR="00957213" w:rsidDel="00B70DCF" w:rsidRDefault="00CA5E14" w:rsidP="00CA5E14">
      <w:pPr>
        <w:rPr>
          <w:del w:id="507" w:author="tank" w:date="2020-11-04T10:36:00Z"/>
          <w:rFonts w:eastAsia="Malgun Gothic"/>
          <w:lang w:eastAsia="ko-KR"/>
        </w:rPr>
      </w:pPr>
      <w:ins w:id="508" w:author="RAN4#97 - JOH, Nokia" w:date="2020-10-29T20:01:00Z">
        <w:del w:id="509" w:author="tank" w:date="2020-11-04T10:36:00Z">
          <w:r w:rsidDel="00B70DCF">
            <w:delText xml:space="preserve">Based on the co-existence studies for </w:delText>
          </w:r>
          <w:r w:rsidRPr="00557786" w:rsidDel="00B70DCF">
            <w:rPr>
              <w:lang w:val="en-US" w:eastAsia="zh-TW"/>
            </w:rPr>
            <w:delText>DC_</w:delText>
          </w:r>
          <w:r w:rsidDel="00B70DCF">
            <w:rPr>
              <w:lang w:val="en-US" w:eastAsia="zh-TW"/>
            </w:rPr>
            <w:delText>71</w:delText>
          </w:r>
          <w:r w:rsidRPr="00557786" w:rsidDel="00B70DCF">
            <w:rPr>
              <w:lang w:val="en-US" w:eastAsia="zh-TW"/>
            </w:rPr>
            <w:delText>_n</w:delText>
          </w:r>
          <w:r w:rsidDel="00B70DCF">
            <w:rPr>
              <w:lang w:val="en-US" w:eastAsia="zh-TW"/>
            </w:rPr>
            <w:delText xml:space="preserve">71 it is found that </w:delText>
          </w:r>
        </w:del>
      </w:ins>
    </w:p>
    <w:p w14:paraId="46354E5A" w14:textId="2DFA87CE" w:rsidR="00957213" w:rsidDel="00B70DCF" w:rsidRDefault="00957213" w:rsidP="00732BDF">
      <w:pPr>
        <w:rPr>
          <w:del w:id="510" w:author="tank" w:date="2020-11-04T10:36:00Z"/>
        </w:rPr>
      </w:pPr>
      <w:del w:id="511" w:author="tank" w:date="2020-11-04T10:36:00Z">
        <w:r w:rsidDel="00B70DCF">
          <w:rPr>
            <w:lang w:val="en-US"/>
          </w:rPr>
          <w:delText xml:space="preserve">Further it is found that a </w:delText>
        </w:r>
        <w:r w:rsidDel="00B70DCF">
          <w:delText xml:space="preserve">Wgap exception is needed defined due to the configuration having </w:delText>
        </w:r>
        <w:r w:rsidRPr="006F511D" w:rsidDel="00B70DCF">
          <w:delText>2DL carriers (1NR and 1LTE) in the DL of band 71 with an UL NR carrier.</w:delText>
        </w:r>
        <w:r w:rsidDel="00B70DCF">
          <w:delText xml:space="preserve"> This is to be defined in</w:delText>
        </w:r>
        <w:r w:rsidRPr="008B115A" w:rsidDel="00B70DCF">
          <w:delText xml:space="preserve"> </w:delText>
        </w:r>
        <w:r w:rsidRPr="00E062F1" w:rsidDel="00B70DCF">
          <w:delText xml:space="preserve">Table </w:delText>
        </w:r>
        <w:r w:rsidDel="00B70DCF">
          <w:delText>7</w:delText>
        </w:r>
        <w:r w:rsidRPr="00E062F1" w:rsidDel="00B70DCF">
          <w:delText>.</w:delText>
        </w:r>
        <w:r w:rsidDel="00B70DCF">
          <w:delText>3</w:delText>
        </w:r>
        <w:r w:rsidRPr="00E062F1" w:rsidDel="00B70DCF">
          <w:delText>B.</w:delText>
        </w:r>
        <w:r w:rsidDel="00B70DCF">
          <w:delText>3</w:delText>
        </w:r>
        <w:r w:rsidRPr="00E062F1" w:rsidDel="00B70DCF">
          <w:delText>.2-</w:delText>
        </w:r>
        <w:r w:rsidDel="00B70DCF">
          <w:delText xml:space="preserve">2 of 38.101-3. </w:delText>
        </w:r>
      </w:del>
    </w:p>
    <w:p w14:paraId="060BB96D" w14:textId="3CBAF7EC" w:rsidR="00957213" w:rsidDel="00B70DCF" w:rsidRDefault="00957213" w:rsidP="00957213">
      <w:pPr>
        <w:rPr>
          <w:del w:id="512" w:author="tank" w:date="2020-11-04T10:36:00Z"/>
          <w:lang w:val="en-US"/>
        </w:rPr>
      </w:pPr>
      <w:del w:id="513" w:author="tank" w:date="2020-11-04T10:36:00Z">
        <w:r w:rsidDel="00B70DCF">
          <w:rPr>
            <w:lang w:val="en-US"/>
          </w:rPr>
          <w:delText>The values proposed for CA_n71(2A) during RAN4#96 have tentative been added, and these will together with the TBD values be updated during the RAN4#97 meeting.</w:delText>
        </w:r>
      </w:del>
    </w:p>
    <w:p w14:paraId="0AD53F33" w14:textId="6BC5E1CA" w:rsidR="00957213" w:rsidRPr="00C92C6B" w:rsidDel="00B70DCF" w:rsidRDefault="00957213" w:rsidP="00957213">
      <w:pPr>
        <w:rPr>
          <w:del w:id="514" w:author="tank" w:date="2020-11-04T10:36:00Z"/>
        </w:rPr>
      </w:pPr>
    </w:p>
    <w:p w14:paraId="31E64EA3" w14:textId="561D5F29" w:rsidR="00957213" w:rsidRPr="00E062F1" w:rsidDel="00B70DCF" w:rsidRDefault="00957213" w:rsidP="00957213">
      <w:pPr>
        <w:pStyle w:val="TH"/>
        <w:rPr>
          <w:del w:id="515" w:author="tank" w:date="2020-11-04T10:36:00Z"/>
        </w:rPr>
      </w:pPr>
      <w:del w:id="516" w:author="tank" w:date="2020-11-04T10:36:00Z">
        <w:r w:rsidRPr="00E062F1" w:rsidDel="00B70DCF">
          <w:delText xml:space="preserve">Table </w:delText>
        </w:r>
        <w:r w:rsidRPr="00E062F1" w:rsidDel="00B70DCF">
          <w:rPr>
            <w:rFonts w:eastAsia="PMingLiU"/>
            <w:lang w:eastAsia="zh-TW"/>
          </w:rPr>
          <w:delText>7</w:delText>
        </w:r>
        <w:r w:rsidRPr="00E062F1" w:rsidDel="00B70DCF">
          <w:delText>.</w:delText>
        </w:r>
        <w:r w:rsidRPr="00E062F1" w:rsidDel="00B70DCF">
          <w:rPr>
            <w:rFonts w:eastAsia="PMingLiU"/>
            <w:lang w:eastAsia="zh-TW"/>
          </w:rPr>
          <w:delText>3</w:delText>
        </w:r>
        <w:r w:rsidRPr="00E062F1" w:rsidDel="00B70DCF">
          <w:delText>B.</w:delText>
        </w:r>
        <w:r w:rsidRPr="00E062F1" w:rsidDel="00B70DCF">
          <w:rPr>
            <w:rFonts w:eastAsia="PMingLiU"/>
            <w:lang w:eastAsia="zh-TW"/>
          </w:rPr>
          <w:delText>3</w:delText>
        </w:r>
        <w:r w:rsidRPr="00E062F1" w:rsidDel="00B70DCF">
          <w:delText>.</w:delText>
        </w:r>
        <w:r w:rsidRPr="00E062F1" w:rsidDel="00B70DCF">
          <w:rPr>
            <w:rFonts w:eastAsia="PMingLiU"/>
            <w:lang w:eastAsia="zh-TW"/>
          </w:rPr>
          <w:delText>2</w:delText>
        </w:r>
        <w:r w:rsidRPr="00E062F1" w:rsidDel="00B70DCF">
          <w:delText>-</w:delText>
        </w:r>
        <w:r w:rsidRPr="00E062F1" w:rsidDel="00B70DCF">
          <w:rPr>
            <w:lang w:eastAsia="zh-TW"/>
          </w:rPr>
          <w:delText>2</w:delText>
        </w:r>
        <w:r w:rsidRPr="00E062F1" w:rsidDel="00B70DCF">
          <w:delText xml:space="preserve">: Intra-band non-contiguous </w:delText>
        </w:r>
        <w:r w:rsidRPr="00E062F1" w:rsidDel="00B70DCF">
          <w:rPr>
            <w:rFonts w:eastAsia="PMingLiU"/>
            <w:lang w:eastAsia="zh-TW"/>
          </w:rPr>
          <w:delText>EN-DC</w:delText>
        </w:r>
        <w:r w:rsidRPr="00E062F1" w:rsidDel="00B70DCF">
          <w:delText xml:space="preserve"> with one uplink configuration on </w:delText>
        </w:r>
        <w:r w:rsidRPr="00E062F1" w:rsidDel="00B70DCF">
          <w:rPr>
            <w:lang w:eastAsia="zh-TW"/>
          </w:rPr>
          <w:delText>NR</w:delText>
        </w:r>
        <w:r w:rsidRPr="00E062F1" w:rsidDel="00B70DCF">
          <w:delText xml:space="preserve"> for reference sensitivity</w:delText>
        </w:r>
        <w:r w:rsidRPr="00E062F1" w:rsidDel="00B70DCF">
          <w:rPr>
            <w:lang w:eastAsia="zh-TW"/>
          </w:rPr>
          <w:delText xml:space="preserve"> </w:delText>
        </w:r>
        <w:r w:rsidRPr="00E062F1" w:rsidDel="00B70DCF">
          <w:delText>(</w:delText>
        </w:r>
        <w:r w:rsidRPr="00E062F1" w:rsidDel="00B70DCF">
          <w:rPr>
            <w:lang w:eastAsia="zh-TW"/>
          </w:rPr>
          <w:delText xml:space="preserve">NR carrier is higher than the </w:delText>
        </w:r>
        <w:r w:rsidRPr="00E062F1" w:rsidDel="00B70DCF">
          <w:delText>E-UTRA</w:delText>
        </w:r>
        <w:r w:rsidRPr="00E062F1" w:rsidDel="00B70DCF">
          <w:rPr>
            <w:lang w:eastAsia="zh-TW"/>
          </w:rPr>
          <w:delText xml:space="preserve"> carrier)</w:delText>
        </w:r>
      </w:del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9"/>
        <w:gridCol w:w="941"/>
        <w:gridCol w:w="942"/>
        <w:gridCol w:w="2127"/>
        <w:gridCol w:w="1160"/>
        <w:gridCol w:w="789"/>
        <w:gridCol w:w="992"/>
      </w:tblGrid>
      <w:tr w:rsidR="00957213" w:rsidRPr="00E062F1" w:rsidDel="00B70DCF" w14:paraId="003424B7" w14:textId="3EF796BD" w:rsidTr="00FB6887">
        <w:trPr>
          <w:trHeight w:val="284"/>
          <w:tblHeader/>
          <w:jc w:val="center"/>
          <w:del w:id="517" w:author="tank" w:date="2020-11-04T10:36:00Z"/>
        </w:trPr>
        <w:tc>
          <w:tcPr>
            <w:tcW w:w="16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638526" w14:textId="51478DDE" w:rsidR="00957213" w:rsidRPr="00E062F1" w:rsidDel="00B70DCF" w:rsidRDefault="00957213" w:rsidP="00FB6887">
            <w:pPr>
              <w:pStyle w:val="TAH"/>
              <w:rPr>
                <w:del w:id="518" w:author="tank" w:date="2020-11-04T10:36:00Z"/>
              </w:rPr>
            </w:pPr>
            <w:del w:id="519" w:author="tank" w:date="2020-11-04T10:36:00Z">
              <w:r w:rsidRPr="00E062F1" w:rsidDel="00B70DCF">
                <w:rPr>
                  <w:lang w:eastAsia="zh-TW"/>
                </w:rPr>
                <w:delText>DC</w:delText>
              </w:r>
              <w:r w:rsidRPr="00E062F1" w:rsidDel="00B70DCF">
                <w:delText xml:space="preserve"> configuration</w:delText>
              </w:r>
            </w:del>
          </w:p>
        </w:tc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7FD03" w14:textId="298174C2" w:rsidR="00957213" w:rsidRPr="00E062F1" w:rsidDel="00B70DCF" w:rsidRDefault="00957213" w:rsidP="00FB6887">
            <w:pPr>
              <w:pStyle w:val="TAH"/>
              <w:rPr>
                <w:del w:id="520" w:author="tank" w:date="2020-11-04T10:36:00Z"/>
                <w:lang w:eastAsia="zh-TW"/>
              </w:rPr>
            </w:pPr>
            <w:del w:id="521" w:author="tank" w:date="2020-11-04T10:36:00Z">
              <w:r w:rsidRPr="00E062F1" w:rsidDel="00B70DCF">
                <w:delText>Aggregated bandwidth</w:delText>
              </w:r>
            </w:del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B23FD2" w14:textId="77CF22E5" w:rsidR="00957213" w:rsidRPr="00E062F1" w:rsidDel="00B70DCF" w:rsidRDefault="00957213" w:rsidP="00FB6887">
            <w:pPr>
              <w:pStyle w:val="TAH"/>
              <w:rPr>
                <w:del w:id="522" w:author="tank" w:date="2020-11-04T10:36:00Z"/>
              </w:rPr>
            </w:pPr>
            <w:del w:id="523" w:author="tank" w:date="2020-11-04T10:36:00Z">
              <w:r w:rsidRPr="00E062F1" w:rsidDel="00B70DCF">
                <w:delText>W</w:delText>
              </w:r>
              <w:r w:rsidRPr="00E062F1" w:rsidDel="00B70DCF">
                <w:rPr>
                  <w:vertAlign w:val="subscript"/>
                </w:rPr>
                <w:delText xml:space="preserve">gap </w:delText>
              </w:r>
              <w:r w:rsidRPr="00E062F1" w:rsidDel="00B70DCF">
                <w:delText>/ (MHz)</w:delText>
              </w:r>
            </w:del>
          </w:p>
        </w:tc>
        <w:tc>
          <w:tcPr>
            <w:tcW w:w="1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472C10" w14:textId="052E6804" w:rsidR="00957213" w:rsidRPr="00E062F1" w:rsidDel="00B70DCF" w:rsidRDefault="00957213" w:rsidP="00FB6887">
            <w:pPr>
              <w:pStyle w:val="TAH"/>
              <w:rPr>
                <w:del w:id="524" w:author="tank" w:date="2020-11-04T10:36:00Z"/>
              </w:rPr>
            </w:pPr>
            <w:del w:id="525" w:author="tank" w:date="2020-11-04T10:36:00Z">
              <w:r w:rsidRPr="00E062F1" w:rsidDel="00B70DCF">
                <w:delText xml:space="preserve">UL </w:delText>
              </w:r>
              <w:r w:rsidRPr="00E062F1" w:rsidDel="00B70DCF">
                <w:rPr>
                  <w:lang w:eastAsia="zh-TW"/>
                </w:rPr>
                <w:delText>NR</w:delText>
              </w:r>
              <w:r w:rsidRPr="00E062F1" w:rsidDel="00B70DCF">
                <w:delText xml:space="preserve"> allocation</w:delText>
              </w:r>
            </w:del>
          </w:p>
        </w:tc>
        <w:tc>
          <w:tcPr>
            <w:tcW w:w="7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723450" w14:textId="2A9D1B88" w:rsidR="00957213" w:rsidRPr="00E062F1" w:rsidDel="00B70DCF" w:rsidRDefault="00957213" w:rsidP="00FB6887">
            <w:pPr>
              <w:pStyle w:val="TAH"/>
              <w:rPr>
                <w:del w:id="526" w:author="tank" w:date="2020-11-04T10:36:00Z"/>
              </w:rPr>
            </w:pPr>
            <w:del w:id="527" w:author="tank" w:date="2020-11-04T10:36:00Z">
              <w:r w:rsidRPr="00E062F1" w:rsidDel="00B70DCF">
                <w:delText>ΔR</w:delText>
              </w:r>
              <w:r w:rsidRPr="00E062F1" w:rsidDel="00B70DCF">
                <w:rPr>
                  <w:vertAlign w:val="subscript"/>
                </w:rPr>
                <w:delText>IBNC</w:delText>
              </w:r>
              <w:r w:rsidRPr="00E062F1" w:rsidDel="00B70DCF">
                <w:delText xml:space="preserve"> (dB)</w:delText>
              </w:r>
            </w:del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4D9404" w14:textId="79CCC03B" w:rsidR="00957213" w:rsidRPr="00E062F1" w:rsidDel="00B70DCF" w:rsidRDefault="00957213" w:rsidP="00FB6887">
            <w:pPr>
              <w:pStyle w:val="TAH"/>
              <w:rPr>
                <w:del w:id="528" w:author="tank" w:date="2020-11-04T10:36:00Z"/>
              </w:rPr>
            </w:pPr>
            <w:del w:id="529" w:author="tank" w:date="2020-11-04T10:36:00Z">
              <w:r w:rsidRPr="00E062F1" w:rsidDel="00B70DCF">
                <w:delText>Duplex mode</w:delText>
              </w:r>
            </w:del>
          </w:p>
        </w:tc>
      </w:tr>
      <w:tr w:rsidR="00957213" w:rsidRPr="00E062F1" w:rsidDel="00B70DCF" w14:paraId="6D567D0A" w14:textId="105BD619" w:rsidTr="00FB6887">
        <w:trPr>
          <w:trHeight w:val="283"/>
          <w:tblHeader/>
          <w:jc w:val="center"/>
          <w:del w:id="530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129FD" w14:textId="3B5E9B84" w:rsidR="00957213" w:rsidRPr="00E062F1" w:rsidDel="00B70DCF" w:rsidRDefault="00957213" w:rsidP="00FB6887">
            <w:pPr>
              <w:pStyle w:val="TAH"/>
              <w:rPr>
                <w:del w:id="531" w:author="tank" w:date="2020-11-04T10:36:00Z"/>
                <w:lang w:eastAsia="zh-TW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4C0E0" w14:textId="6586313D" w:rsidR="00957213" w:rsidRPr="00E062F1" w:rsidDel="00B70DCF" w:rsidRDefault="00957213" w:rsidP="00FB6887">
            <w:pPr>
              <w:pStyle w:val="TAH"/>
              <w:rPr>
                <w:del w:id="532" w:author="tank" w:date="2020-11-04T10:36:00Z"/>
                <w:lang w:eastAsia="zh-TW"/>
              </w:rPr>
            </w:pPr>
            <w:del w:id="533" w:author="tank" w:date="2020-11-04T10:36:00Z">
              <w:r w:rsidRPr="00E062F1" w:rsidDel="00B70DCF">
                <w:rPr>
                  <w:lang w:eastAsia="zh-TW"/>
                </w:rPr>
                <w:delText>NR</w:delText>
              </w:r>
            </w:del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8443E" w14:textId="118EBF67" w:rsidR="00957213" w:rsidRPr="00E062F1" w:rsidDel="00B70DCF" w:rsidRDefault="00957213" w:rsidP="00FB6887">
            <w:pPr>
              <w:pStyle w:val="TAH"/>
              <w:rPr>
                <w:del w:id="534" w:author="tank" w:date="2020-11-04T10:36:00Z"/>
                <w:lang w:eastAsia="zh-TW"/>
              </w:rPr>
            </w:pPr>
            <w:del w:id="535" w:author="tank" w:date="2020-11-04T10:36:00Z">
              <w:r w:rsidRPr="00E062F1" w:rsidDel="00B70DCF">
                <w:rPr>
                  <w:lang w:eastAsia="zh-TW"/>
                </w:rPr>
                <w:delText>E-UTRA</w:delText>
              </w:r>
            </w:del>
          </w:p>
        </w:tc>
        <w:tc>
          <w:tcPr>
            <w:tcW w:w="21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EC387" w14:textId="2C518838" w:rsidR="00957213" w:rsidRPr="00E062F1" w:rsidDel="00B70DCF" w:rsidRDefault="00957213" w:rsidP="00FB6887">
            <w:pPr>
              <w:pStyle w:val="TAH"/>
              <w:rPr>
                <w:del w:id="536" w:author="tank" w:date="2020-11-04T10:36:00Z"/>
              </w:rPr>
            </w:pPr>
          </w:p>
        </w:tc>
        <w:tc>
          <w:tcPr>
            <w:tcW w:w="1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01D6A" w14:textId="4EE38FDB" w:rsidR="00957213" w:rsidRPr="00E062F1" w:rsidDel="00B70DCF" w:rsidRDefault="00957213" w:rsidP="00FB6887">
            <w:pPr>
              <w:pStyle w:val="TAH"/>
              <w:rPr>
                <w:del w:id="537" w:author="tank" w:date="2020-11-04T10:36:00Z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5194A" w14:textId="0B12914A" w:rsidR="00957213" w:rsidRPr="00E062F1" w:rsidDel="00B70DCF" w:rsidRDefault="00957213" w:rsidP="00FB6887">
            <w:pPr>
              <w:pStyle w:val="TAH"/>
              <w:rPr>
                <w:del w:id="538" w:author="tank" w:date="2020-11-04T10:36:00Z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8050C" w14:textId="625C775B" w:rsidR="00957213" w:rsidRPr="00E062F1" w:rsidDel="00B70DCF" w:rsidRDefault="00957213" w:rsidP="00FB6887">
            <w:pPr>
              <w:pStyle w:val="TAH"/>
              <w:rPr>
                <w:del w:id="539" w:author="tank" w:date="2020-11-04T10:36:00Z"/>
              </w:rPr>
            </w:pPr>
          </w:p>
        </w:tc>
      </w:tr>
      <w:tr w:rsidR="00813DAC" w:rsidRPr="00E062F1" w:rsidDel="00B70DCF" w14:paraId="52B908BD" w14:textId="76BEE412" w:rsidTr="00FB6887">
        <w:trPr>
          <w:trHeight w:val="95"/>
          <w:jc w:val="center"/>
          <w:del w:id="540" w:author="tank" w:date="2020-11-04T10:36:00Z"/>
        </w:trPr>
        <w:tc>
          <w:tcPr>
            <w:tcW w:w="162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7E730" w14:textId="5E5B5BF4" w:rsidR="00813DAC" w:rsidRPr="00E80C89" w:rsidDel="00B70DCF" w:rsidRDefault="00813DAC" w:rsidP="00813DAC">
            <w:pPr>
              <w:pStyle w:val="TAC"/>
              <w:snapToGrid w:val="0"/>
              <w:rPr>
                <w:del w:id="541" w:author="tank" w:date="2020-11-04T10:36:00Z"/>
                <w:szCs w:val="18"/>
                <w:vertAlign w:val="superscript"/>
              </w:rPr>
            </w:pPr>
            <w:del w:id="542" w:author="tank" w:date="2020-11-04T10:36:00Z">
              <w:r w:rsidRPr="00E062F1" w:rsidDel="00B70DCF">
                <w:rPr>
                  <w:szCs w:val="18"/>
                  <w:lang w:eastAsia="zh-TW"/>
                </w:rPr>
                <w:delText>DC</w:delText>
              </w:r>
              <w:r w:rsidRPr="00E062F1" w:rsidDel="00B70DCF">
                <w:rPr>
                  <w:szCs w:val="18"/>
                </w:rPr>
                <w:delText>_</w:delText>
              </w:r>
              <w:r w:rsidDel="00B70DCF">
                <w:rPr>
                  <w:szCs w:val="18"/>
                </w:rPr>
                <w:delText>71</w:delText>
              </w:r>
              <w:r w:rsidRPr="00E062F1" w:rsidDel="00B70DCF">
                <w:rPr>
                  <w:szCs w:val="18"/>
                </w:rPr>
                <w:delText>A_n</w:delText>
              </w:r>
              <w:r w:rsidDel="00B70DCF">
                <w:rPr>
                  <w:szCs w:val="18"/>
                </w:rPr>
                <w:delText>71A</w:delText>
              </w:r>
            </w:del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3CEE56" w14:textId="3E173C99" w:rsidR="00813DAC" w:rsidRPr="00E062F1" w:rsidDel="00B70DCF" w:rsidRDefault="00813DAC" w:rsidP="00813DAC">
            <w:pPr>
              <w:pStyle w:val="TAC"/>
              <w:rPr>
                <w:del w:id="543" w:author="tank" w:date="2020-11-04T10:36:00Z"/>
                <w:color w:val="0D0D0D"/>
                <w:lang w:eastAsia="zh-TW"/>
              </w:rPr>
            </w:pPr>
            <w:del w:id="544" w:author="tank" w:date="2020-11-04T10:36:00Z">
              <w:r w:rsidRPr="00E062F1" w:rsidDel="00B70DCF">
                <w:delText>5 MHz</w:delText>
              </w:r>
            </w:del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90212D" w14:textId="723BE763" w:rsidR="00813DAC" w:rsidRPr="00E062F1" w:rsidDel="00B70DCF" w:rsidRDefault="00813DAC" w:rsidP="00813DAC">
            <w:pPr>
              <w:pStyle w:val="TAC"/>
              <w:rPr>
                <w:del w:id="545" w:author="tank" w:date="2020-11-04T10:36:00Z"/>
                <w:color w:val="0D0D0D"/>
                <w:lang w:eastAsia="zh-TW"/>
              </w:rPr>
            </w:pPr>
            <w:del w:id="546" w:author="tank" w:date="2020-11-04T10:36:00Z">
              <w:r w:rsidRPr="00E062F1" w:rsidDel="00B70DCF">
                <w:rPr>
                  <w:lang w:eastAsia="zh-CN"/>
                </w:rPr>
                <w:delText>5 MHz</w:delText>
              </w:r>
            </w:del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557D35" w14:textId="5408A55F" w:rsidR="00813DAC" w:rsidRPr="00E062F1" w:rsidDel="00B70DCF" w:rsidRDefault="00813DAC" w:rsidP="00813DAC">
            <w:pPr>
              <w:pStyle w:val="TAC"/>
              <w:rPr>
                <w:del w:id="547" w:author="tank" w:date="2020-11-04T10:36:00Z"/>
                <w:color w:val="0D0D0D"/>
              </w:rPr>
            </w:pPr>
            <w:del w:id="548" w:author="tank" w:date="2020-11-04T10:36:00Z">
              <w:r w:rsidDel="00B70DCF">
                <w:delText xml:space="preserve">5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25</w:delText>
              </w:r>
            </w:del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B14D7F" w14:textId="4322755C" w:rsidR="00813DAC" w:rsidRPr="00D74EFB" w:rsidDel="00B70DCF" w:rsidRDefault="00813DAC" w:rsidP="00813DAC">
            <w:pPr>
              <w:pStyle w:val="TAC"/>
              <w:rPr>
                <w:del w:id="549" w:author="tank" w:date="2020-11-04T10:36:00Z"/>
                <w:highlight w:val="yellow"/>
                <w:rPrChange w:id="550" w:author="RAN4#97 - JOH, Nokia" w:date="2020-10-29T19:49:00Z">
                  <w:rPr>
                    <w:del w:id="551" w:author="tank" w:date="2020-11-04T10:36:00Z"/>
                    <w:color w:val="0D0D0D"/>
                    <w:highlight w:val="yellow"/>
                  </w:rPr>
                </w:rPrChange>
              </w:rPr>
            </w:pPr>
            <w:ins w:id="552" w:author="RAN4#97 - JOH, Nokia" w:date="2020-10-29T19:48:00Z">
              <w:del w:id="553" w:author="tank" w:date="2020-11-04T10:36:00Z">
                <w:r w:rsidRPr="00D74EFB" w:rsidDel="00B70DCF">
                  <w:rPr>
                    <w:lang w:val="fi-FI" w:eastAsia="fi-FI"/>
                  </w:rPr>
                  <w:delText>5</w:delText>
                </w:r>
              </w:del>
            </w:ins>
            <w:del w:id="554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[5]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F6C2B2" w14:textId="3BE3AD62" w:rsidR="00813DAC" w:rsidRPr="00D74EFB" w:rsidDel="00B70DCF" w:rsidRDefault="00813DAC" w:rsidP="00813DAC">
            <w:pPr>
              <w:pStyle w:val="TAC"/>
              <w:rPr>
                <w:del w:id="555" w:author="tank" w:date="2020-11-04T10:36:00Z"/>
                <w:highlight w:val="yellow"/>
                <w:lang w:eastAsia="zh-TW"/>
                <w:rPrChange w:id="556" w:author="RAN4#97 - JOH, Nokia" w:date="2020-10-29T19:49:00Z">
                  <w:rPr>
                    <w:del w:id="557" w:author="tank" w:date="2020-11-04T10:36:00Z"/>
                    <w:color w:val="0D0D0D"/>
                    <w:highlight w:val="yellow"/>
                    <w:lang w:eastAsia="zh-TW"/>
                  </w:rPr>
                </w:rPrChange>
              </w:rPr>
            </w:pPr>
            <w:ins w:id="558" w:author="RAN4#97 - JOH, Nokia" w:date="2020-10-29T19:48:00Z">
              <w:del w:id="559" w:author="tank" w:date="2020-11-04T10:36:00Z">
                <w:r w:rsidRPr="00D74EFB" w:rsidDel="00B70DCF">
                  <w:rPr>
                    <w:lang w:val="fi-FI" w:eastAsia="fi-FI"/>
                  </w:rPr>
                  <w:delText>4.0</w:delText>
                </w:r>
              </w:del>
            </w:ins>
            <w:del w:id="560" w:author="tank" w:date="2020-11-04T10:36:00Z">
              <w:r w:rsidRPr="000E1A88" w:rsidDel="00B70DCF">
                <w:rPr>
                  <w:rFonts w:cs="Arial"/>
                  <w:szCs w:val="18"/>
                  <w:highlight w:val="yellow"/>
                </w:rPr>
                <w:delText>[4.0]</w:delText>
              </w:r>
            </w:del>
          </w:p>
        </w:tc>
        <w:tc>
          <w:tcPr>
            <w:tcW w:w="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982464" w14:textId="375298DB" w:rsidR="00813DAC" w:rsidRPr="00E062F1" w:rsidDel="00B70DCF" w:rsidRDefault="00813DAC" w:rsidP="00813DAC">
            <w:pPr>
              <w:pStyle w:val="TAC"/>
              <w:rPr>
                <w:del w:id="561" w:author="tank" w:date="2020-11-04T10:36:00Z"/>
                <w:lang w:eastAsia="zh-TW"/>
              </w:rPr>
            </w:pPr>
            <w:del w:id="562" w:author="tank" w:date="2020-11-04T10:36:00Z">
              <w:r w:rsidRPr="00E062F1" w:rsidDel="00B70DCF">
                <w:rPr>
                  <w:lang w:eastAsia="zh-TW"/>
                </w:rPr>
                <w:delText>FDD</w:delText>
              </w:r>
            </w:del>
          </w:p>
        </w:tc>
      </w:tr>
      <w:tr w:rsidR="00813DAC" w:rsidRPr="00E062F1" w:rsidDel="00B70DCF" w14:paraId="6F5E0747" w14:textId="2C199F67" w:rsidTr="00FB6887">
        <w:trPr>
          <w:trHeight w:val="94"/>
          <w:jc w:val="center"/>
          <w:del w:id="563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911088" w14:textId="14407091" w:rsidR="00813DAC" w:rsidRPr="00E062F1" w:rsidDel="00B70DCF" w:rsidRDefault="00813DAC" w:rsidP="00813DAC">
            <w:pPr>
              <w:pStyle w:val="TAC"/>
              <w:snapToGrid w:val="0"/>
              <w:rPr>
                <w:del w:id="564" w:author="tank" w:date="2020-11-04T10:36:00Z"/>
                <w:szCs w:val="18"/>
                <w:lang w:eastAsia="zh-TW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3EB07" w14:textId="072B1F0E" w:rsidR="00813DAC" w:rsidRPr="00E062F1" w:rsidDel="00B70DCF" w:rsidRDefault="00813DAC" w:rsidP="00813DAC">
            <w:pPr>
              <w:pStyle w:val="TAC"/>
              <w:rPr>
                <w:del w:id="565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CC392B" w14:textId="1C530E4A" w:rsidR="00813DAC" w:rsidRPr="00E062F1" w:rsidDel="00B70DCF" w:rsidRDefault="00813DAC" w:rsidP="00813DAC">
            <w:pPr>
              <w:pStyle w:val="TAC"/>
              <w:rPr>
                <w:del w:id="566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BA075C" w14:textId="717E5671" w:rsidR="00813DAC" w:rsidDel="00B70DCF" w:rsidRDefault="00813DAC" w:rsidP="00813DAC">
            <w:pPr>
              <w:pStyle w:val="TAC"/>
              <w:rPr>
                <w:del w:id="567" w:author="tank" w:date="2020-11-04T10:36:00Z"/>
                <w:color w:val="0D0D0D"/>
              </w:rPr>
            </w:pPr>
            <w:del w:id="568" w:author="tank" w:date="2020-11-04T10:36:00Z">
              <w:r w:rsidDel="00B70DCF">
                <w:delText xml:space="preserve">0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5</w:delText>
              </w:r>
            </w:del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B8F4A4" w14:textId="7A9406BE" w:rsidR="00813DAC" w:rsidRPr="00CA5E14" w:rsidDel="00B70DCF" w:rsidRDefault="00813DAC" w:rsidP="00813DAC">
            <w:pPr>
              <w:pStyle w:val="TAC"/>
              <w:rPr>
                <w:del w:id="569" w:author="tank" w:date="2020-11-04T10:36:00Z"/>
                <w:highlight w:val="yellow"/>
                <w:lang w:eastAsia="zh-CN"/>
              </w:rPr>
            </w:pPr>
            <w:ins w:id="570" w:author="RAN4#97 - JOH, Nokia" w:date="2020-10-29T19:48:00Z">
              <w:del w:id="571" w:author="tank" w:date="2020-11-04T10:36:00Z">
                <w:r w:rsidRPr="00D74EFB" w:rsidDel="00B70DCF">
                  <w:rPr>
                    <w:lang w:val="fi-FI" w:eastAsia="fi-FI"/>
                  </w:rPr>
                  <w:delText>20</w:delText>
                </w:r>
              </w:del>
            </w:ins>
            <w:del w:id="572" w:author="tank" w:date="2020-11-04T10:36:00Z">
              <w:r w:rsidRPr="000E1A88" w:rsidDel="00B70DCF">
                <w:rPr>
                  <w:rFonts w:cs="Arial"/>
                  <w:szCs w:val="18"/>
                  <w:highlight w:val="yellow"/>
                </w:rPr>
                <w:delText>[20]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E1578" w14:textId="520CDF17" w:rsidR="00813DAC" w:rsidRPr="00D74EFB" w:rsidDel="00B70DCF" w:rsidRDefault="00813DAC" w:rsidP="00813DAC">
            <w:pPr>
              <w:pStyle w:val="TAC"/>
              <w:rPr>
                <w:del w:id="573" w:author="tank" w:date="2020-11-04T10:36:00Z"/>
                <w:highlight w:val="yellow"/>
                <w:lang w:eastAsia="zh-CN"/>
              </w:rPr>
            </w:pPr>
            <w:ins w:id="574" w:author="RAN4#97 - JOH, Nokia" w:date="2020-10-29T19:48:00Z">
              <w:del w:id="575" w:author="tank" w:date="2020-11-04T10:36:00Z">
                <w:r w:rsidRPr="00D74EFB" w:rsidDel="00B70DCF">
                  <w:rPr>
                    <w:lang w:val="fi-FI" w:eastAsia="fi-FI"/>
                  </w:rPr>
                  <w:delText>0</w:delText>
                </w:r>
              </w:del>
            </w:ins>
            <w:del w:id="576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[0.0]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DA5790" w14:textId="52D763B9" w:rsidR="00813DAC" w:rsidRPr="00E062F1" w:rsidDel="00B70DCF" w:rsidRDefault="00813DAC" w:rsidP="00813DAC">
            <w:pPr>
              <w:pStyle w:val="TAC"/>
              <w:rPr>
                <w:del w:id="577" w:author="tank" w:date="2020-11-04T10:36:00Z"/>
                <w:lang w:eastAsia="zh-TW"/>
              </w:rPr>
            </w:pPr>
          </w:p>
        </w:tc>
      </w:tr>
      <w:tr w:rsidR="00813DAC" w:rsidRPr="00E062F1" w:rsidDel="00B70DCF" w14:paraId="5178BD29" w14:textId="783F2237" w:rsidTr="00FB6887">
        <w:trPr>
          <w:trHeight w:val="95"/>
          <w:jc w:val="center"/>
          <w:del w:id="578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4A1214" w14:textId="6E04FB2C" w:rsidR="00813DAC" w:rsidRPr="00E062F1" w:rsidDel="00B70DCF" w:rsidRDefault="00813DAC" w:rsidP="00813DAC">
            <w:pPr>
              <w:pStyle w:val="TAC"/>
              <w:snapToGrid w:val="0"/>
              <w:rPr>
                <w:del w:id="579" w:author="tank" w:date="2020-11-04T10:36:00Z"/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A4304F" w14:textId="2A5F97C6" w:rsidR="00813DAC" w:rsidRPr="00E062F1" w:rsidDel="00B70DCF" w:rsidRDefault="00813DAC" w:rsidP="00813DAC">
            <w:pPr>
              <w:pStyle w:val="TAC"/>
              <w:rPr>
                <w:del w:id="580" w:author="tank" w:date="2020-11-04T10:36:00Z"/>
                <w:color w:val="0D0D0D"/>
                <w:lang w:eastAsia="zh-TW"/>
              </w:rPr>
            </w:pPr>
            <w:del w:id="581" w:author="tank" w:date="2020-11-04T10:36:00Z">
              <w:r w:rsidRPr="00E062F1" w:rsidDel="00B70DCF">
                <w:delText>10 MHz</w:delText>
              </w:r>
            </w:del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DEC2B" w14:textId="48EEE23B" w:rsidR="00813DAC" w:rsidRPr="00E062F1" w:rsidDel="00B70DCF" w:rsidRDefault="00813DAC" w:rsidP="00813DAC">
            <w:pPr>
              <w:pStyle w:val="TAC"/>
              <w:rPr>
                <w:del w:id="582" w:author="tank" w:date="2020-11-04T10:36:00Z"/>
                <w:color w:val="0D0D0D"/>
                <w:lang w:eastAsia="zh-TW"/>
              </w:rPr>
            </w:pPr>
            <w:del w:id="583" w:author="tank" w:date="2020-11-04T10:36:00Z">
              <w:r w:rsidRPr="00E062F1" w:rsidDel="00B70DCF">
                <w:rPr>
                  <w:lang w:eastAsia="zh-CN"/>
                </w:rPr>
                <w:delText>5 MHz</w:delText>
              </w:r>
            </w:del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B9DA35" w14:textId="7F178853" w:rsidR="00813DAC" w:rsidRPr="00E062F1" w:rsidDel="00B70DCF" w:rsidRDefault="00813DAC" w:rsidP="00813DAC">
            <w:pPr>
              <w:pStyle w:val="TAC"/>
              <w:rPr>
                <w:del w:id="584" w:author="tank" w:date="2020-11-04T10:36:00Z"/>
                <w:color w:val="0D0D0D"/>
              </w:rPr>
            </w:pPr>
            <w:del w:id="585" w:author="tank" w:date="2020-11-04T10:36:00Z">
              <w:r w:rsidDel="00B70DCF">
                <w:delText xml:space="preserve">5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20</w:delText>
              </w:r>
            </w:del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F4D9A8" w14:textId="094B539F" w:rsidR="00813DAC" w:rsidRPr="00D74EFB" w:rsidDel="00B70DCF" w:rsidRDefault="00813DAC" w:rsidP="00813DAC">
            <w:pPr>
              <w:pStyle w:val="TAC"/>
              <w:rPr>
                <w:del w:id="586" w:author="tank" w:date="2020-11-04T10:36:00Z"/>
                <w:rPrChange w:id="587" w:author="RAN4#97 - JOH, Nokia" w:date="2020-10-29T19:49:00Z">
                  <w:rPr>
                    <w:del w:id="588" w:author="tank" w:date="2020-11-04T10:36:00Z"/>
                    <w:color w:val="0D0D0D"/>
                  </w:rPr>
                </w:rPrChange>
              </w:rPr>
            </w:pPr>
            <w:ins w:id="589" w:author="RAN4#97 - JOH, Nokia" w:date="2020-10-29T19:48:00Z">
              <w:del w:id="590" w:author="tank" w:date="2020-11-04T10:36:00Z">
                <w:r w:rsidRPr="00D74EFB" w:rsidDel="00B70DCF">
                  <w:rPr>
                    <w:lang w:val="fi-FI" w:eastAsia="fi-FI"/>
                    <w:rPrChange w:id="591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5</w:delText>
                </w:r>
                <w:r w:rsidRPr="00D74EFB" w:rsidDel="00B70DCF">
                  <w:rPr>
                    <w:vertAlign w:val="superscript"/>
                    <w:lang w:val="fi-FI" w:eastAsia="fi-FI"/>
                    <w:rPrChange w:id="592" w:author="RAN4#97 - JOH, Nokia" w:date="2020-10-29T19:49:00Z">
                      <w:rPr>
                        <w:color w:val="00B0F0"/>
                        <w:vertAlign w:val="superscript"/>
                        <w:lang w:val="fi-FI" w:eastAsia="fi-FI"/>
                      </w:rPr>
                    </w:rPrChange>
                  </w:rPr>
                  <w:delText>1</w:delText>
                </w:r>
              </w:del>
            </w:ins>
            <w:del w:id="593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4EB090" w14:textId="30B6D942" w:rsidR="00813DAC" w:rsidRPr="00D74EFB" w:rsidDel="00B70DCF" w:rsidRDefault="00813DAC" w:rsidP="00813DAC">
            <w:pPr>
              <w:pStyle w:val="TAC"/>
              <w:rPr>
                <w:del w:id="594" w:author="tank" w:date="2020-11-04T10:36:00Z"/>
                <w:highlight w:val="yellow"/>
                <w:lang w:eastAsia="zh-TW"/>
                <w:rPrChange w:id="595" w:author="RAN4#97 - JOH, Nokia" w:date="2020-10-29T19:49:00Z">
                  <w:rPr>
                    <w:del w:id="596" w:author="tank" w:date="2020-11-04T10:36:00Z"/>
                    <w:color w:val="0D0D0D"/>
                    <w:highlight w:val="yellow"/>
                    <w:lang w:eastAsia="zh-TW"/>
                  </w:rPr>
                </w:rPrChange>
              </w:rPr>
            </w:pPr>
            <w:ins w:id="597" w:author="RAN4#97 - JOH, Nokia" w:date="2020-10-29T19:48:00Z">
              <w:del w:id="598" w:author="tank" w:date="2020-11-04T10:36:00Z">
                <w:r w:rsidRPr="00D74EFB" w:rsidDel="00B70DCF">
                  <w:rPr>
                    <w:lang w:val="fi-FI" w:eastAsia="fi-FI"/>
                    <w:rPrChange w:id="599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4.6</w:delText>
                </w:r>
              </w:del>
            </w:ins>
            <w:del w:id="600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D8566F" w14:textId="71B99968" w:rsidR="00813DAC" w:rsidRPr="00E062F1" w:rsidDel="00B70DCF" w:rsidRDefault="00813DAC" w:rsidP="00813DAC">
            <w:pPr>
              <w:pStyle w:val="TAC"/>
              <w:rPr>
                <w:del w:id="601" w:author="tank" w:date="2020-11-04T10:36:00Z"/>
              </w:rPr>
            </w:pPr>
          </w:p>
        </w:tc>
      </w:tr>
      <w:tr w:rsidR="00813DAC" w:rsidRPr="00E062F1" w:rsidDel="00B70DCF" w14:paraId="252C10A0" w14:textId="0A3B99A9" w:rsidTr="00FB6887">
        <w:trPr>
          <w:trHeight w:val="94"/>
          <w:jc w:val="center"/>
          <w:del w:id="602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FDA9C2" w14:textId="29108680" w:rsidR="00813DAC" w:rsidRPr="00E062F1" w:rsidDel="00B70DCF" w:rsidRDefault="00813DAC" w:rsidP="00813DAC">
            <w:pPr>
              <w:pStyle w:val="TAC"/>
              <w:snapToGrid w:val="0"/>
              <w:rPr>
                <w:del w:id="603" w:author="tank" w:date="2020-11-04T10:36:00Z"/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66457A" w14:textId="7A04B357" w:rsidR="00813DAC" w:rsidRPr="00E062F1" w:rsidDel="00B70DCF" w:rsidRDefault="00813DAC" w:rsidP="00813DAC">
            <w:pPr>
              <w:pStyle w:val="TAC"/>
              <w:rPr>
                <w:del w:id="604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843688" w14:textId="2160FE74" w:rsidR="00813DAC" w:rsidRPr="00E062F1" w:rsidDel="00B70DCF" w:rsidRDefault="00813DAC" w:rsidP="00813DAC">
            <w:pPr>
              <w:pStyle w:val="TAC"/>
              <w:rPr>
                <w:del w:id="605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2CD7C0" w14:textId="00736BFE" w:rsidR="00813DAC" w:rsidRPr="00E062F1" w:rsidDel="00B70DCF" w:rsidRDefault="00813DAC" w:rsidP="00813DAC">
            <w:pPr>
              <w:pStyle w:val="TAC"/>
              <w:rPr>
                <w:del w:id="606" w:author="tank" w:date="2020-11-04T10:36:00Z"/>
                <w:color w:val="0D0D0D"/>
              </w:rPr>
            </w:pPr>
            <w:del w:id="607" w:author="tank" w:date="2020-11-04T10:36:00Z">
              <w:r w:rsidDel="00B70DCF">
                <w:delText xml:space="preserve">0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5</w:delText>
              </w:r>
            </w:del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5D9A24" w14:textId="4B4CBA5B" w:rsidR="00813DAC" w:rsidRPr="00D74EFB" w:rsidDel="00B70DCF" w:rsidRDefault="00813DAC" w:rsidP="00813DAC">
            <w:pPr>
              <w:pStyle w:val="TAC"/>
              <w:rPr>
                <w:del w:id="608" w:author="tank" w:date="2020-11-04T10:36:00Z"/>
                <w:rPrChange w:id="609" w:author="RAN4#97 - JOH, Nokia" w:date="2020-10-29T19:49:00Z">
                  <w:rPr>
                    <w:del w:id="610" w:author="tank" w:date="2020-11-04T10:36:00Z"/>
                    <w:color w:val="0D0D0D"/>
                  </w:rPr>
                </w:rPrChange>
              </w:rPr>
            </w:pPr>
            <w:ins w:id="611" w:author="RAN4#97 - JOH, Nokia" w:date="2020-10-29T19:48:00Z">
              <w:del w:id="612" w:author="tank" w:date="2020-11-04T10:36:00Z">
                <w:r w:rsidRPr="00D74EFB" w:rsidDel="00B70DCF">
                  <w:rPr>
                    <w:lang w:val="fi-FI" w:eastAsia="fi-FI"/>
                  </w:rPr>
                  <w:delText>20</w:delText>
                </w:r>
                <w:r w:rsidRPr="000E1A88" w:rsidDel="00B70DCF">
                  <w:rPr>
                    <w:vertAlign w:val="superscript"/>
                    <w:lang w:val="fi-FI" w:eastAsia="fi-FI"/>
                  </w:rPr>
                  <w:delText>1</w:delText>
                </w:r>
              </w:del>
            </w:ins>
            <w:del w:id="613" w:author="tank" w:date="2020-11-04T10:36:00Z">
              <w:r w:rsidRPr="00CA5E14" w:rsidDel="00B70DCF">
                <w:rPr>
                  <w:highlight w:val="yellow"/>
                  <w:lang w:eastAsia="zh-CN"/>
                </w:rPr>
                <w:delText>TBD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5C87" w14:textId="7F867759" w:rsidR="00813DAC" w:rsidRPr="000E1A88" w:rsidDel="00B70DCF" w:rsidRDefault="00813DAC" w:rsidP="00813DAC">
            <w:pPr>
              <w:pStyle w:val="TAC"/>
              <w:rPr>
                <w:del w:id="614" w:author="tank" w:date="2020-11-04T10:36:00Z"/>
                <w:highlight w:val="yellow"/>
                <w:lang w:eastAsia="zh-CN"/>
              </w:rPr>
            </w:pPr>
            <w:ins w:id="615" w:author="RAN4#97 - JOH, Nokia" w:date="2020-10-29T19:48:00Z">
              <w:del w:id="616" w:author="tank" w:date="2020-11-04T10:36:00Z">
                <w:r w:rsidRPr="00D74EFB" w:rsidDel="00B70DCF">
                  <w:rPr>
                    <w:lang w:val="fi-FI" w:eastAsia="zh-CN"/>
                    <w:rPrChange w:id="617" w:author="RAN4#97 - JOH, Nokia" w:date="2020-10-29T19:49:00Z">
                      <w:rPr>
                        <w:color w:val="00B0F0"/>
                        <w:lang w:val="fi-FI" w:eastAsia="zh-CN"/>
                      </w:rPr>
                    </w:rPrChange>
                  </w:rPr>
                  <w:delText>2.3</w:delText>
                </w:r>
              </w:del>
            </w:ins>
            <w:del w:id="618" w:author="tank" w:date="2020-11-04T10:36:00Z">
              <w:r w:rsidRPr="00D74EFB" w:rsidDel="00B70DCF">
                <w:rPr>
                  <w:highlight w:val="yellow"/>
                  <w:lang w:eastAsia="zh-CN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BD6DD9" w14:textId="649D8671" w:rsidR="00813DAC" w:rsidRPr="00E062F1" w:rsidDel="00B70DCF" w:rsidRDefault="00813DAC" w:rsidP="00813DAC">
            <w:pPr>
              <w:pStyle w:val="TAC"/>
              <w:rPr>
                <w:del w:id="619" w:author="tank" w:date="2020-11-04T10:36:00Z"/>
              </w:rPr>
            </w:pPr>
          </w:p>
        </w:tc>
      </w:tr>
      <w:tr w:rsidR="00813DAC" w:rsidRPr="00E062F1" w:rsidDel="00B70DCF" w14:paraId="074D9247" w14:textId="098ABF3D" w:rsidTr="00FB6887">
        <w:trPr>
          <w:trHeight w:val="95"/>
          <w:jc w:val="center"/>
          <w:del w:id="620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868818" w14:textId="2B829E7F" w:rsidR="00813DAC" w:rsidRPr="00E062F1" w:rsidDel="00B70DCF" w:rsidRDefault="00813DAC" w:rsidP="00813DAC">
            <w:pPr>
              <w:pStyle w:val="TAC"/>
              <w:snapToGrid w:val="0"/>
              <w:rPr>
                <w:del w:id="621" w:author="tank" w:date="2020-11-04T10:36:00Z"/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1FBC84" w14:textId="26760C24" w:rsidR="00813DAC" w:rsidRPr="00E062F1" w:rsidDel="00B70DCF" w:rsidRDefault="00813DAC" w:rsidP="00813DAC">
            <w:pPr>
              <w:pStyle w:val="TAC"/>
              <w:rPr>
                <w:del w:id="622" w:author="tank" w:date="2020-11-04T10:36:00Z"/>
                <w:color w:val="0D0D0D"/>
                <w:lang w:eastAsia="zh-TW"/>
              </w:rPr>
            </w:pPr>
            <w:del w:id="623" w:author="tank" w:date="2020-11-04T10:36:00Z">
              <w:r w:rsidRPr="00E062F1" w:rsidDel="00B70DCF">
                <w:delText>10 MHz</w:delText>
              </w:r>
            </w:del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8FC57B" w14:textId="6E09BAAB" w:rsidR="00813DAC" w:rsidRPr="00E062F1" w:rsidDel="00B70DCF" w:rsidRDefault="00813DAC" w:rsidP="00813DAC">
            <w:pPr>
              <w:pStyle w:val="TAC"/>
              <w:rPr>
                <w:del w:id="624" w:author="tank" w:date="2020-11-04T10:36:00Z"/>
                <w:color w:val="0D0D0D"/>
                <w:lang w:eastAsia="zh-TW"/>
              </w:rPr>
            </w:pPr>
            <w:del w:id="625" w:author="tank" w:date="2020-11-04T10:36:00Z">
              <w:r w:rsidRPr="00E062F1" w:rsidDel="00B70DCF">
                <w:rPr>
                  <w:lang w:eastAsia="zh-CN"/>
                </w:rPr>
                <w:delText>10 MHz</w:delText>
              </w:r>
            </w:del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97DBFF" w14:textId="53BF1B74" w:rsidR="00813DAC" w:rsidRPr="00E062F1" w:rsidDel="00B70DCF" w:rsidRDefault="00813DAC" w:rsidP="00813DAC">
            <w:pPr>
              <w:pStyle w:val="TAC"/>
              <w:rPr>
                <w:del w:id="626" w:author="tank" w:date="2020-11-04T10:36:00Z"/>
                <w:color w:val="0D0D0D"/>
              </w:rPr>
            </w:pPr>
            <w:del w:id="627" w:author="tank" w:date="2020-11-04T10:36:00Z">
              <w:r w:rsidDel="00B70DCF">
                <w:delText xml:space="preserve">5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15</w:delText>
              </w:r>
            </w:del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DF9716" w14:textId="380A5FCC" w:rsidR="00813DAC" w:rsidRPr="00D74EFB" w:rsidDel="00B70DCF" w:rsidRDefault="00813DAC" w:rsidP="00813DAC">
            <w:pPr>
              <w:pStyle w:val="TAC"/>
              <w:rPr>
                <w:del w:id="628" w:author="tank" w:date="2020-11-04T10:36:00Z"/>
                <w:rPrChange w:id="629" w:author="RAN4#97 - JOH, Nokia" w:date="2020-10-29T19:49:00Z">
                  <w:rPr>
                    <w:del w:id="630" w:author="tank" w:date="2020-11-04T10:36:00Z"/>
                    <w:color w:val="0D0D0D"/>
                  </w:rPr>
                </w:rPrChange>
              </w:rPr>
            </w:pPr>
            <w:ins w:id="631" w:author="RAN4#97 - JOH, Nokia" w:date="2020-10-29T19:48:00Z">
              <w:del w:id="632" w:author="tank" w:date="2020-11-04T10:36:00Z">
                <w:r w:rsidRPr="00D74EFB" w:rsidDel="00B70DCF">
                  <w:rPr>
                    <w:lang w:val="fi-FI" w:eastAsia="fi-FI"/>
                    <w:rPrChange w:id="633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5</w:delText>
                </w:r>
                <w:r w:rsidRPr="00D74EFB" w:rsidDel="00B70DCF">
                  <w:rPr>
                    <w:vertAlign w:val="superscript"/>
                    <w:lang w:val="fi-FI" w:eastAsia="fi-FI"/>
                    <w:rPrChange w:id="634" w:author="RAN4#97 - JOH, Nokia" w:date="2020-10-29T19:49:00Z">
                      <w:rPr>
                        <w:color w:val="00B0F0"/>
                        <w:vertAlign w:val="superscript"/>
                        <w:lang w:val="fi-FI" w:eastAsia="fi-FI"/>
                      </w:rPr>
                    </w:rPrChange>
                  </w:rPr>
                  <w:delText>1</w:delText>
                </w:r>
              </w:del>
            </w:ins>
            <w:del w:id="635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3EB7A" w14:textId="61289FD5" w:rsidR="00813DAC" w:rsidRPr="00D74EFB" w:rsidDel="00B70DCF" w:rsidRDefault="00813DAC" w:rsidP="00813DAC">
            <w:pPr>
              <w:pStyle w:val="TAC"/>
              <w:rPr>
                <w:del w:id="636" w:author="tank" w:date="2020-11-04T10:36:00Z"/>
                <w:highlight w:val="yellow"/>
                <w:lang w:eastAsia="zh-TW"/>
                <w:rPrChange w:id="637" w:author="RAN4#97 - JOH, Nokia" w:date="2020-10-29T19:49:00Z">
                  <w:rPr>
                    <w:del w:id="638" w:author="tank" w:date="2020-11-04T10:36:00Z"/>
                    <w:color w:val="0D0D0D"/>
                    <w:highlight w:val="yellow"/>
                    <w:lang w:eastAsia="zh-TW"/>
                  </w:rPr>
                </w:rPrChange>
              </w:rPr>
            </w:pPr>
            <w:ins w:id="639" w:author="RAN4#97 - JOH, Nokia" w:date="2020-10-29T19:48:00Z">
              <w:del w:id="640" w:author="tank" w:date="2020-11-04T10:36:00Z">
                <w:r w:rsidRPr="00D74EFB" w:rsidDel="00B70DCF">
                  <w:rPr>
                    <w:lang w:val="fi-FI" w:eastAsia="fi-FI"/>
                    <w:rPrChange w:id="641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4.3</w:delText>
                </w:r>
              </w:del>
            </w:ins>
            <w:del w:id="642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5D81E8" w14:textId="6E889A0C" w:rsidR="00813DAC" w:rsidRPr="00E062F1" w:rsidDel="00B70DCF" w:rsidRDefault="00813DAC" w:rsidP="00813DAC">
            <w:pPr>
              <w:pStyle w:val="TAC"/>
              <w:rPr>
                <w:del w:id="643" w:author="tank" w:date="2020-11-04T10:36:00Z"/>
              </w:rPr>
            </w:pPr>
          </w:p>
        </w:tc>
      </w:tr>
      <w:tr w:rsidR="00813DAC" w:rsidRPr="00E062F1" w:rsidDel="00B70DCF" w14:paraId="5C957A30" w14:textId="325B25BF" w:rsidTr="00FB6887">
        <w:trPr>
          <w:trHeight w:val="94"/>
          <w:jc w:val="center"/>
          <w:del w:id="644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F15DF9" w14:textId="2AD74AD2" w:rsidR="00813DAC" w:rsidRPr="00E062F1" w:rsidDel="00B70DCF" w:rsidRDefault="00813DAC" w:rsidP="00813DAC">
            <w:pPr>
              <w:pStyle w:val="TAC"/>
              <w:snapToGrid w:val="0"/>
              <w:rPr>
                <w:del w:id="645" w:author="tank" w:date="2020-11-04T10:36:00Z"/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AEEB6D" w14:textId="205E34F4" w:rsidR="00813DAC" w:rsidRPr="00E062F1" w:rsidDel="00B70DCF" w:rsidRDefault="00813DAC" w:rsidP="00813DAC">
            <w:pPr>
              <w:pStyle w:val="TAC"/>
              <w:rPr>
                <w:del w:id="646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8AA9DC" w14:textId="5922463C" w:rsidR="00813DAC" w:rsidRPr="00E062F1" w:rsidDel="00B70DCF" w:rsidRDefault="00813DAC" w:rsidP="00813DAC">
            <w:pPr>
              <w:pStyle w:val="TAC"/>
              <w:rPr>
                <w:del w:id="647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A34107" w14:textId="24AE2A05" w:rsidR="00813DAC" w:rsidRPr="00E062F1" w:rsidDel="00B70DCF" w:rsidRDefault="00813DAC" w:rsidP="00813DAC">
            <w:pPr>
              <w:pStyle w:val="TAC"/>
              <w:rPr>
                <w:del w:id="648" w:author="tank" w:date="2020-11-04T10:36:00Z"/>
                <w:color w:val="0D0D0D"/>
              </w:rPr>
            </w:pPr>
            <w:del w:id="649" w:author="tank" w:date="2020-11-04T10:36:00Z">
              <w:r w:rsidDel="00B70DCF">
                <w:delText xml:space="preserve">0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5</w:delText>
              </w:r>
            </w:del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0276CA" w14:textId="35AC8D25" w:rsidR="00813DAC" w:rsidRPr="00D74EFB" w:rsidDel="00B70DCF" w:rsidRDefault="00813DAC" w:rsidP="00813DAC">
            <w:pPr>
              <w:pStyle w:val="TAC"/>
              <w:rPr>
                <w:del w:id="650" w:author="tank" w:date="2020-11-04T10:36:00Z"/>
                <w:rPrChange w:id="651" w:author="RAN4#97 - JOH, Nokia" w:date="2020-10-29T19:49:00Z">
                  <w:rPr>
                    <w:del w:id="652" w:author="tank" w:date="2020-11-04T10:36:00Z"/>
                    <w:color w:val="0D0D0D"/>
                  </w:rPr>
                </w:rPrChange>
              </w:rPr>
            </w:pPr>
            <w:ins w:id="653" w:author="RAN4#97 - JOH, Nokia" w:date="2020-10-29T19:48:00Z">
              <w:del w:id="654" w:author="tank" w:date="2020-11-04T10:36:00Z">
                <w:r w:rsidRPr="00D74EFB" w:rsidDel="00B70DCF">
                  <w:rPr>
                    <w:lang w:val="fi-FI" w:eastAsia="fi-FI"/>
                  </w:rPr>
                  <w:delText>20</w:delText>
                </w:r>
                <w:r w:rsidRPr="000E1A88" w:rsidDel="00B70DCF">
                  <w:rPr>
                    <w:vertAlign w:val="superscript"/>
                    <w:lang w:val="fi-FI" w:eastAsia="fi-FI"/>
                  </w:rPr>
                  <w:delText>1</w:delText>
                </w:r>
              </w:del>
            </w:ins>
            <w:del w:id="655" w:author="tank" w:date="2020-11-04T10:36:00Z">
              <w:r w:rsidRPr="00CA5E14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2E01" w14:textId="2AA368CF" w:rsidR="00813DAC" w:rsidRPr="000E1A88" w:rsidDel="00B70DCF" w:rsidRDefault="00813DAC" w:rsidP="00813DAC">
            <w:pPr>
              <w:pStyle w:val="TAC"/>
              <w:rPr>
                <w:del w:id="656" w:author="tank" w:date="2020-11-04T10:36:00Z"/>
                <w:highlight w:val="yellow"/>
                <w:lang w:eastAsia="zh-CN"/>
              </w:rPr>
            </w:pPr>
            <w:ins w:id="657" w:author="RAN4#97 - JOH, Nokia" w:date="2020-10-29T19:48:00Z">
              <w:del w:id="658" w:author="tank" w:date="2020-11-04T10:36:00Z">
                <w:r w:rsidRPr="00D74EFB" w:rsidDel="00B70DCF">
                  <w:rPr>
                    <w:lang w:val="fi-FI" w:eastAsia="fi-FI"/>
                    <w:rPrChange w:id="659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3.2</w:delText>
                </w:r>
              </w:del>
            </w:ins>
            <w:del w:id="660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B59156" w14:textId="59F8A191" w:rsidR="00813DAC" w:rsidRPr="00E062F1" w:rsidDel="00B70DCF" w:rsidRDefault="00813DAC" w:rsidP="00813DAC">
            <w:pPr>
              <w:pStyle w:val="TAC"/>
              <w:rPr>
                <w:del w:id="661" w:author="tank" w:date="2020-11-04T10:36:00Z"/>
              </w:rPr>
            </w:pPr>
          </w:p>
        </w:tc>
      </w:tr>
      <w:tr w:rsidR="00813DAC" w:rsidRPr="00E062F1" w:rsidDel="00B70DCF" w14:paraId="3A92905A" w14:textId="01314B15" w:rsidTr="00FB6887">
        <w:trPr>
          <w:trHeight w:val="95"/>
          <w:jc w:val="center"/>
          <w:del w:id="662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7D7DA5" w14:textId="6DC3E3B4" w:rsidR="00813DAC" w:rsidRPr="00E062F1" w:rsidDel="00B70DCF" w:rsidRDefault="00813DAC" w:rsidP="00813DAC">
            <w:pPr>
              <w:pStyle w:val="TAC"/>
              <w:snapToGrid w:val="0"/>
              <w:rPr>
                <w:del w:id="663" w:author="tank" w:date="2020-11-04T10:36:00Z"/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4A069A" w14:textId="30DFBCF7" w:rsidR="00813DAC" w:rsidRPr="00E062F1" w:rsidDel="00B70DCF" w:rsidRDefault="00813DAC" w:rsidP="00813DAC">
            <w:pPr>
              <w:pStyle w:val="TAC"/>
              <w:rPr>
                <w:del w:id="664" w:author="tank" w:date="2020-11-04T10:36:00Z"/>
              </w:rPr>
            </w:pPr>
            <w:del w:id="665" w:author="tank" w:date="2020-11-04T10:36:00Z">
              <w:r w:rsidRPr="00E062F1" w:rsidDel="00B70DCF">
                <w:delText>15 MHz</w:delText>
              </w:r>
            </w:del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EBE589" w14:textId="31B5F80B" w:rsidR="00813DAC" w:rsidRPr="00E062F1" w:rsidDel="00B70DCF" w:rsidRDefault="00813DAC" w:rsidP="00813DAC">
            <w:pPr>
              <w:pStyle w:val="TAC"/>
              <w:rPr>
                <w:del w:id="666" w:author="tank" w:date="2020-11-04T10:36:00Z"/>
                <w:lang w:eastAsia="zh-CN"/>
              </w:rPr>
            </w:pPr>
            <w:del w:id="667" w:author="tank" w:date="2020-11-04T10:36:00Z">
              <w:r w:rsidRPr="00E062F1" w:rsidDel="00B70DCF">
                <w:rPr>
                  <w:lang w:eastAsia="zh-CN"/>
                </w:rPr>
                <w:delText>10 MHz</w:delText>
              </w:r>
            </w:del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D19D54" w14:textId="564BC9AF" w:rsidR="00813DAC" w:rsidRPr="00E062F1" w:rsidDel="00B70DCF" w:rsidRDefault="00813DAC" w:rsidP="00813DAC">
            <w:pPr>
              <w:pStyle w:val="TAC"/>
              <w:rPr>
                <w:del w:id="668" w:author="tank" w:date="2020-11-04T10:36:00Z"/>
                <w:color w:val="0D0D0D"/>
              </w:rPr>
            </w:pPr>
            <w:del w:id="669" w:author="tank" w:date="2020-11-04T10:36:00Z">
              <w:r w:rsidDel="00B70DCF">
                <w:delText xml:space="preserve">5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10</w:delText>
              </w:r>
            </w:del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D60ED" w14:textId="215070B2" w:rsidR="00813DAC" w:rsidRPr="00D74EFB" w:rsidDel="00B70DCF" w:rsidRDefault="00813DAC" w:rsidP="00813DAC">
            <w:pPr>
              <w:pStyle w:val="TAC"/>
              <w:rPr>
                <w:del w:id="670" w:author="tank" w:date="2020-11-04T10:36:00Z"/>
                <w:rPrChange w:id="671" w:author="RAN4#97 - JOH, Nokia" w:date="2020-10-29T19:49:00Z">
                  <w:rPr>
                    <w:del w:id="672" w:author="tank" w:date="2020-11-04T10:36:00Z"/>
                    <w:color w:val="0D0D0D"/>
                  </w:rPr>
                </w:rPrChange>
              </w:rPr>
            </w:pPr>
            <w:ins w:id="673" w:author="RAN4#97 - JOH, Nokia" w:date="2020-10-29T19:48:00Z">
              <w:del w:id="674" w:author="tank" w:date="2020-11-04T10:36:00Z">
                <w:r w:rsidRPr="00D74EFB" w:rsidDel="00B70DCF">
                  <w:rPr>
                    <w:lang w:val="fi-FI" w:eastAsia="fi-FI"/>
                    <w:rPrChange w:id="675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5</w:delText>
                </w:r>
                <w:r w:rsidRPr="00D74EFB" w:rsidDel="00B70DCF">
                  <w:rPr>
                    <w:vertAlign w:val="superscript"/>
                    <w:lang w:val="fi-FI" w:eastAsia="fi-FI"/>
                    <w:rPrChange w:id="676" w:author="RAN4#97 - JOH, Nokia" w:date="2020-10-29T19:49:00Z">
                      <w:rPr>
                        <w:color w:val="00B0F0"/>
                        <w:vertAlign w:val="superscript"/>
                        <w:lang w:val="fi-FI" w:eastAsia="fi-FI"/>
                      </w:rPr>
                    </w:rPrChange>
                  </w:rPr>
                  <w:delText>2</w:delText>
                </w:r>
              </w:del>
            </w:ins>
            <w:del w:id="677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CC53E3" w14:textId="11676325" w:rsidR="00813DAC" w:rsidRPr="00D74EFB" w:rsidDel="00B70DCF" w:rsidRDefault="00813DAC" w:rsidP="00813DAC">
            <w:pPr>
              <w:pStyle w:val="TAC"/>
              <w:rPr>
                <w:del w:id="678" w:author="tank" w:date="2020-11-04T10:36:00Z"/>
                <w:highlight w:val="yellow"/>
                <w:lang w:eastAsia="zh-CN"/>
              </w:rPr>
            </w:pPr>
            <w:ins w:id="679" w:author="RAN4#97 - JOH, Nokia" w:date="2020-10-29T19:48:00Z">
              <w:del w:id="680" w:author="tank" w:date="2020-11-04T10:36:00Z">
                <w:r w:rsidRPr="00D74EFB" w:rsidDel="00B70DCF">
                  <w:rPr>
                    <w:lang w:val="fi-FI" w:eastAsia="fi-FI"/>
                    <w:rPrChange w:id="681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22.2</w:delText>
                </w:r>
              </w:del>
            </w:ins>
            <w:del w:id="682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BB2BF8" w14:textId="46533551" w:rsidR="00813DAC" w:rsidRPr="00E062F1" w:rsidDel="00B70DCF" w:rsidRDefault="00813DAC" w:rsidP="00813DAC">
            <w:pPr>
              <w:pStyle w:val="TAC"/>
              <w:rPr>
                <w:del w:id="683" w:author="tank" w:date="2020-11-04T10:36:00Z"/>
              </w:rPr>
            </w:pPr>
          </w:p>
        </w:tc>
      </w:tr>
      <w:tr w:rsidR="00813DAC" w:rsidRPr="00E062F1" w:rsidDel="00B70DCF" w14:paraId="79D546DE" w14:textId="545FF331" w:rsidTr="00FB6887">
        <w:trPr>
          <w:trHeight w:val="94"/>
          <w:jc w:val="center"/>
          <w:del w:id="684" w:author="tank" w:date="2020-11-04T10:36:00Z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B89C92" w14:textId="5B1A1242" w:rsidR="00813DAC" w:rsidRPr="00E062F1" w:rsidDel="00B70DCF" w:rsidRDefault="00813DAC" w:rsidP="00813DAC">
            <w:pPr>
              <w:pStyle w:val="TAC"/>
              <w:snapToGrid w:val="0"/>
              <w:rPr>
                <w:del w:id="685" w:author="tank" w:date="2020-11-04T10:36:00Z"/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5B58A3" w14:textId="123B5F92" w:rsidR="00813DAC" w:rsidRPr="00E062F1" w:rsidDel="00B70DCF" w:rsidRDefault="00813DAC" w:rsidP="00813DAC">
            <w:pPr>
              <w:pStyle w:val="TAC"/>
              <w:rPr>
                <w:del w:id="686" w:author="tank" w:date="2020-11-04T10:36:00Z"/>
              </w:rPr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646FFB" w14:textId="0ACE3112" w:rsidR="00813DAC" w:rsidRPr="00E062F1" w:rsidDel="00B70DCF" w:rsidRDefault="00813DAC" w:rsidP="00813DAC">
            <w:pPr>
              <w:pStyle w:val="TAC"/>
              <w:rPr>
                <w:del w:id="687" w:author="tank" w:date="2020-11-04T10:36:00Z"/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28D94F" w14:textId="40C1DF05" w:rsidR="00813DAC" w:rsidRPr="00E062F1" w:rsidDel="00B70DCF" w:rsidRDefault="00813DAC" w:rsidP="00813DAC">
            <w:pPr>
              <w:pStyle w:val="TAC"/>
              <w:rPr>
                <w:del w:id="688" w:author="tank" w:date="2020-11-04T10:36:00Z"/>
                <w:color w:val="0D0D0D"/>
              </w:rPr>
            </w:pPr>
            <w:del w:id="689" w:author="tank" w:date="2020-11-04T10:36:00Z">
              <w:r w:rsidDel="00B70DCF">
                <w:delText xml:space="preserve">0 </w:delText>
              </w:r>
              <w:r w:rsidRPr="00E062F1" w:rsidDel="00B70DCF">
                <w:delText>&lt; W</w:delText>
              </w:r>
              <w:r w:rsidRPr="00E062F1" w:rsidDel="00B70DCF">
                <w:rPr>
                  <w:vertAlign w:val="subscript"/>
                </w:rPr>
                <w:delText>gap</w:delText>
              </w:r>
              <w:r w:rsidRPr="00E062F1" w:rsidDel="00B70DCF">
                <w:delText xml:space="preserve"> </w:delText>
              </w:r>
              <w:r w:rsidRPr="00E062F1" w:rsidDel="00B70DCF">
                <w:rPr>
                  <w:rFonts w:ascii="Times New Roman" w:hAnsi="Times New Roman"/>
                </w:rPr>
                <w:delText>≤</w:delText>
              </w:r>
              <w:r w:rsidDel="00B70DCF">
                <w:rPr>
                  <w:rFonts w:ascii="Times New Roman" w:hAnsi="Times New Roman"/>
                </w:rPr>
                <w:delText xml:space="preserve"> </w:delText>
              </w:r>
              <w:r w:rsidDel="00B70DCF">
                <w:rPr>
                  <w:rFonts w:cs="Arial"/>
                  <w:szCs w:val="18"/>
                </w:rPr>
                <w:delText>5</w:delText>
              </w:r>
            </w:del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257F79" w14:textId="3C275B0C" w:rsidR="00813DAC" w:rsidRPr="00D74EFB" w:rsidDel="00B70DCF" w:rsidRDefault="00813DAC" w:rsidP="00813DAC">
            <w:pPr>
              <w:pStyle w:val="TAC"/>
              <w:rPr>
                <w:del w:id="690" w:author="tank" w:date="2020-11-04T10:36:00Z"/>
                <w:rPrChange w:id="691" w:author="RAN4#97 - JOH, Nokia" w:date="2020-10-29T19:49:00Z">
                  <w:rPr>
                    <w:del w:id="692" w:author="tank" w:date="2020-11-04T10:36:00Z"/>
                    <w:color w:val="0D0D0D"/>
                  </w:rPr>
                </w:rPrChange>
              </w:rPr>
            </w:pPr>
            <w:ins w:id="693" w:author="RAN4#97 - JOH, Nokia" w:date="2020-10-29T19:48:00Z">
              <w:del w:id="694" w:author="tank" w:date="2020-11-04T10:36:00Z">
                <w:r w:rsidRPr="00D74EFB" w:rsidDel="00B70DCF">
                  <w:rPr>
                    <w:lang w:val="fi-FI" w:eastAsia="fi-FI"/>
                  </w:rPr>
                  <w:delText>20</w:delText>
                </w:r>
                <w:r w:rsidRPr="00D74EFB" w:rsidDel="00B70DCF">
                  <w:rPr>
                    <w:vertAlign w:val="superscript"/>
                    <w:lang w:val="fi-FI" w:eastAsia="fi-FI"/>
                    <w:rPrChange w:id="695" w:author="RAN4#97 - JOH, Nokia" w:date="2020-10-29T19:49:00Z">
                      <w:rPr>
                        <w:color w:val="00B0F0"/>
                        <w:vertAlign w:val="superscript"/>
                        <w:lang w:val="fi-FI" w:eastAsia="fi-FI"/>
                      </w:rPr>
                    </w:rPrChange>
                  </w:rPr>
                  <w:delText>3</w:delText>
                </w:r>
              </w:del>
            </w:ins>
            <w:del w:id="696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7FB47" w14:textId="278C664B" w:rsidR="00813DAC" w:rsidRPr="000E1A88" w:rsidDel="00B70DCF" w:rsidRDefault="00813DAC" w:rsidP="00813DAC">
            <w:pPr>
              <w:pStyle w:val="TAC"/>
              <w:rPr>
                <w:del w:id="697" w:author="tank" w:date="2020-11-04T10:36:00Z"/>
                <w:highlight w:val="yellow"/>
                <w:lang w:eastAsia="zh-CN"/>
              </w:rPr>
            </w:pPr>
            <w:ins w:id="698" w:author="RAN4#97 - JOH, Nokia" w:date="2020-10-29T19:48:00Z">
              <w:del w:id="699" w:author="tank" w:date="2020-11-04T10:36:00Z">
                <w:r w:rsidRPr="00D74EFB" w:rsidDel="00B70DCF">
                  <w:rPr>
                    <w:lang w:val="fi-FI" w:eastAsia="fi-FI"/>
                    <w:rPrChange w:id="700" w:author="RAN4#97 - JOH, Nokia" w:date="2020-10-29T19:49:00Z">
                      <w:rPr>
                        <w:color w:val="00B0F0"/>
                        <w:lang w:val="fi-FI" w:eastAsia="fi-FI"/>
                      </w:rPr>
                    </w:rPrChange>
                  </w:rPr>
                  <w:delText>5.2</w:delText>
                </w:r>
              </w:del>
            </w:ins>
            <w:del w:id="701" w:author="tank" w:date="2020-11-04T10:36:00Z">
              <w:r w:rsidRPr="00D74EFB" w:rsidDel="00B70DCF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8FC714" w14:textId="503D2276" w:rsidR="00813DAC" w:rsidRPr="00E062F1" w:rsidDel="00B70DCF" w:rsidRDefault="00813DAC" w:rsidP="00813DAC">
            <w:pPr>
              <w:pStyle w:val="TAC"/>
              <w:rPr>
                <w:del w:id="702" w:author="tank" w:date="2020-11-04T10:36:00Z"/>
              </w:rPr>
            </w:pPr>
          </w:p>
        </w:tc>
      </w:tr>
      <w:tr w:rsidR="00957213" w:rsidRPr="00E062F1" w:rsidDel="00B70DCF" w14:paraId="309DA24A" w14:textId="4C54F973" w:rsidTr="00FB6887">
        <w:trPr>
          <w:trHeight w:val="47"/>
          <w:jc w:val="center"/>
          <w:del w:id="703" w:author="tank" w:date="2020-11-04T10:36:00Z"/>
        </w:trPr>
        <w:tc>
          <w:tcPr>
            <w:tcW w:w="8580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ACEEB0" w14:textId="4C23E3C0" w:rsidR="00D74EFB" w:rsidRPr="00F324A8" w:rsidDel="00B70DCF" w:rsidRDefault="00D74EFB" w:rsidP="00D74EFB">
            <w:pPr>
              <w:pStyle w:val="TAN"/>
              <w:rPr>
                <w:ins w:id="704" w:author="RAN4#97 - JOH, Nokia" w:date="2020-10-29T19:48:00Z"/>
                <w:del w:id="705" w:author="tank" w:date="2020-11-04T10:36:00Z"/>
                <w:lang w:eastAsia="zh-TW"/>
                <w:rPrChange w:id="706" w:author="RAN4#97 - JOH, Nokia" w:date="2020-10-29T19:57:00Z">
                  <w:rPr>
                    <w:ins w:id="707" w:author="RAN4#97 - JOH, Nokia" w:date="2020-10-29T19:48:00Z"/>
                    <w:del w:id="708" w:author="tank" w:date="2020-11-04T10:36:00Z"/>
                    <w:color w:val="0D0D0D"/>
                    <w:lang w:val="fi-FI" w:eastAsia="zh-TW"/>
                  </w:rPr>
                </w:rPrChange>
              </w:rPr>
            </w:pPr>
            <w:ins w:id="709" w:author="RAN4#97 - JOH, Nokia" w:date="2020-10-29T19:48:00Z">
              <w:del w:id="710" w:author="tank" w:date="2020-11-04T10:36:00Z">
                <w:r w:rsidRPr="00F324A8" w:rsidDel="00B70DCF">
                  <w:rPr>
                    <w:rPrChange w:id="711" w:author="RAN4#97 - JOH, Nokia" w:date="2020-10-29T19:57:00Z">
                      <w:rPr>
                        <w:color w:val="0D0D0D"/>
                        <w:lang w:val="fi-FI"/>
                      </w:rPr>
                    </w:rPrChange>
                  </w:rPr>
                  <w:delText xml:space="preserve">NOTE 1: Uplink resource block starts at RB </w:delText>
                </w:r>
              </w:del>
            </w:ins>
            <w:ins w:id="712" w:author="RAN4#97 - JOH, Nokia" w:date="2020-10-29T19:57:00Z">
              <w:del w:id="713" w:author="tank" w:date="2020-11-04T10:36:00Z">
                <w:r w:rsidR="00F324A8" w:rsidRPr="000E1A88" w:rsidDel="00B70DCF">
                  <w:delText>position</w:delText>
                </w:r>
              </w:del>
            </w:ins>
            <w:ins w:id="714" w:author="RAN4#97 - JOH, Nokia" w:date="2020-10-29T19:48:00Z">
              <w:del w:id="715" w:author="tank" w:date="2020-11-04T10:36:00Z">
                <w:r w:rsidRPr="00F324A8" w:rsidDel="00B70DCF">
                  <w:rPr>
                    <w:rPrChange w:id="716" w:author="RAN4#97 - JOH, Nokia" w:date="2020-10-29T19:57:00Z">
                      <w:rPr>
                        <w:color w:val="0D0D0D"/>
                        <w:lang w:val="fi-FI"/>
                      </w:rPr>
                    </w:rPrChange>
                  </w:rPr>
                  <w:delText xml:space="preserve"> 9 for SCS=15KHz.</w:delText>
                </w:r>
              </w:del>
            </w:ins>
          </w:p>
          <w:p w14:paraId="294DBB04" w14:textId="65FBD1FD" w:rsidR="00D74EFB" w:rsidRPr="00F324A8" w:rsidDel="00B70DCF" w:rsidRDefault="00D74EFB" w:rsidP="00D74EFB">
            <w:pPr>
              <w:pStyle w:val="TAN"/>
              <w:rPr>
                <w:ins w:id="717" w:author="RAN4#97 - JOH, Nokia" w:date="2020-10-29T19:48:00Z"/>
                <w:del w:id="718" w:author="tank" w:date="2020-11-04T10:36:00Z"/>
                <w:rPrChange w:id="719" w:author="RAN4#97 - JOH, Nokia" w:date="2020-10-29T19:57:00Z">
                  <w:rPr>
                    <w:ins w:id="720" w:author="RAN4#97 - JOH, Nokia" w:date="2020-10-29T19:48:00Z"/>
                    <w:del w:id="721" w:author="tank" w:date="2020-11-04T10:36:00Z"/>
                    <w:color w:val="0D0D0D"/>
                    <w:lang w:val="fi-FI"/>
                  </w:rPr>
                </w:rPrChange>
              </w:rPr>
            </w:pPr>
            <w:ins w:id="722" w:author="RAN4#97 - JOH, Nokia" w:date="2020-10-29T19:48:00Z">
              <w:del w:id="723" w:author="tank" w:date="2020-11-04T10:36:00Z">
                <w:r w:rsidRPr="00F324A8" w:rsidDel="00B70DCF">
                  <w:rPr>
                    <w:rPrChange w:id="724" w:author="RAN4#97 - JOH, Nokia" w:date="2020-10-29T19:57:00Z">
                      <w:rPr>
                        <w:color w:val="0D0D0D"/>
                        <w:lang w:val="fi-FI"/>
                      </w:rPr>
                    </w:rPrChange>
                  </w:rPr>
                  <w:delText xml:space="preserve">NOTE 2: Uplink resource block starts at RB </w:delText>
                </w:r>
              </w:del>
            </w:ins>
            <w:ins w:id="725" w:author="RAN4#97 - JOH, Nokia" w:date="2020-10-29T19:58:00Z">
              <w:del w:id="726" w:author="tank" w:date="2020-11-04T10:36:00Z">
                <w:r w:rsidR="00F324A8" w:rsidRPr="000661FA" w:rsidDel="00B70DCF">
                  <w:delText xml:space="preserve">position </w:delText>
                </w:r>
              </w:del>
            </w:ins>
            <w:ins w:id="727" w:author="RAN4#97 - JOH, Nokia" w:date="2020-10-29T19:48:00Z">
              <w:del w:id="728" w:author="tank" w:date="2020-11-04T10:36:00Z">
                <w:r w:rsidRPr="00F324A8" w:rsidDel="00B70DCF">
                  <w:rPr>
                    <w:rPrChange w:id="729" w:author="RAN4#97 - JOH, Nokia" w:date="2020-10-29T19:57:00Z">
                      <w:rPr>
                        <w:color w:val="00B0F0"/>
                        <w:lang w:val="fi-FI"/>
                      </w:rPr>
                    </w:rPrChange>
                  </w:rPr>
                  <w:delText>2 for SCS=15KHz.</w:delText>
                </w:r>
              </w:del>
            </w:ins>
          </w:p>
          <w:p w14:paraId="060CB58D" w14:textId="3416089B" w:rsidR="00957213" w:rsidRPr="00D74EFB" w:rsidDel="00B70DCF" w:rsidRDefault="00D74EFB" w:rsidP="00D74EFB">
            <w:pPr>
              <w:pStyle w:val="TAN"/>
              <w:rPr>
                <w:del w:id="730" w:author="tank" w:date="2020-11-04T10:36:00Z"/>
                <w:lang w:eastAsia="zh-TW"/>
                <w:rPrChange w:id="731" w:author="RAN4#97 - JOH, Nokia" w:date="2020-10-29T19:49:00Z">
                  <w:rPr>
                    <w:del w:id="732" w:author="tank" w:date="2020-11-04T10:36:00Z"/>
                    <w:color w:val="0D0D0D"/>
                    <w:lang w:eastAsia="zh-TW"/>
                  </w:rPr>
                </w:rPrChange>
              </w:rPr>
            </w:pPr>
            <w:ins w:id="733" w:author="RAN4#97 - JOH, Nokia" w:date="2020-10-29T19:48:00Z">
              <w:del w:id="734" w:author="tank" w:date="2020-11-04T10:36:00Z">
                <w:r w:rsidRPr="00F324A8" w:rsidDel="00B70DCF">
                  <w:rPr>
                    <w:rPrChange w:id="735" w:author="RAN4#97 - JOH, Nokia" w:date="2020-10-29T19:57:00Z">
                      <w:rPr>
                        <w:color w:val="00B0F0"/>
                        <w:lang w:val="fi-FI"/>
                      </w:rPr>
                    </w:rPrChange>
                  </w:rPr>
                  <w:delText xml:space="preserve">NOTE 3: Uplink resource block starts at RB </w:delText>
                </w:r>
              </w:del>
            </w:ins>
            <w:ins w:id="736" w:author="RAN4#97 - JOH, Nokia" w:date="2020-10-29T19:58:00Z">
              <w:del w:id="737" w:author="tank" w:date="2020-11-04T10:36:00Z">
                <w:r w:rsidR="00F324A8" w:rsidRPr="000661FA" w:rsidDel="00B70DCF">
                  <w:delText xml:space="preserve">position </w:delText>
                </w:r>
              </w:del>
            </w:ins>
            <w:ins w:id="738" w:author="RAN4#97 - JOH, Nokia" w:date="2020-10-29T19:48:00Z">
              <w:del w:id="739" w:author="tank" w:date="2020-11-04T10:36:00Z">
                <w:r w:rsidRPr="00F324A8" w:rsidDel="00B70DCF">
                  <w:rPr>
                    <w:rPrChange w:id="740" w:author="RAN4#97 - JOH, Nokia" w:date="2020-10-29T19:57:00Z">
                      <w:rPr>
                        <w:color w:val="00B0F0"/>
                        <w:lang w:val="fi-FI"/>
                      </w:rPr>
                    </w:rPrChange>
                  </w:rPr>
                  <w:delText>19 for SCS=15KHz.</w:delText>
                </w:r>
              </w:del>
            </w:ins>
          </w:p>
        </w:tc>
      </w:tr>
    </w:tbl>
    <w:p w14:paraId="2DC94CA7" w14:textId="65273908" w:rsidR="00B70DCF" w:rsidRDefault="00B70DCF" w:rsidP="00B70DCF">
      <w:pPr>
        <w:rPr>
          <w:lang w:eastAsia="zh-CN"/>
        </w:rPr>
      </w:pPr>
      <w:moveToRangeStart w:id="741" w:author="tank" w:date="2020-11-04T10:36:00Z" w:name="move55378621"/>
      <w:moveTo w:id="742" w:author="tank" w:date="2020-11-04T10:36:00Z">
        <w:r>
          <w:t xml:space="preserve">Not applicable for </w:t>
        </w:r>
        <w:r>
          <w:rPr>
            <w:lang w:eastAsia="zh-CN"/>
          </w:rPr>
          <w:t>DC_71_n71</w:t>
        </w:r>
      </w:moveTo>
      <w:ins w:id="743" w:author="tank" w:date="2020-11-04T10:36:00Z">
        <w:r>
          <w:rPr>
            <w:lang w:eastAsia="zh-CN"/>
          </w:rPr>
          <w:t>, since it is defined as single</w:t>
        </w:r>
      </w:ins>
      <w:ins w:id="744" w:author="tank" w:date="2020-11-04T10:37:00Z">
        <w:r w:rsidRPr="00B70DCF">
          <w:rPr>
            <w:lang w:eastAsia="zh-CN"/>
          </w:rPr>
          <w:t xml:space="preserve"> switched UL</w:t>
        </w:r>
        <w:r>
          <w:rPr>
            <w:lang w:eastAsia="zh-CN"/>
          </w:rPr>
          <w:t xml:space="preserve"> only.</w:t>
        </w:r>
      </w:ins>
      <w:moveTo w:id="745" w:author="tank" w:date="2020-11-04T10:36:00Z">
        <w:del w:id="746" w:author="tank" w:date="2020-11-04T10:36:00Z">
          <w:r w:rsidDel="00B70DCF">
            <w:rPr>
              <w:lang w:eastAsia="zh-CN"/>
            </w:rPr>
            <w:delText>.</w:delText>
          </w:r>
        </w:del>
      </w:moveTo>
    </w:p>
    <w:moveToRangeEnd w:id="741"/>
    <w:p w14:paraId="2A67AFF9" w14:textId="72F29421" w:rsidR="00957213" w:rsidRPr="00B70DCF" w:rsidDel="00B70DCF" w:rsidRDefault="00957213" w:rsidP="00957213">
      <w:pPr>
        <w:rPr>
          <w:del w:id="747" w:author="tank" w:date="2020-11-04T10:36:00Z"/>
        </w:rPr>
      </w:pPr>
    </w:p>
    <w:p w14:paraId="4DE9380A" w14:textId="77777777" w:rsidR="00EC7A46" w:rsidRDefault="00EC7A46" w:rsidP="007441DE">
      <w:pPr>
        <w:rPr>
          <w:rFonts w:eastAsia="PMingLiU"/>
          <w:lang w:eastAsia="zh-TW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A46EB9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  <w:docGrid w:linePitch="272"/>
      <w:sectPrChange w:id="748" w:author="RAN4#97 - JOH, Nokia" w:date="2020-11-03T14:03:00Z">
        <w:sectPr w:rsidR="00187D59" w:rsidSect="00A46EB9">
          <w:pgMar w:top="1276" w:right="1134" w:bottom="1134" w:left="1134" w:header="680" w:footer="567" w:gutter="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E77FB" w14:textId="77777777" w:rsidR="001A1C2D" w:rsidRDefault="001A1C2D" w:rsidP="002B3503">
      <w:pPr>
        <w:spacing w:after="0"/>
      </w:pPr>
      <w:r>
        <w:separator/>
      </w:r>
    </w:p>
  </w:endnote>
  <w:endnote w:type="continuationSeparator" w:id="0">
    <w:p w14:paraId="3D4304AE" w14:textId="77777777" w:rsidR="001A1C2D" w:rsidRDefault="001A1C2D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6F220" w14:textId="77777777" w:rsidR="001A1C2D" w:rsidRDefault="001A1C2D" w:rsidP="002B3503">
      <w:pPr>
        <w:spacing w:after="0"/>
      </w:pPr>
      <w:r>
        <w:separator/>
      </w:r>
    </w:p>
  </w:footnote>
  <w:footnote w:type="continuationSeparator" w:id="0">
    <w:p w14:paraId="28C209D0" w14:textId="77777777" w:rsidR="001A1C2D" w:rsidRDefault="001A1C2D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4#97 - JOH, Nokia">
    <w15:presenceInfo w15:providerId="None" w15:userId="RAN4#97 - 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zQ3MDQBsk2NjZV0lIJTi4sz8/NACoxqAaY/x5YsAAAA"/>
  </w:docVars>
  <w:rsids>
    <w:rsidRoot w:val="0043450E"/>
    <w:rsid w:val="00000324"/>
    <w:rsid w:val="000008B4"/>
    <w:rsid w:val="0001765E"/>
    <w:rsid w:val="00021E97"/>
    <w:rsid w:val="00022AAB"/>
    <w:rsid w:val="00030E46"/>
    <w:rsid w:val="00035AFA"/>
    <w:rsid w:val="00040D04"/>
    <w:rsid w:val="000602FC"/>
    <w:rsid w:val="00061915"/>
    <w:rsid w:val="00064565"/>
    <w:rsid w:val="00065413"/>
    <w:rsid w:val="00066E61"/>
    <w:rsid w:val="00067C4A"/>
    <w:rsid w:val="00067DD1"/>
    <w:rsid w:val="00067F2C"/>
    <w:rsid w:val="00073A10"/>
    <w:rsid w:val="00074151"/>
    <w:rsid w:val="00090B88"/>
    <w:rsid w:val="0009109C"/>
    <w:rsid w:val="00091F0B"/>
    <w:rsid w:val="000A6473"/>
    <w:rsid w:val="000A7CD8"/>
    <w:rsid w:val="000B0BB2"/>
    <w:rsid w:val="000B4E56"/>
    <w:rsid w:val="000B5E8E"/>
    <w:rsid w:val="000B6D06"/>
    <w:rsid w:val="000B741D"/>
    <w:rsid w:val="000C2BC5"/>
    <w:rsid w:val="000D2EB9"/>
    <w:rsid w:val="000E1A88"/>
    <w:rsid w:val="000F2546"/>
    <w:rsid w:val="000F2D5C"/>
    <w:rsid w:val="000F3AA2"/>
    <w:rsid w:val="000F3DE3"/>
    <w:rsid w:val="00101626"/>
    <w:rsid w:val="001120C7"/>
    <w:rsid w:val="00120909"/>
    <w:rsid w:val="00121B7F"/>
    <w:rsid w:val="00125C8B"/>
    <w:rsid w:val="001364A1"/>
    <w:rsid w:val="00141FFA"/>
    <w:rsid w:val="0015000E"/>
    <w:rsid w:val="00155320"/>
    <w:rsid w:val="001561D8"/>
    <w:rsid w:val="0016131F"/>
    <w:rsid w:val="00161786"/>
    <w:rsid w:val="0016512D"/>
    <w:rsid w:val="00172A0E"/>
    <w:rsid w:val="001844DC"/>
    <w:rsid w:val="00187D59"/>
    <w:rsid w:val="0019241F"/>
    <w:rsid w:val="001A0651"/>
    <w:rsid w:val="001A1C2D"/>
    <w:rsid w:val="001B0DFA"/>
    <w:rsid w:val="001B42F7"/>
    <w:rsid w:val="001C47E7"/>
    <w:rsid w:val="001D5296"/>
    <w:rsid w:val="001E1F0B"/>
    <w:rsid w:val="001F012F"/>
    <w:rsid w:val="002127E2"/>
    <w:rsid w:val="00212AC9"/>
    <w:rsid w:val="00214C87"/>
    <w:rsid w:val="00215035"/>
    <w:rsid w:val="0021632A"/>
    <w:rsid w:val="00241547"/>
    <w:rsid w:val="00254BB2"/>
    <w:rsid w:val="002574BF"/>
    <w:rsid w:val="00260CE4"/>
    <w:rsid w:val="002838FC"/>
    <w:rsid w:val="00291DDD"/>
    <w:rsid w:val="00292157"/>
    <w:rsid w:val="00296731"/>
    <w:rsid w:val="002A2879"/>
    <w:rsid w:val="002A7181"/>
    <w:rsid w:val="002B3503"/>
    <w:rsid w:val="002D40A5"/>
    <w:rsid w:val="002D7C83"/>
    <w:rsid w:val="002E2C62"/>
    <w:rsid w:val="002E5998"/>
    <w:rsid w:val="002E60FD"/>
    <w:rsid w:val="002F5486"/>
    <w:rsid w:val="002F6A38"/>
    <w:rsid w:val="003009DD"/>
    <w:rsid w:val="00301FD9"/>
    <w:rsid w:val="00313827"/>
    <w:rsid w:val="00325E3D"/>
    <w:rsid w:val="003272BB"/>
    <w:rsid w:val="0033150E"/>
    <w:rsid w:val="00331F0A"/>
    <w:rsid w:val="00334A20"/>
    <w:rsid w:val="00341DC8"/>
    <w:rsid w:val="00347DEA"/>
    <w:rsid w:val="00351DF3"/>
    <w:rsid w:val="00357838"/>
    <w:rsid w:val="0037503A"/>
    <w:rsid w:val="003777FE"/>
    <w:rsid w:val="00383687"/>
    <w:rsid w:val="00393D2A"/>
    <w:rsid w:val="003A0B65"/>
    <w:rsid w:val="003A517B"/>
    <w:rsid w:val="003C2A83"/>
    <w:rsid w:val="003C69E0"/>
    <w:rsid w:val="003D5DF4"/>
    <w:rsid w:val="003E30BD"/>
    <w:rsid w:val="003F1A32"/>
    <w:rsid w:val="003F7F13"/>
    <w:rsid w:val="004046A0"/>
    <w:rsid w:val="00413F1F"/>
    <w:rsid w:val="0041654A"/>
    <w:rsid w:val="00416611"/>
    <w:rsid w:val="00417551"/>
    <w:rsid w:val="0042109F"/>
    <w:rsid w:val="004228C1"/>
    <w:rsid w:val="004246B0"/>
    <w:rsid w:val="004254F4"/>
    <w:rsid w:val="0042672F"/>
    <w:rsid w:val="00426A90"/>
    <w:rsid w:val="004321D8"/>
    <w:rsid w:val="00433A79"/>
    <w:rsid w:val="0043450E"/>
    <w:rsid w:val="00434A58"/>
    <w:rsid w:val="00440D57"/>
    <w:rsid w:val="00442BED"/>
    <w:rsid w:val="00445626"/>
    <w:rsid w:val="004460A9"/>
    <w:rsid w:val="004476A1"/>
    <w:rsid w:val="00453BA5"/>
    <w:rsid w:val="00454A9E"/>
    <w:rsid w:val="00454E53"/>
    <w:rsid w:val="00460FEC"/>
    <w:rsid w:val="004706BE"/>
    <w:rsid w:val="00473FD2"/>
    <w:rsid w:val="00482477"/>
    <w:rsid w:val="00484682"/>
    <w:rsid w:val="00491386"/>
    <w:rsid w:val="00494F18"/>
    <w:rsid w:val="004A41DA"/>
    <w:rsid w:val="004A4679"/>
    <w:rsid w:val="004A7499"/>
    <w:rsid w:val="004B4742"/>
    <w:rsid w:val="004C0103"/>
    <w:rsid w:val="004C58F9"/>
    <w:rsid w:val="004C765E"/>
    <w:rsid w:val="004D07BE"/>
    <w:rsid w:val="004D0C67"/>
    <w:rsid w:val="004D2BA3"/>
    <w:rsid w:val="004D3D81"/>
    <w:rsid w:val="004E1128"/>
    <w:rsid w:val="004E1DE8"/>
    <w:rsid w:val="004E25FF"/>
    <w:rsid w:val="004E391A"/>
    <w:rsid w:val="004E5B93"/>
    <w:rsid w:val="004E79B3"/>
    <w:rsid w:val="004F036B"/>
    <w:rsid w:val="004F10AC"/>
    <w:rsid w:val="005065F2"/>
    <w:rsid w:val="00523EB4"/>
    <w:rsid w:val="00534065"/>
    <w:rsid w:val="005405D8"/>
    <w:rsid w:val="00542682"/>
    <w:rsid w:val="00556EB2"/>
    <w:rsid w:val="00557786"/>
    <w:rsid w:val="00560A63"/>
    <w:rsid w:val="00561565"/>
    <w:rsid w:val="00564A9F"/>
    <w:rsid w:val="00564B2E"/>
    <w:rsid w:val="00567FF9"/>
    <w:rsid w:val="00570B14"/>
    <w:rsid w:val="00587B93"/>
    <w:rsid w:val="00594FA1"/>
    <w:rsid w:val="005B2640"/>
    <w:rsid w:val="005B420A"/>
    <w:rsid w:val="005C2F83"/>
    <w:rsid w:val="005E5414"/>
    <w:rsid w:val="005F2D60"/>
    <w:rsid w:val="005F6CE3"/>
    <w:rsid w:val="006010D7"/>
    <w:rsid w:val="00602EB6"/>
    <w:rsid w:val="00605FC8"/>
    <w:rsid w:val="0060659B"/>
    <w:rsid w:val="006101A2"/>
    <w:rsid w:val="006328D2"/>
    <w:rsid w:val="00633052"/>
    <w:rsid w:val="00641C2E"/>
    <w:rsid w:val="006463E8"/>
    <w:rsid w:val="006531F2"/>
    <w:rsid w:val="00653DD1"/>
    <w:rsid w:val="0065775B"/>
    <w:rsid w:val="006578B7"/>
    <w:rsid w:val="00664DF6"/>
    <w:rsid w:val="006728DB"/>
    <w:rsid w:val="00693A1E"/>
    <w:rsid w:val="006A2D49"/>
    <w:rsid w:val="006A2DFA"/>
    <w:rsid w:val="006A3E95"/>
    <w:rsid w:val="006B7159"/>
    <w:rsid w:val="006C0C96"/>
    <w:rsid w:val="006C6840"/>
    <w:rsid w:val="006F18EB"/>
    <w:rsid w:val="0070259E"/>
    <w:rsid w:val="0071630F"/>
    <w:rsid w:val="00726265"/>
    <w:rsid w:val="00730771"/>
    <w:rsid w:val="007319CA"/>
    <w:rsid w:val="00732BDF"/>
    <w:rsid w:val="00734AA0"/>
    <w:rsid w:val="00734EBD"/>
    <w:rsid w:val="007417DF"/>
    <w:rsid w:val="007441DE"/>
    <w:rsid w:val="00744509"/>
    <w:rsid w:val="0075416B"/>
    <w:rsid w:val="00763D33"/>
    <w:rsid w:val="00766BC2"/>
    <w:rsid w:val="00771197"/>
    <w:rsid w:val="00771AA2"/>
    <w:rsid w:val="00781445"/>
    <w:rsid w:val="007863C3"/>
    <w:rsid w:val="00793C68"/>
    <w:rsid w:val="0079569A"/>
    <w:rsid w:val="007A5018"/>
    <w:rsid w:val="007B1081"/>
    <w:rsid w:val="007B52BD"/>
    <w:rsid w:val="007C1C20"/>
    <w:rsid w:val="007D20DF"/>
    <w:rsid w:val="007D411F"/>
    <w:rsid w:val="007E0FDE"/>
    <w:rsid w:val="007F6250"/>
    <w:rsid w:val="007F70A0"/>
    <w:rsid w:val="00813DAC"/>
    <w:rsid w:val="008236E4"/>
    <w:rsid w:val="00827557"/>
    <w:rsid w:val="00837518"/>
    <w:rsid w:val="00850296"/>
    <w:rsid w:val="00851E04"/>
    <w:rsid w:val="00867B4D"/>
    <w:rsid w:val="00876D22"/>
    <w:rsid w:val="00891F40"/>
    <w:rsid w:val="00894F22"/>
    <w:rsid w:val="00894F92"/>
    <w:rsid w:val="008972F3"/>
    <w:rsid w:val="008A36CD"/>
    <w:rsid w:val="008A4493"/>
    <w:rsid w:val="008A7CA4"/>
    <w:rsid w:val="008A7DB4"/>
    <w:rsid w:val="008B115A"/>
    <w:rsid w:val="008C2A73"/>
    <w:rsid w:val="008C6651"/>
    <w:rsid w:val="008F1586"/>
    <w:rsid w:val="00904D48"/>
    <w:rsid w:val="0091383D"/>
    <w:rsid w:val="00930F4A"/>
    <w:rsid w:val="00936F91"/>
    <w:rsid w:val="00940559"/>
    <w:rsid w:val="00952E4F"/>
    <w:rsid w:val="00953019"/>
    <w:rsid w:val="00957213"/>
    <w:rsid w:val="00964556"/>
    <w:rsid w:val="00964CFC"/>
    <w:rsid w:val="00994DF8"/>
    <w:rsid w:val="00996062"/>
    <w:rsid w:val="009A04E3"/>
    <w:rsid w:val="009B0EF1"/>
    <w:rsid w:val="009B1E68"/>
    <w:rsid w:val="009B5A10"/>
    <w:rsid w:val="009C5FB1"/>
    <w:rsid w:val="009D55E7"/>
    <w:rsid w:val="009D5B4E"/>
    <w:rsid w:val="009F151E"/>
    <w:rsid w:val="009F1CA0"/>
    <w:rsid w:val="00A01809"/>
    <w:rsid w:val="00A11C9C"/>
    <w:rsid w:val="00A15524"/>
    <w:rsid w:val="00A21F0F"/>
    <w:rsid w:val="00A325E6"/>
    <w:rsid w:val="00A451E8"/>
    <w:rsid w:val="00A46EB9"/>
    <w:rsid w:val="00A51ABE"/>
    <w:rsid w:val="00A6018C"/>
    <w:rsid w:val="00A818E7"/>
    <w:rsid w:val="00A81E62"/>
    <w:rsid w:val="00AA0BBB"/>
    <w:rsid w:val="00AA0C69"/>
    <w:rsid w:val="00AA5195"/>
    <w:rsid w:val="00AA7664"/>
    <w:rsid w:val="00AC5F8E"/>
    <w:rsid w:val="00AC64EC"/>
    <w:rsid w:val="00AD2289"/>
    <w:rsid w:val="00AE6327"/>
    <w:rsid w:val="00B04C15"/>
    <w:rsid w:val="00B264F1"/>
    <w:rsid w:val="00B33225"/>
    <w:rsid w:val="00B363A3"/>
    <w:rsid w:val="00B4385F"/>
    <w:rsid w:val="00B44AA1"/>
    <w:rsid w:val="00B524ED"/>
    <w:rsid w:val="00B62EB1"/>
    <w:rsid w:val="00B65B59"/>
    <w:rsid w:val="00B70DCF"/>
    <w:rsid w:val="00B764B7"/>
    <w:rsid w:val="00B8668C"/>
    <w:rsid w:val="00B938B9"/>
    <w:rsid w:val="00B96964"/>
    <w:rsid w:val="00BA3445"/>
    <w:rsid w:val="00BB3B27"/>
    <w:rsid w:val="00BC764C"/>
    <w:rsid w:val="00BF4B17"/>
    <w:rsid w:val="00BF51CD"/>
    <w:rsid w:val="00C04219"/>
    <w:rsid w:val="00C128F2"/>
    <w:rsid w:val="00C16904"/>
    <w:rsid w:val="00C21554"/>
    <w:rsid w:val="00C22FDA"/>
    <w:rsid w:val="00C34192"/>
    <w:rsid w:val="00C43AF6"/>
    <w:rsid w:val="00C462F5"/>
    <w:rsid w:val="00C56B67"/>
    <w:rsid w:val="00C7279F"/>
    <w:rsid w:val="00C73244"/>
    <w:rsid w:val="00C736C2"/>
    <w:rsid w:val="00C81190"/>
    <w:rsid w:val="00C813EF"/>
    <w:rsid w:val="00C918AF"/>
    <w:rsid w:val="00CA5E14"/>
    <w:rsid w:val="00CB6C58"/>
    <w:rsid w:val="00CC7F96"/>
    <w:rsid w:val="00CE2517"/>
    <w:rsid w:val="00CE4EEA"/>
    <w:rsid w:val="00CF04DD"/>
    <w:rsid w:val="00CF0521"/>
    <w:rsid w:val="00CF2421"/>
    <w:rsid w:val="00CF2766"/>
    <w:rsid w:val="00CF5D31"/>
    <w:rsid w:val="00D043B5"/>
    <w:rsid w:val="00D11927"/>
    <w:rsid w:val="00D12E11"/>
    <w:rsid w:val="00D148FF"/>
    <w:rsid w:val="00D23DA6"/>
    <w:rsid w:val="00D275CC"/>
    <w:rsid w:val="00D371CB"/>
    <w:rsid w:val="00D43E1A"/>
    <w:rsid w:val="00D446C1"/>
    <w:rsid w:val="00D459E4"/>
    <w:rsid w:val="00D46588"/>
    <w:rsid w:val="00D67140"/>
    <w:rsid w:val="00D74E72"/>
    <w:rsid w:val="00D74EFB"/>
    <w:rsid w:val="00D767C4"/>
    <w:rsid w:val="00D77CF5"/>
    <w:rsid w:val="00D806BC"/>
    <w:rsid w:val="00D8337C"/>
    <w:rsid w:val="00D8753C"/>
    <w:rsid w:val="00DA1C3A"/>
    <w:rsid w:val="00DA7132"/>
    <w:rsid w:val="00DB1463"/>
    <w:rsid w:val="00DC63FE"/>
    <w:rsid w:val="00DE0997"/>
    <w:rsid w:val="00DE41AD"/>
    <w:rsid w:val="00DE501C"/>
    <w:rsid w:val="00DE74EA"/>
    <w:rsid w:val="00DF4DEA"/>
    <w:rsid w:val="00E06774"/>
    <w:rsid w:val="00E11426"/>
    <w:rsid w:val="00E11723"/>
    <w:rsid w:val="00E11C8A"/>
    <w:rsid w:val="00E11DFF"/>
    <w:rsid w:val="00E11E19"/>
    <w:rsid w:val="00E136A7"/>
    <w:rsid w:val="00E228A7"/>
    <w:rsid w:val="00E33B68"/>
    <w:rsid w:val="00E41200"/>
    <w:rsid w:val="00E50D42"/>
    <w:rsid w:val="00E6034F"/>
    <w:rsid w:val="00E61329"/>
    <w:rsid w:val="00E775A4"/>
    <w:rsid w:val="00E80415"/>
    <w:rsid w:val="00E849CA"/>
    <w:rsid w:val="00E962C5"/>
    <w:rsid w:val="00EA3488"/>
    <w:rsid w:val="00EA6B6E"/>
    <w:rsid w:val="00EB5F7D"/>
    <w:rsid w:val="00EC3386"/>
    <w:rsid w:val="00EC589F"/>
    <w:rsid w:val="00EC63E1"/>
    <w:rsid w:val="00EC7A46"/>
    <w:rsid w:val="00EE0239"/>
    <w:rsid w:val="00F155C0"/>
    <w:rsid w:val="00F24BD0"/>
    <w:rsid w:val="00F316C5"/>
    <w:rsid w:val="00F320BD"/>
    <w:rsid w:val="00F324A8"/>
    <w:rsid w:val="00F33B3C"/>
    <w:rsid w:val="00F40B39"/>
    <w:rsid w:val="00F4440C"/>
    <w:rsid w:val="00F45A37"/>
    <w:rsid w:val="00F51FA6"/>
    <w:rsid w:val="00F53F91"/>
    <w:rsid w:val="00F56BFB"/>
    <w:rsid w:val="00F62889"/>
    <w:rsid w:val="00F67118"/>
    <w:rsid w:val="00F97D64"/>
    <w:rsid w:val="00FA6945"/>
    <w:rsid w:val="00FB3EBD"/>
    <w:rsid w:val="00FB5B60"/>
    <w:rsid w:val="00FD085A"/>
    <w:rsid w:val="00FD10DB"/>
    <w:rsid w:val="00FD543C"/>
    <w:rsid w:val="00FE0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0B9CB1B"/>
  <w15:docId w15:val="{77DB9EAF-7413-4759-A664-4BECBE631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42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CF2421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CF242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CF2421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CF2421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CF2421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CF2421"/>
    <w:pPr>
      <w:outlineLvl w:val="5"/>
    </w:pPr>
  </w:style>
  <w:style w:type="paragraph" w:styleId="Heading7">
    <w:name w:val="heading 7"/>
    <w:basedOn w:val="H6"/>
    <w:next w:val="Normal"/>
    <w:qFormat/>
    <w:rsid w:val="00CF2421"/>
    <w:pPr>
      <w:outlineLvl w:val="6"/>
    </w:pPr>
  </w:style>
  <w:style w:type="paragraph" w:styleId="Heading8">
    <w:name w:val="heading 8"/>
    <w:basedOn w:val="Heading1"/>
    <w:next w:val="Normal"/>
    <w:qFormat/>
    <w:rsid w:val="00CF2421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242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CF2421"/>
    <w:pPr>
      <w:spacing w:before="180"/>
      <w:ind w:left="2693" w:hanging="2693"/>
    </w:pPr>
    <w:rPr>
      <w:b/>
    </w:rPr>
  </w:style>
  <w:style w:type="paragraph" w:styleId="TOC1">
    <w:name w:val="toc 1"/>
    <w:semiHidden/>
    <w:rsid w:val="00CF2421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="Times New Roman" w:hAnsi="Times New Roman"/>
      <w:noProof/>
      <w:sz w:val="22"/>
      <w:lang w:val="en-US" w:eastAsia="en-US"/>
    </w:rPr>
  </w:style>
  <w:style w:type="paragraph" w:customStyle="1" w:styleId="ZT">
    <w:name w:val="ZT"/>
    <w:rsid w:val="00CF242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CF2421"/>
    <w:pPr>
      <w:ind w:left="1701" w:hanging="1701"/>
    </w:pPr>
  </w:style>
  <w:style w:type="paragraph" w:styleId="TOC4">
    <w:name w:val="toc 4"/>
    <w:basedOn w:val="TOC3"/>
    <w:semiHidden/>
    <w:rsid w:val="00CF2421"/>
    <w:pPr>
      <w:ind w:left="1418" w:hanging="1418"/>
    </w:pPr>
  </w:style>
  <w:style w:type="paragraph" w:styleId="TOC3">
    <w:name w:val="toc 3"/>
    <w:basedOn w:val="TOC2"/>
    <w:semiHidden/>
    <w:rsid w:val="00CF2421"/>
    <w:pPr>
      <w:ind w:left="1134" w:hanging="1134"/>
    </w:pPr>
  </w:style>
  <w:style w:type="paragraph" w:styleId="TOC2">
    <w:name w:val="toc 2"/>
    <w:basedOn w:val="TOC1"/>
    <w:semiHidden/>
    <w:rsid w:val="00CF2421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2421"/>
    <w:pPr>
      <w:ind w:left="284"/>
    </w:pPr>
  </w:style>
  <w:style w:type="paragraph" w:styleId="Index1">
    <w:name w:val="index 1"/>
    <w:basedOn w:val="Normal"/>
    <w:semiHidden/>
    <w:rsid w:val="00CF2421"/>
    <w:pPr>
      <w:keepLines/>
      <w:spacing w:after="0"/>
    </w:pPr>
  </w:style>
  <w:style w:type="paragraph" w:customStyle="1" w:styleId="ZH">
    <w:name w:val="ZH"/>
    <w:rsid w:val="00CF242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CF2421"/>
    <w:pPr>
      <w:outlineLvl w:val="9"/>
    </w:pPr>
  </w:style>
  <w:style w:type="paragraph" w:styleId="ListNumber2">
    <w:name w:val="List Number 2"/>
    <w:basedOn w:val="ListNumber"/>
    <w:semiHidden/>
    <w:rsid w:val="00CF2421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CF2421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CF2421"/>
    <w:rPr>
      <w:b/>
      <w:position w:val="6"/>
      <w:sz w:val="16"/>
    </w:rPr>
  </w:style>
  <w:style w:type="paragraph" w:styleId="FootnoteText">
    <w:name w:val="footnote text"/>
    <w:basedOn w:val="Normal"/>
    <w:semiHidden/>
    <w:rsid w:val="00CF2421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CF2421"/>
    <w:rPr>
      <w:b/>
    </w:rPr>
  </w:style>
  <w:style w:type="paragraph" w:customStyle="1" w:styleId="TAC">
    <w:name w:val="TAC"/>
    <w:basedOn w:val="TAL"/>
    <w:link w:val="TACChar"/>
    <w:rsid w:val="00CF2421"/>
    <w:pPr>
      <w:jc w:val="center"/>
    </w:pPr>
  </w:style>
  <w:style w:type="paragraph" w:customStyle="1" w:styleId="TF">
    <w:name w:val="TF"/>
    <w:basedOn w:val="TH"/>
    <w:rsid w:val="00CF2421"/>
    <w:pPr>
      <w:keepNext w:val="0"/>
      <w:spacing w:before="0" w:after="240"/>
    </w:pPr>
  </w:style>
  <w:style w:type="paragraph" w:customStyle="1" w:styleId="NO">
    <w:name w:val="NO"/>
    <w:basedOn w:val="Normal"/>
    <w:rsid w:val="00CF2421"/>
    <w:pPr>
      <w:keepLines/>
      <w:ind w:left="1135" w:hanging="851"/>
    </w:pPr>
  </w:style>
  <w:style w:type="paragraph" w:styleId="TOC9">
    <w:name w:val="toc 9"/>
    <w:basedOn w:val="TOC8"/>
    <w:semiHidden/>
    <w:rsid w:val="00CF2421"/>
    <w:pPr>
      <w:ind w:left="1418" w:hanging="1418"/>
    </w:pPr>
  </w:style>
  <w:style w:type="paragraph" w:customStyle="1" w:styleId="EX">
    <w:name w:val="EX"/>
    <w:basedOn w:val="Normal"/>
    <w:rsid w:val="00CF2421"/>
    <w:pPr>
      <w:keepLines/>
      <w:ind w:left="1702" w:hanging="1418"/>
    </w:pPr>
  </w:style>
  <w:style w:type="paragraph" w:customStyle="1" w:styleId="FP">
    <w:name w:val="FP"/>
    <w:basedOn w:val="Normal"/>
    <w:rsid w:val="00CF2421"/>
    <w:pPr>
      <w:spacing w:after="0"/>
    </w:pPr>
  </w:style>
  <w:style w:type="paragraph" w:customStyle="1" w:styleId="LD">
    <w:name w:val="LD"/>
    <w:rsid w:val="00CF2421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CF2421"/>
    <w:pPr>
      <w:spacing w:after="0"/>
    </w:pPr>
  </w:style>
  <w:style w:type="paragraph" w:customStyle="1" w:styleId="EW">
    <w:name w:val="EW"/>
    <w:basedOn w:val="EX"/>
    <w:rsid w:val="00CF2421"/>
    <w:pPr>
      <w:spacing w:after="0"/>
    </w:pPr>
  </w:style>
  <w:style w:type="paragraph" w:styleId="TOC6">
    <w:name w:val="toc 6"/>
    <w:basedOn w:val="TOC5"/>
    <w:next w:val="Normal"/>
    <w:semiHidden/>
    <w:rsid w:val="00CF2421"/>
    <w:pPr>
      <w:ind w:left="1985" w:hanging="1985"/>
    </w:pPr>
  </w:style>
  <w:style w:type="paragraph" w:styleId="TOC7">
    <w:name w:val="toc 7"/>
    <w:basedOn w:val="TOC6"/>
    <w:next w:val="Normal"/>
    <w:semiHidden/>
    <w:rsid w:val="00CF2421"/>
    <w:pPr>
      <w:ind w:left="2268" w:hanging="2268"/>
    </w:pPr>
  </w:style>
  <w:style w:type="paragraph" w:styleId="ListBullet2">
    <w:name w:val="List Bullet 2"/>
    <w:basedOn w:val="ListBullet"/>
    <w:semiHidden/>
    <w:rsid w:val="00CF2421"/>
    <w:pPr>
      <w:ind w:left="851"/>
    </w:pPr>
  </w:style>
  <w:style w:type="paragraph" w:styleId="ListBullet3">
    <w:name w:val="List Bullet 3"/>
    <w:basedOn w:val="ListBullet2"/>
    <w:semiHidden/>
    <w:rsid w:val="00CF2421"/>
    <w:pPr>
      <w:ind w:left="1135"/>
    </w:pPr>
  </w:style>
  <w:style w:type="paragraph" w:styleId="ListNumber">
    <w:name w:val="List Number"/>
    <w:basedOn w:val="List"/>
    <w:semiHidden/>
    <w:rsid w:val="00CF2421"/>
  </w:style>
  <w:style w:type="paragraph" w:customStyle="1" w:styleId="EQ">
    <w:name w:val="EQ"/>
    <w:basedOn w:val="Normal"/>
    <w:next w:val="Normal"/>
    <w:rsid w:val="00CF2421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CF2421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2421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242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CF2421"/>
    <w:pPr>
      <w:jc w:val="right"/>
    </w:pPr>
  </w:style>
  <w:style w:type="paragraph" w:customStyle="1" w:styleId="H6">
    <w:name w:val="H6"/>
    <w:basedOn w:val="Heading5"/>
    <w:next w:val="Normal"/>
    <w:rsid w:val="00CF2421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CF2421"/>
    <w:pPr>
      <w:ind w:left="851" w:hanging="851"/>
    </w:pPr>
  </w:style>
  <w:style w:type="paragraph" w:customStyle="1" w:styleId="TAL">
    <w:name w:val="TAL"/>
    <w:basedOn w:val="Normal"/>
    <w:link w:val="TALCar"/>
    <w:rsid w:val="00CF2421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242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CF242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CF242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CF242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CF2421"/>
    <w:pPr>
      <w:framePr w:wrap="notBeside" w:y="16161"/>
    </w:pPr>
  </w:style>
  <w:style w:type="character" w:customStyle="1" w:styleId="ZGSM">
    <w:name w:val="ZGSM"/>
    <w:rsid w:val="00CF2421"/>
  </w:style>
  <w:style w:type="paragraph" w:styleId="List2">
    <w:name w:val="List 2"/>
    <w:basedOn w:val="List"/>
    <w:semiHidden/>
    <w:rsid w:val="00CF2421"/>
    <w:pPr>
      <w:ind w:left="851"/>
    </w:pPr>
  </w:style>
  <w:style w:type="paragraph" w:customStyle="1" w:styleId="ZG">
    <w:name w:val="ZG"/>
    <w:rsid w:val="00CF242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CF2421"/>
    <w:pPr>
      <w:ind w:left="1135"/>
    </w:pPr>
  </w:style>
  <w:style w:type="paragraph" w:styleId="List4">
    <w:name w:val="List 4"/>
    <w:basedOn w:val="List3"/>
    <w:semiHidden/>
    <w:rsid w:val="00CF2421"/>
    <w:pPr>
      <w:ind w:left="1418"/>
    </w:pPr>
  </w:style>
  <w:style w:type="paragraph" w:styleId="List5">
    <w:name w:val="List 5"/>
    <w:basedOn w:val="List4"/>
    <w:semiHidden/>
    <w:rsid w:val="00CF2421"/>
    <w:pPr>
      <w:ind w:left="1702"/>
    </w:pPr>
  </w:style>
  <w:style w:type="paragraph" w:customStyle="1" w:styleId="EditorsNote">
    <w:name w:val="Editor's Note"/>
    <w:basedOn w:val="NO"/>
    <w:rsid w:val="00CF2421"/>
    <w:rPr>
      <w:color w:val="FF0000"/>
    </w:rPr>
  </w:style>
  <w:style w:type="paragraph" w:styleId="List">
    <w:name w:val="List"/>
    <w:basedOn w:val="Normal"/>
    <w:semiHidden/>
    <w:rsid w:val="00CF2421"/>
    <w:pPr>
      <w:ind w:left="568" w:hanging="284"/>
    </w:pPr>
  </w:style>
  <w:style w:type="paragraph" w:styleId="ListBullet">
    <w:name w:val="List Bullet"/>
    <w:basedOn w:val="List"/>
    <w:semiHidden/>
    <w:rsid w:val="00CF2421"/>
  </w:style>
  <w:style w:type="paragraph" w:styleId="ListBullet4">
    <w:name w:val="List Bullet 4"/>
    <w:basedOn w:val="ListBullet3"/>
    <w:semiHidden/>
    <w:rsid w:val="00CF2421"/>
    <w:pPr>
      <w:ind w:left="1418"/>
    </w:pPr>
  </w:style>
  <w:style w:type="paragraph" w:styleId="ListBullet5">
    <w:name w:val="List Bullet 5"/>
    <w:basedOn w:val="ListBullet4"/>
    <w:semiHidden/>
    <w:rsid w:val="00CF2421"/>
    <w:pPr>
      <w:ind w:left="1702"/>
    </w:pPr>
  </w:style>
  <w:style w:type="paragraph" w:customStyle="1" w:styleId="B1">
    <w:name w:val="B1"/>
    <w:basedOn w:val="List"/>
    <w:rsid w:val="00CF2421"/>
  </w:style>
  <w:style w:type="paragraph" w:customStyle="1" w:styleId="B2">
    <w:name w:val="B2"/>
    <w:basedOn w:val="List2"/>
    <w:rsid w:val="00CF2421"/>
  </w:style>
  <w:style w:type="paragraph" w:customStyle="1" w:styleId="B3">
    <w:name w:val="B3"/>
    <w:basedOn w:val="List3"/>
    <w:rsid w:val="00CF2421"/>
  </w:style>
  <w:style w:type="paragraph" w:customStyle="1" w:styleId="B4">
    <w:name w:val="B4"/>
    <w:basedOn w:val="List4"/>
    <w:rsid w:val="00CF2421"/>
  </w:style>
  <w:style w:type="paragraph" w:customStyle="1" w:styleId="B5">
    <w:name w:val="B5"/>
    <w:basedOn w:val="List5"/>
    <w:rsid w:val="00CF2421"/>
  </w:style>
  <w:style w:type="paragraph" w:styleId="Footer">
    <w:name w:val="footer"/>
    <w:basedOn w:val="Header"/>
    <w:semiHidden/>
    <w:rsid w:val="00CF2421"/>
    <w:pPr>
      <w:jc w:val="center"/>
    </w:pPr>
    <w:rPr>
      <w:i/>
    </w:rPr>
  </w:style>
  <w:style w:type="paragraph" w:customStyle="1" w:styleId="ZTD">
    <w:name w:val="ZTD"/>
    <w:basedOn w:val="ZB"/>
    <w:rsid w:val="00CF2421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eastAsia="Times New Roman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eastAsia="Times New Roman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eastAsia="Times New Roman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eastAsia="Times New Roman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eastAsia="Times New Roman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eastAsia="Times New Roman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jselba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0E67EFF-7E01-40E4-A06E-24D58E6CC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5</Pages>
  <Words>1109</Words>
  <Characters>9397</Characters>
  <Application>Microsoft Office Word</Application>
  <DocSecurity>0</DocSecurity>
  <Lines>78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10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cp:lastModifiedBy>RAN4#97 - JOH, Nokia</cp:lastModifiedBy>
  <cp:revision>3</cp:revision>
  <cp:lastPrinted>1900-12-31T16:00:00Z</cp:lastPrinted>
  <dcterms:created xsi:type="dcterms:W3CDTF">2020-11-04T09:00:00Z</dcterms:created>
  <dcterms:modified xsi:type="dcterms:W3CDTF">2020-11-0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